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412936" w14:textId="2F1C7AF2" w:rsidR="00032DAC" w:rsidRDefault="00B942DC" w:rsidP="002F1689">
      <w:pPr>
        <w:pStyle w:val="1"/>
        <w:rPr>
          <w:lang w:eastAsia="ko-KR"/>
        </w:rPr>
      </w:pPr>
      <w:r>
        <w:rPr>
          <w:rFonts w:hint="eastAsia"/>
          <w:lang w:eastAsia="ko-KR"/>
        </w:rPr>
        <w:t>Online Suppl</w:t>
      </w:r>
      <w:r>
        <w:rPr>
          <w:lang w:eastAsia="ko-KR"/>
        </w:rPr>
        <w:t xml:space="preserve">ement </w:t>
      </w:r>
      <w:r w:rsidR="008062E8">
        <w:rPr>
          <w:lang w:eastAsia="ko-KR"/>
        </w:rPr>
        <w:t>1</w:t>
      </w:r>
      <w:r w:rsidR="00DE66DB">
        <w:rPr>
          <w:lang w:eastAsia="ko-KR"/>
        </w:rPr>
        <w:t xml:space="preserve">: </w:t>
      </w:r>
      <m:oMath>
        <m:sSup>
          <m:sSupPr>
            <m:ctrlPr>
              <w:rPr>
                <w:rFonts w:ascii="Cambria Math" w:hAnsi="Cambria Math"/>
                <w:lang w:eastAsia="ko-KR"/>
              </w:rPr>
            </m:ctrlPr>
          </m:sSupPr>
          <m:e>
            <m:r>
              <m:rPr>
                <m:sty m:val="bi"/>
              </m:rPr>
              <w:rPr>
                <w:rFonts w:ascii="Cambria Math" w:hAnsi="Cambria Math"/>
                <w:lang w:eastAsia="ko-KR"/>
              </w:rPr>
              <m:t>χ</m:t>
            </m:r>
          </m:e>
          <m:sup>
            <m:r>
              <m:rPr>
                <m:sty m:val="bi"/>
              </m:rPr>
              <w:rPr>
                <w:rFonts w:ascii="Cambria Math" w:hAnsi="Cambria Math"/>
                <w:lang w:eastAsia="ko-KR"/>
              </w:rPr>
              <m:t>2</m:t>
            </m:r>
          </m:sup>
        </m:sSup>
        <m:d>
          <m:dPr>
            <m:ctrlPr>
              <w:rPr>
                <w:rFonts w:ascii="Cambria Math" w:hAnsi="Cambria Math"/>
                <w:i/>
                <w:lang w:eastAsia="ko-KR"/>
              </w:rPr>
            </m:ctrlPr>
          </m:dPr>
          <m:e>
            <m:r>
              <m:rPr>
                <m:sty m:val="bi"/>
              </m:rPr>
              <w:rPr>
                <w:rFonts w:ascii="Cambria Math" w:hAnsi="Cambria Math"/>
                <w:lang w:eastAsia="ko-KR"/>
              </w:rPr>
              <m:t>1</m:t>
            </m:r>
          </m:e>
        </m:d>
      </m:oMath>
      <w:r w:rsidR="00DE66DB">
        <w:rPr>
          <w:lang w:eastAsia="ko-KR"/>
        </w:rPr>
        <w:t xml:space="preserve"> scaling example</w:t>
      </w:r>
    </w:p>
    <w:p w14:paraId="7C38DB29" w14:textId="5EA7E5C9" w:rsidR="00695DA2" w:rsidRDefault="00BB7C6B" w:rsidP="002F1689">
      <w:pPr>
        <w:pStyle w:val="a0"/>
        <w:ind w:firstLine="0"/>
      </w:pPr>
      <w:r>
        <w:t xml:space="preserve">We </w:t>
      </w:r>
      <w:r w:rsidR="002F1689">
        <w:t xml:space="preserve">demonstrate the latent variable scaling problem </w:t>
      </w:r>
      <w:proofErr w:type="spellStart"/>
      <w:r w:rsidR="002F1689">
        <w:t>discusesd</w:t>
      </w:r>
      <w:proofErr w:type="spellEnd"/>
      <w:r w:rsidR="002F1689">
        <w:t xml:space="preserve"> in the article by </w:t>
      </w:r>
      <w:r>
        <w:t>estimating a set of three CFA models on ten different samples. In the first sample, we drew 1</w:t>
      </w:r>
      <w:r w:rsidR="00794602">
        <w:t>,</w:t>
      </w:r>
      <w:bookmarkStart w:id="0" w:name="_GoBack"/>
      <w:bookmarkEnd w:id="0"/>
      <w:r>
        <w:t xml:space="preserve">000 observations from a population with two perfectly correlated factors with three </w:t>
      </w:r>
      <w:r w:rsidR="003118BB">
        <w:t>item</w:t>
      </w:r>
      <w:r>
        <w:t xml:space="preserve">s each. The factor variance and errors were both 1, producing </w:t>
      </w:r>
      <w:r w:rsidR="003118BB">
        <w:t>item</w:t>
      </w:r>
      <w:r>
        <w:t xml:space="preserve">s with population variance of 2 (sd=1.41). Then we generated four rescaled versions of the data where the </w:t>
      </w:r>
      <w:r w:rsidR="003118BB">
        <w:t>item</w:t>
      </w:r>
      <w:r>
        <w:t xml:space="preserve"> reliabilities were the same, but their variances were different. Then we used these data to estimate three different CFA models, an unconstrained model where the factor covariance was freely estimated and two constrained models where either the covariance or the correlation </w:t>
      </w:r>
      <w:r w:rsidR="002F1689">
        <w:t xml:space="preserve">between the factors was constrained </w:t>
      </w:r>
      <w:r>
        <w:t>to 1. In this model, there was a complete lack of discriminant validity, which was always detected by the model where the constraint was specified as a correlation, but was detected in only one sample when a model with the covariance constraint was estimated</w:t>
      </w:r>
      <w:r w:rsidR="002F1689">
        <w:t xml:space="preserve"> as shown in Table S1</w:t>
      </w:r>
      <w:r>
        <w:t>.</w:t>
      </w:r>
    </w:p>
    <w:p w14:paraId="531CC6C8" w14:textId="625039CA" w:rsidR="006F7149" w:rsidRDefault="006F7149" w:rsidP="006F7149">
      <w:pPr>
        <w:pStyle w:val="af0"/>
        <w:keepNext/>
      </w:pPr>
      <w:bookmarkStart w:id="1" w:name="_Ref495009440"/>
      <w:r>
        <w:t xml:space="preserve">Table </w:t>
      </w:r>
      <w:r w:rsidR="002F1689">
        <w:t>S</w:t>
      </w:r>
      <w:r>
        <w:rPr>
          <w:noProof/>
        </w:rPr>
        <w:fldChar w:fldCharType="begin"/>
      </w:r>
      <w:r>
        <w:rPr>
          <w:noProof/>
        </w:rPr>
        <w:instrText xml:space="preserve"> SEQ Table \* ARABIC </w:instrText>
      </w:r>
      <w:r>
        <w:rPr>
          <w:noProof/>
        </w:rPr>
        <w:fldChar w:fldCharType="separate"/>
      </w:r>
      <w:r w:rsidR="002F1689">
        <w:rPr>
          <w:noProof/>
        </w:rPr>
        <w:t>1</w:t>
      </w:r>
      <w:r>
        <w:rPr>
          <w:noProof/>
        </w:rPr>
        <w:fldChar w:fldCharType="end"/>
      </w:r>
      <w:bookmarkEnd w:id="1"/>
      <w:r>
        <w:t xml:space="preserve"> Demonstration of the </w:t>
      </w:r>
      <m:oMath>
        <m:sSup>
          <m:sSupPr>
            <m:ctrlPr>
              <w:rPr>
                <w:rFonts w:ascii="Cambria Math" w:hAnsi="Cambria Math"/>
                <w:lang w:eastAsia="ko-KR"/>
              </w:rPr>
            </m:ctrlPr>
          </m:sSupPr>
          <m:e>
            <m:r>
              <w:rPr>
                <w:rFonts w:ascii="Cambria Math" w:hAnsi="Cambria Math"/>
                <w:lang w:eastAsia="ko-KR"/>
              </w:rPr>
              <m:t>χ</m:t>
            </m:r>
          </m:e>
          <m:sup>
            <m:r>
              <w:rPr>
                <w:rFonts w:ascii="Cambria Math" w:hAnsi="Cambria Math"/>
                <w:lang w:eastAsia="ko-KR"/>
              </w:rPr>
              <m:t>2</m:t>
            </m:r>
          </m:sup>
        </m:sSup>
        <m:d>
          <m:dPr>
            <m:ctrlPr>
              <w:rPr>
                <w:rFonts w:ascii="Cambria Math" w:hAnsi="Cambria Math"/>
                <w:i/>
                <w:lang w:eastAsia="ko-KR"/>
              </w:rPr>
            </m:ctrlPr>
          </m:dPr>
          <m:e>
            <m:r>
              <w:rPr>
                <w:rFonts w:ascii="Cambria Math" w:hAnsi="Cambria Math"/>
                <w:lang w:eastAsia="ko-KR"/>
              </w:rPr>
              <m:t>1</m:t>
            </m:r>
          </m:e>
        </m:d>
      </m:oMath>
      <w:r>
        <w:t xml:space="preserve"> test with a two-factor CFA</w:t>
      </w:r>
    </w:p>
    <w:tbl>
      <w:tblPr>
        <w:tblStyle w:val="af"/>
        <w:tblW w:w="0" w:type="auto"/>
        <w:tblLook w:val="04A0" w:firstRow="1" w:lastRow="0" w:firstColumn="1" w:lastColumn="0" w:noHBand="0" w:noVBand="1"/>
      </w:tblPr>
      <w:tblGrid>
        <w:gridCol w:w="1450"/>
        <w:gridCol w:w="1616"/>
        <w:gridCol w:w="1032"/>
        <w:gridCol w:w="1108"/>
        <w:gridCol w:w="749"/>
        <w:gridCol w:w="1032"/>
        <w:gridCol w:w="1108"/>
        <w:gridCol w:w="749"/>
      </w:tblGrid>
      <w:tr w:rsidR="006F7149" w14:paraId="13133DE0" w14:textId="77777777" w:rsidTr="008422E3">
        <w:tc>
          <w:tcPr>
            <w:tcW w:w="0" w:type="auto"/>
            <w:vMerge w:val="restart"/>
          </w:tcPr>
          <w:p w14:paraId="1202BBEE" w14:textId="77777777" w:rsidR="006F7149" w:rsidRDefault="006F7149" w:rsidP="008422E3">
            <w:r>
              <w:t>Indicator SD</w:t>
            </w:r>
          </w:p>
        </w:tc>
        <w:tc>
          <w:tcPr>
            <w:tcW w:w="0" w:type="auto"/>
          </w:tcPr>
          <w:p w14:paraId="0DF041B3" w14:textId="4F8C7E23" w:rsidR="006F7149" w:rsidRPr="00EF63F2" w:rsidRDefault="002F1689" w:rsidP="008422E3">
            <w:pPr>
              <w:rPr>
                <w:lang w:eastAsia="ko-KR"/>
              </w:rPr>
            </w:pPr>
            <w:r>
              <w:rPr>
                <w:lang w:eastAsia="ko-KR"/>
              </w:rPr>
              <w:t>Model 1:</w:t>
            </w:r>
            <w:r>
              <w:rPr>
                <w:lang w:eastAsia="ko-KR"/>
              </w:rPr>
              <w:br/>
            </w:r>
            <w:r w:rsidR="006F7149">
              <w:rPr>
                <w:lang w:eastAsia="ko-KR"/>
              </w:rPr>
              <w:t>Unconstrained</w:t>
            </w:r>
          </w:p>
        </w:tc>
        <w:tc>
          <w:tcPr>
            <w:tcW w:w="0" w:type="auto"/>
            <w:gridSpan w:val="3"/>
          </w:tcPr>
          <w:p w14:paraId="55153842" w14:textId="0AF2AA7D" w:rsidR="006F7149" w:rsidRDefault="002F1689" w:rsidP="008422E3">
            <w:r>
              <w:t>Model 2:</w:t>
            </w:r>
            <w:r>
              <w:br/>
            </w:r>
            <w:r w:rsidR="006F7149">
              <w:t>Covariance constrained at 1</w:t>
            </w:r>
          </w:p>
        </w:tc>
        <w:tc>
          <w:tcPr>
            <w:tcW w:w="0" w:type="auto"/>
            <w:gridSpan w:val="3"/>
          </w:tcPr>
          <w:p w14:paraId="2A1C19B7" w14:textId="2C05537C" w:rsidR="006F7149" w:rsidRDefault="002F1689" w:rsidP="008422E3">
            <w:r>
              <w:t>Model 3:</w:t>
            </w:r>
            <w:r>
              <w:br/>
            </w:r>
            <w:r w:rsidR="006F7149">
              <w:t>Correlation constrained at 1</w:t>
            </w:r>
          </w:p>
        </w:tc>
      </w:tr>
      <w:tr w:rsidR="002F1689" w14:paraId="1C63B508" w14:textId="77777777" w:rsidTr="008422E3">
        <w:tc>
          <w:tcPr>
            <w:tcW w:w="0" w:type="auto"/>
            <w:vMerge/>
          </w:tcPr>
          <w:p w14:paraId="64397D49" w14:textId="77777777" w:rsidR="006F7149" w:rsidRDefault="006F7149" w:rsidP="008422E3"/>
        </w:tc>
        <w:tc>
          <w:tcPr>
            <w:tcW w:w="0" w:type="auto"/>
          </w:tcPr>
          <w:p w14:paraId="0C883B3B" w14:textId="77777777" w:rsidR="006F7149" w:rsidRDefault="006B7BBC" w:rsidP="008422E3">
            <m:oMathPara>
              <m:oMath>
                <m:sSubSup>
                  <m:sSubSupPr>
                    <m:ctrlPr>
                      <w:rPr>
                        <w:rFonts w:ascii="Cambria Math" w:hAnsi="Cambria Math"/>
                        <w:lang w:eastAsia="ko-KR"/>
                      </w:rPr>
                    </m:ctrlPr>
                  </m:sSubSupPr>
                  <m:e>
                    <m:r>
                      <w:rPr>
                        <w:rFonts w:ascii="Cambria Math" w:hAnsi="Cambria Math"/>
                        <w:lang w:eastAsia="ko-KR"/>
                      </w:rPr>
                      <m:t>χ</m:t>
                    </m:r>
                  </m:e>
                  <m:sub>
                    <m:r>
                      <w:rPr>
                        <w:rFonts w:ascii="Cambria Math" w:hAnsi="Cambria Math"/>
                        <w:lang w:eastAsia="ko-KR"/>
                      </w:rPr>
                      <m:t>df=8</m:t>
                    </m:r>
                  </m:sub>
                  <m:sup>
                    <m:r>
                      <w:rPr>
                        <w:rFonts w:ascii="Cambria Math" w:hAnsi="Cambria Math"/>
                        <w:lang w:eastAsia="ko-KR"/>
                      </w:rPr>
                      <m:t>2</m:t>
                    </m:r>
                  </m:sup>
                </m:sSubSup>
              </m:oMath>
            </m:oMathPara>
          </w:p>
        </w:tc>
        <w:tc>
          <w:tcPr>
            <w:tcW w:w="0" w:type="auto"/>
          </w:tcPr>
          <w:p w14:paraId="6154F483" w14:textId="77777777" w:rsidR="006F7149" w:rsidRDefault="006B7BBC" w:rsidP="008422E3">
            <m:oMathPara>
              <m:oMath>
                <m:sSubSup>
                  <m:sSubSupPr>
                    <m:ctrlPr>
                      <w:rPr>
                        <w:rFonts w:ascii="Cambria Math" w:hAnsi="Cambria Math"/>
                        <w:lang w:eastAsia="ko-KR"/>
                      </w:rPr>
                    </m:ctrlPr>
                  </m:sSubSupPr>
                  <m:e>
                    <m:r>
                      <w:rPr>
                        <w:rFonts w:ascii="Cambria Math" w:hAnsi="Cambria Math"/>
                        <w:lang w:eastAsia="ko-KR"/>
                      </w:rPr>
                      <m:t>χ</m:t>
                    </m:r>
                  </m:e>
                  <m:sub>
                    <m:r>
                      <w:rPr>
                        <w:rFonts w:ascii="Cambria Math" w:hAnsi="Cambria Math"/>
                        <w:lang w:eastAsia="ko-KR"/>
                      </w:rPr>
                      <m:t>df=7</m:t>
                    </m:r>
                  </m:sub>
                  <m:sup>
                    <m:r>
                      <w:rPr>
                        <w:rFonts w:ascii="Cambria Math" w:hAnsi="Cambria Math"/>
                        <w:lang w:eastAsia="ko-KR"/>
                      </w:rPr>
                      <m:t>2</m:t>
                    </m:r>
                  </m:sup>
                </m:sSubSup>
              </m:oMath>
            </m:oMathPara>
          </w:p>
        </w:tc>
        <w:tc>
          <w:tcPr>
            <w:tcW w:w="0" w:type="auto"/>
          </w:tcPr>
          <w:p w14:paraId="13353AA2" w14:textId="77777777" w:rsidR="006F7149" w:rsidRDefault="006F7149" w:rsidP="008422E3">
            <m:oMathPara>
              <m:oMath>
                <m:r>
                  <m:rPr>
                    <m:sty m:val="p"/>
                  </m:rPr>
                  <w:rPr>
                    <w:rFonts w:ascii="Cambria Math" w:hAnsi="Cambria Math"/>
                    <w:lang w:eastAsia="ko-KR"/>
                  </w:rPr>
                  <m:t>Δ</m:t>
                </m:r>
                <m:sSubSup>
                  <m:sSubSupPr>
                    <m:ctrlPr>
                      <w:rPr>
                        <w:rFonts w:ascii="Cambria Math" w:hAnsi="Cambria Math"/>
                        <w:lang w:eastAsia="ko-KR"/>
                      </w:rPr>
                    </m:ctrlPr>
                  </m:sSubSupPr>
                  <m:e>
                    <m:r>
                      <w:rPr>
                        <w:rFonts w:ascii="Cambria Math" w:hAnsi="Cambria Math"/>
                        <w:lang w:eastAsia="ko-KR"/>
                      </w:rPr>
                      <m:t>χ</m:t>
                    </m:r>
                  </m:e>
                  <m:sub>
                    <m:r>
                      <w:rPr>
                        <w:rFonts w:ascii="Cambria Math" w:hAnsi="Cambria Math"/>
                        <w:lang w:eastAsia="ko-KR"/>
                      </w:rPr>
                      <m:t>df=1</m:t>
                    </m:r>
                  </m:sub>
                  <m:sup>
                    <m:r>
                      <w:rPr>
                        <w:rFonts w:ascii="Cambria Math" w:hAnsi="Cambria Math"/>
                        <w:lang w:eastAsia="ko-KR"/>
                      </w:rPr>
                      <m:t>2</m:t>
                    </m:r>
                  </m:sup>
                </m:sSubSup>
              </m:oMath>
            </m:oMathPara>
          </w:p>
        </w:tc>
        <w:tc>
          <w:tcPr>
            <w:tcW w:w="0" w:type="auto"/>
          </w:tcPr>
          <w:p w14:paraId="7C1701AF" w14:textId="77777777" w:rsidR="006F7149" w:rsidRDefault="006F7149" w:rsidP="008422E3">
            <w:r>
              <w:t>p</w:t>
            </w:r>
          </w:p>
        </w:tc>
        <w:tc>
          <w:tcPr>
            <w:tcW w:w="0" w:type="auto"/>
          </w:tcPr>
          <w:p w14:paraId="19A8968E" w14:textId="77777777" w:rsidR="006F7149" w:rsidRDefault="006B7BBC" w:rsidP="008422E3">
            <m:oMathPara>
              <m:oMath>
                <m:sSubSup>
                  <m:sSubSupPr>
                    <m:ctrlPr>
                      <w:rPr>
                        <w:rFonts w:ascii="Cambria Math" w:hAnsi="Cambria Math"/>
                        <w:lang w:eastAsia="ko-KR"/>
                      </w:rPr>
                    </m:ctrlPr>
                  </m:sSubSupPr>
                  <m:e>
                    <m:r>
                      <w:rPr>
                        <w:rFonts w:ascii="Cambria Math" w:hAnsi="Cambria Math"/>
                        <w:lang w:eastAsia="ko-KR"/>
                      </w:rPr>
                      <m:t>χ</m:t>
                    </m:r>
                  </m:e>
                  <m:sub>
                    <m:r>
                      <w:rPr>
                        <w:rFonts w:ascii="Cambria Math" w:hAnsi="Cambria Math"/>
                        <w:lang w:eastAsia="ko-KR"/>
                      </w:rPr>
                      <m:t>df=7</m:t>
                    </m:r>
                  </m:sub>
                  <m:sup>
                    <m:r>
                      <w:rPr>
                        <w:rFonts w:ascii="Cambria Math" w:hAnsi="Cambria Math"/>
                        <w:lang w:eastAsia="ko-KR"/>
                      </w:rPr>
                      <m:t>2</m:t>
                    </m:r>
                  </m:sup>
                </m:sSubSup>
              </m:oMath>
            </m:oMathPara>
          </w:p>
        </w:tc>
        <w:tc>
          <w:tcPr>
            <w:tcW w:w="0" w:type="auto"/>
          </w:tcPr>
          <w:p w14:paraId="73A4825A" w14:textId="77777777" w:rsidR="006F7149" w:rsidRDefault="006F7149" w:rsidP="008422E3">
            <m:oMathPara>
              <m:oMath>
                <m:r>
                  <m:rPr>
                    <m:sty m:val="p"/>
                  </m:rPr>
                  <w:rPr>
                    <w:rFonts w:ascii="Cambria Math" w:hAnsi="Cambria Math"/>
                    <w:lang w:eastAsia="ko-KR"/>
                  </w:rPr>
                  <m:t>Δ</m:t>
                </m:r>
                <m:sSubSup>
                  <m:sSubSupPr>
                    <m:ctrlPr>
                      <w:rPr>
                        <w:rFonts w:ascii="Cambria Math" w:hAnsi="Cambria Math"/>
                        <w:lang w:eastAsia="ko-KR"/>
                      </w:rPr>
                    </m:ctrlPr>
                  </m:sSubSupPr>
                  <m:e>
                    <m:r>
                      <w:rPr>
                        <w:rFonts w:ascii="Cambria Math" w:hAnsi="Cambria Math"/>
                        <w:lang w:eastAsia="ko-KR"/>
                      </w:rPr>
                      <m:t>χ</m:t>
                    </m:r>
                  </m:e>
                  <m:sub>
                    <m:r>
                      <w:rPr>
                        <w:rFonts w:ascii="Cambria Math" w:hAnsi="Cambria Math"/>
                        <w:lang w:eastAsia="ko-KR"/>
                      </w:rPr>
                      <m:t>df=1</m:t>
                    </m:r>
                  </m:sub>
                  <m:sup>
                    <m:r>
                      <w:rPr>
                        <w:rFonts w:ascii="Cambria Math" w:hAnsi="Cambria Math"/>
                        <w:lang w:eastAsia="ko-KR"/>
                      </w:rPr>
                      <m:t>2</m:t>
                    </m:r>
                  </m:sup>
                </m:sSubSup>
              </m:oMath>
            </m:oMathPara>
          </w:p>
        </w:tc>
        <w:tc>
          <w:tcPr>
            <w:tcW w:w="0" w:type="auto"/>
          </w:tcPr>
          <w:p w14:paraId="09299C74" w14:textId="041AED3E" w:rsidR="006F7149" w:rsidRDefault="002F1689" w:rsidP="008422E3">
            <w:r>
              <w:t>P</w:t>
            </w:r>
          </w:p>
        </w:tc>
      </w:tr>
      <w:tr w:rsidR="006F7149" w14:paraId="72C5BA4B" w14:textId="77777777" w:rsidTr="008422E3">
        <w:tc>
          <w:tcPr>
            <w:tcW w:w="0" w:type="auto"/>
            <w:gridSpan w:val="8"/>
          </w:tcPr>
          <w:p w14:paraId="3824B1CC" w14:textId="77777777" w:rsidR="006F7149" w:rsidRPr="00F705DF" w:rsidRDefault="006F7149" w:rsidP="008422E3">
            <w:r>
              <w:t>Population correlation: 1</w:t>
            </w:r>
          </w:p>
        </w:tc>
      </w:tr>
      <w:tr w:rsidR="002F1689" w14:paraId="679F4BF5" w14:textId="77777777" w:rsidTr="008422E3">
        <w:tc>
          <w:tcPr>
            <w:tcW w:w="0" w:type="auto"/>
          </w:tcPr>
          <w:p w14:paraId="2688D1A0" w14:textId="77777777" w:rsidR="006F7149" w:rsidRPr="00F705DF" w:rsidRDefault="006F7149" w:rsidP="008422E3">
            <w:r w:rsidRPr="00F705DF">
              <w:t>0.71</w:t>
            </w:r>
          </w:p>
        </w:tc>
        <w:tc>
          <w:tcPr>
            <w:tcW w:w="0" w:type="auto"/>
          </w:tcPr>
          <w:p w14:paraId="69DE9CB2" w14:textId="77777777" w:rsidR="006F7149" w:rsidRPr="00F705DF" w:rsidRDefault="006F7149" w:rsidP="008422E3">
            <w:r w:rsidRPr="00F705DF">
              <w:t>13.24</w:t>
            </w:r>
          </w:p>
        </w:tc>
        <w:tc>
          <w:tcPr>
            <w:tcW w:w="0" w:type="auto"/>
          </w:tcPr>
          <w:p w14:paraId="1C2E5400" w14:textId="77777777" w:rsidR="006F7149" w:rsidRPr="00F705DF" w:rsidRDefault="006F7149" w:rsidP="008422E3">
            <w:r w:rsidRPr="00F705DF">
              <w:t>415.7</w:t>
            </w:r>
          </w:p>
        </w:tc>
        <w:tc>
          <w:tcPr>
            <w:tcW w:w="0" w:type="auto"/>
          </w:tcPr>
          <w:p w14:paraId="385936BA" w14:textId="77777777" w:rsidR="006F7149" w:rsidRPr="00F705DF" w:rsidRDefault="006F7149" w:rsidP="008422E3">
            <w:r w:rsidRPr="00F705DF">
              <w:t>402.46</w:t>
            </w:r>
          </w:p>
        </w:tc>
        <w:tc>
          <w:tcPr>
            <w:tcW w:w="0" w:type="auto"/>
          </w:tcPr>
          <w:p w14:paraId="51955649" w14:textId="77777777" w:rsidR="006F7149" w:rsidRPr="00F705DF" w:rsidRDefault="006F7149" w:rsidP="008422E3">
            <w:r w:rsidRPr="00F705DF">
              <w:t>0</w:t>
            </w:r>
            <w:r>
              <w:t>.00</w:t>
            </w:r>
          </w:p>
        </w:tc>
        <w:tc>
          <w:tcPr>
            <w:tcW w:w="0" w:type="auto"/>
          </w:tcPr>
          <w:p w14:paraId="691C0AC1" w14:textId="77777777" w:rsidR="006F7149" w:rsidRPr="00F705DF" w:rsidRDefault="006F7149" w:rsidP="008422E3">
            <w:r w:rsidRPr="00F705DF">
              <w:t>13.4</w:t>
            </w:r>
          </w:p>
        </w:tc>
        <w:tc>
          <w:tcPr>
            <w:tcW w:w="0" w:type="auto"/>
          </w:tcPr>
          <w:p w14:paraId="73D57EF4" w14:textId="77777777" w:rsidR="006F7149" w:rsidRPr="00F705DF" w:rsidRDefault="006F7149" w:rsidP="008422E3">
            <w:r w:rsidRPr="00F705DF">
              <w:t>0.17</w:t>
            </w:r>
          </w:p>
        </w:tc>
        <w:tc>
          <w:tcPr>
            <w:tcW w:w="0" w:type="auto"/>
          </w:tcPr>
          <w:p w14:paraId="6074459C" w14:textId="77777777" w:rsidR="006F7149" w:rsidRPr="00F705DF" w:rsidRDefault="006F7149" w:rsidP="008422E3">
            <w:r w:rsidRPr="00F705DF">
              <w:t>0.68</w:t>
            </w:r>
          </w:p>
        </w:tc>
      </w:tr>
      <w:tr w:rsidR="002F1689" w14:paraId="3EC3C67F" w14:textId="77777777" w:rsidTr="008422E3">
        <w:tc>
          <w:tcPr>
            <w:tcW w:w="0" w:type="auto"/>
          </w:tcPr>
          <w:p w14:paraId="6531F17C" w14:textId="77777777" w:rsidR="006F7149" w:rsidRPr="00F705DF" w:rsidRDefault="006F7149" w:rsidP="008422E3">
            <w:r w:rsidRPr="00F705DF">
              <w:t>1.06</w:t>
            </w:r>
          </w:p>
        </w:tc>
        <w:tc>
          <w:tcPr>
            <w:tcW w:w="0" w:type="auto"/>
          </w:tcPr>
          <w:p w14:paraId="480A0913" w14:textId="77777777" w:rsidR="006F7149" w:rsidRPr="00F705DF" w:rsidRDefault="006F7149" w:rsidP="008422E3">
            <w:r w:rsidRPr="00F705DF">
              <w:t>13.24</w:t>
            </w:r>
          </w:p>
        </w:tc>
        <w:tc>
          <w:tcPr>
            <w:tcW w:w="0" w:type="auto"/>
          </w:tcPr>
          <w:p w14:paraId="440AEE60" w14:textId="77777777" w:rsidR="006F7149" w:rsidRPr="00F705DF" w:rsidRDefault="006F7149" w:rsidP="008422E3">
            <w:r w:rsidRPr="00F705DF">
              <w:t>74.64</w:t>
            </w:r>
          </w:p>
        </w:tc>
        <w:tc>
          <w:tcPr>
            <w:tcW w:w="0" w:type="auto"/>
          </w:tcPr>
          <w:p w14:paraId="7267B5DC" w14:textId="77777777" w:rsidR="006F7149" w:rsidRPr="00F705DF" w:rsidRDefault="006F7149" w:rsidP="008422E3">
            <w:r w:rsidRPr="00F705DF">
              <w:t>61.4</w:t>
            </w:r>
          </w:p>
        </w:tc>
        <w:tc>
          <w:tcPr>
            <w:tcW w:w="0" w:type="auto"/>
          </w:tcPr>
          <w:p w14:paraId="0FB8A2B9" w14:textId="77777777" w:rsidR="006F7149" w:rsidRPr="00F705DF" w:rsidRDefault="006F7149" w:rsidP="008422E3">
            <w:r w:rsidRPr="00F705DF">
              <w:t>0</w:t>
            </w:r>
            <w:r>
              <w:t>.00</w:t>
            </w:r>
          </w:p>
        </w:tc>
        <w:tc>
          <w:tcPr>
            <w:tcW w:w="0" w:type="auto"/>
          </w:tcPr>
          <w:p w14:paraId="394758F7" w14:textId="77777777" w:rsidR="006F7149" w:rsidRPr="00F705DF" w:rsidRDefault="006F7149" w:rsidP="008422E3">
            <w:r w:rsidRPr="00F705DF">
              <w:t>13.4</w:t>
            </w:r>
          </w:p>
        </w:tc>
        <w:tc>
          <w:tcPr>
            <w:tcW w:w="0" w:type="auto"/>
          </w:tcPr>
          <w:p w14:paraId="012CD9B2" w14:textId="77777777" w:rsidR="006F7149" w:rsidRPr="00F705DF" w:rsidRDefault="006F7149" w:rsidP="008422E3">
            <w:r w:rsidRPr="00F705DF">
              <w:t>0.17</w:t>
            </w:r>
          </w:p>
        </w:tc>
        <w:tc>
          <w:tcPr>
            <w:tcW w:w="0" w:type="auto"/>
          </w:tcPr>
          <w:p w14:paraId="30A82C99" w14:textId="77777777" w:rsidR="006F7149" w:rsidRPr="00F705DF" w:rsidRDefault="006F7149" w:rsidP="008422E3">
            <w:r w:rsidRPr="00F705DF">
              <w:t>0.68</w:t>
            </w:r>
          </w:p>
        </w:tc>
      </w:tr>
      <w:tr w:rsidR="002F1689" w14:paraId="47F9C0CA" w14:textId="77777777" w:rsidTr="008422E3">
        <w:tc>
          <w:tcPr>
            <w:tcW w:w="0" w:type="auto"/>
          </w:tcPr>
          <w:p w14:paraId="77A2BE1A" w14:textId="77777777" w:rsidR="006F7149" w:rsidRPr="00F705DF" w:rsidRDefault="006F7149" w:rsidP="008422E3">
            <w:r w:rsidRPr="00F705DF">
              <w:t>1.41</w:t>
            </w:r>
          </w:p>
        </w:tc>
        <w:tc>
          <w:tcPr>
            <w:tcW w:w="0" w:type="auto"/>
          </w:tcPr>
          <w:p w14:paraId="3963EA60" w14:textId="77777777" w:rsidR="006F7149" w:rsidRPr="00F705DF" w:rsidRDefault="006F7149" w:rsidP="008422E3">
            <w:r w:rsidRPr="00F705DF">
              <w:t>13.24</w:t>
            </w:r>
          </w:p>
        </w:tc>
        <w:tc>
          <w:tcPr>
            <w:tcW w:w="0" w:type="auto"/>
          </w:tcPr>
          <w:p w14:paraId="49233353" w14:textId="77777777" w:rsidR="006F7149" w:rsidRPr="00F705DF" w:rsidRDefault="006F7149" w:rsidP="008422E3">
            <w:r w:rsidRPr="00F705DF">
              <w:t>14.17</w:t>
            </w:r>
          </w:p>
        </w:tc>
        <w:tc>
          <w:tcPr>
            <w:tcW w:w="0" w:type="auto"/>
          </w:tcPr>
          <w:p w14:paraId="6674D7CF" w14:textId="77777777" w:rsidR="006F7149" w:rsidRPr="00F705DF" w:rsidRDefault="006F7149" w:rsidP="008422E3">
            <w:r w:rsidRPr="00F705DF">
              <w:t>0.93</w:t>
            </w:r>
          </w:p>
        </w:tc>
        <w:tc>
          <w:tcPr>
            <w:tcW w:w="0" w:type="auto"/>
          </w:tcPr>
          <w:p w14:paraId="2B88062E" w14:textId="77777777" w:rsidR="006F7149" w:rsidRPr="00F705DF" w:rsidRDefault="006F7149" w:rsidP="008422E3">
            <w:r w:rsidRPr="00F705DF">
              <w:t>0.33</w:t>
            </w:r>
          </w:p>
        </w:tc>
        <w:tc>
          <w:tcPr>
            <w:tcW w:w="0" w:type="auto"/>
          </w:tcPr>
          <w:p w14:paraId="1C61CE5B" w14:textId="77777777" w:rsidR="006F7149" w:rsidRPr="00F705DF" w:rsidRDefault="006F7149" w:rsidP="008422E3">
            <w:r w:rsidRPr="00F705DF">
              <w:t>13.4</w:t>
            </w:r>
          </w:p>
        </w:tc>
        <w:tc>
          <w:tcPr>
            <w:tcW w:w="0" w:type="auto"/>
          </w:tcPr>
          <w:p w14:paraId="6F364303" w14:textId="77777777" w:rsidR="006F7149" w:rsidRPr="00F705DF" w:rsidRDefault="006F7149" w:rsidP="008422E3">
            <w:r w:rsidRPr="00F705DF">
              <w:t>0.17</w:t>
            </w:r>
          </w:p>
        </w:tc>
        <w:tc>
          <w:tcPr>
            <w:tcW w:w="0" w:type="auto"/>
          </w:tcPr>
          <w:p w14:paraId="0FB5AEA6" w14:textId="77777777" w:rsidR="006F7149" w:rsidRPr="00F705DF" w:rsidRDefault="006F7149" w:rsidP="008422E3">
            <w:r w:rsidRPr="00F705DF">
              <w:t>0.68</w:t>
            </w:r>
          </w:p>
        </w:tc>
      </w:tr>
      <w:tr w:rsidR="002F1689" w14:paraId="4BBB2C2C" w14:textId="77777777" w:rsidTr="008422E3">
        <w:tc>
          <w:tcPr>
            <w:tcW w:w="0" w:type="auto"/>
          </w:tcPr>
          <w:p w14:paraId="5365DED9" w14:textId="77777777" w:rsidR="006F7149" w:rsidRPr="00F705DF" w:rsidRDefault="006F7149" w:rsidP="008422E3">
            <w:r w:rsidRPr="00F705DF">
              <w:t>1.77</w:t>
            </w:r>
          </w:p>
        </w:tc>
        <w:tc>
          <w:tcPr>
            <w:tcW w:w="0" w:type="auto"/>
          </w:tcPr>
          <w:p w14:paraId="06230008" w14:textId="77777777" w:rsidR="006F7149" w:rsidRPr="00F705DF" w:rsidRDefault="006F7149" w:rsidP="008422E3">
            <w:r w:rsidRPr="00F705DF">
              <w:t>13.24</w:t>
            </w:r>
          </w:p>
        </w:tc>
        <w:tc>
          <w:tcPr>
            <w:tcW w:w="0" w:type="auto"/>
          </w:tcPr>
          <w:p w14:paraId="07C4D42E" w14:textId="77777777" w:rsidR="006F7149" w:rsidRPr="00F705DF" w:rsidRDefault="006F7149" w:rsidP="008422E3">
            <w:r w:rsidRPr="00F705DF">
              <w:t>65.98</w:t>
            </w:r>
          </w:p>
        </w:tc>
        <w:tc>
          <w:tcPr>
            <w:tcW w:w="0" w:type="auto"/>
          </w:tcPr>
          <w:p w14:paraId="250C8EB4" w14:textId="77777777" w:rsidR="006F7149" w:rsidRPr="00F705DF" w:rsidRDefault="006F7149" w:rsidP="008422E3">
            <w:r w:rsidRPr="00F705DF">
              <w:t>52.75</w:t>
            </w:r>
          </w:p>
        </w:tc>
        <w:tc>
          <w:tcPr>
            <w:tcW w:w="0" w:type="auto"/>
          </w:tcPr>
          <w:p w14:paraId="6DCB4663" w14:textId="77777777" w:rsidR="006F7149" w:rsidRPr="00F705DF" w:rsidRDefault="006F7149" w:rsidP="008422E3">
            <w:r w:rsidRPr="00F705DF">
              <w:t>0</w:t>
            </w:r>
            <w:r>
              <w:t>.00</w:t>
            </w:r>
          </w:p>
        </w:tc>
        <w:tc>
          <w:tcPr>
            <w:tcW w:w="0" w:type="auto"/>
          </w:tcPr>
          <w:p w14:paraId="2A582A3E" w14:textId="77777777" w:rsidR="006F7149" w:rsidRPr="00F705DF" w:rsidRDefault="006F7149" w:rsidP="008422E3">
            <w:r w:rsidRPr="00F705DF">
              <w:t>13.4</w:t>
            </w:r>
          </w:p>
        </w:tc>
        <w:tc>
          <w:tcPr>
            <w:tcW w:w="0" w:type="auto"/>
          </w:tcPr>
          <w:p w14:paraId="1359641E" w14:textId="77777777" w:rsidR="006F7149" w:rsidRPr="00F705DF" w:rsidRDefault="006F7149" w:rsidP="008422E3">
            <w:r w:rsidRPr="00F705DF">
              <w:t>0.17</w:t>
            </w:r>
          </w:p>
        </w:tc>
        <w:tc>
          <w:tcPr>
            <w:tcW w:w="0" w:type="auto"/>
          </w:tcPr>
          <w:p w14:paraId="67629356" w14:textId="77777777" w:rsidR="006F7149" w:rsidRPr="00F705DF" w:rsidRDefault="006F7149" w:rsidP="008422E3">
            <w:r w:rsidRPr="00F705DF">
              <w:t>0.68</w:t>
            </w:r>
          </w:p>
        </w:tc>
      </w:tr>
      <w:tr w:rsidR="002F1689" w14:paraId="304CAE46" w14:textId="77777777" w:rsidTr="008422E3">
        <w:tc>
          <w:tcPr>
            <w:tcW w:w="0" w:type="auto"/>
          </w:tcPr>
          <w:p w14:paraId="669A7D55" w14:textId="77777777" w:rsidR="006F7149" w:rsidRPr="00F705DF" w:rsidRDefault="006F7149" w:rsidP="008422E3">
            <w:r w:rsidRPr="00F705DF">
              <w:t>2.12</w:t>
            </w:r>
          </w:p>
        </w:tc>
        <w:tc>
          <w:tcPr>
            <w:tcW w:w="0" w:type="auto"/>
          </w:tcPr>
          <w:p w14:paraId="4FC70E8E" w14:textId="77777777" w:rsidR="006F7149" w:rsidRPr="00F705DF" w:rsidRDefault="006F7149" w:rsidP="008422E3">
            <w:r w:rsidRPr="00F705DF">
              <w:t>13.24</w:t>
            </w:r>
          </w:p>
        </w:tc>
        <w:tc>
          <w:tcPr>
            <w:tcW w:w="0" w:type="auto"/>
          </w:tcPr>
          <w:p w14:paraId="22862DE9" w14:textId="77777777" w:rsidR="006F7149" w:rsidRPr="00F705DF" w:rsidRDefault="006F7149" w:rsidP="008422E3">
            <w:r w:rsidRPr="00F705DF">
              <w:t>151.48</w:t>
            </w:r>
          </w:p>
        </w:tc>
        <w:tc>
          <w:tcPr>
            <w:tcW w:w="0" w:type="auto"/>
          </w:tcPr>
          <w:p w14:paraId="109C12B2" w14:textId="77777777" w:rsidR="006F7149" w:rsidRPr="00F705DF" w:rsidRDefault="006F7149" w:rsidP="008422E3">
            <w:r w:rsidRPr="00F705DF">
              <w:t>138.25</w:t>
            </w:r>
          </w:p>
        </w:tc>
        <w:tc>
          <w:tcPr>
            <w:tcW w:w="0" w:type="auto"/>
          </w:tcPr>
          <w:p w14:paraId="4E860257" w14:textId="77777777" w:rsidR="006F7149" w:rsidRPr="00F705DF" w:rsidRDefault="006F7149" w:rsidP="008422E3">
            <w:r w:rsidRPr="00F705DF">
              <w:t>0</w:t>
            </w:r>
            <w:r>
              <w:t>.00</w:t>
            </w:r>
          </w:p>
        </w:tc>
        <w:tc>
          <w:tcPr>
            <w:tcW w:w="0" w:type="auto"/>
          </w:tcPr>
          <w:p w14:paraId="0614AEFB" w14:textId="77777777" w:rsidR="006F7149" w:rsidRPr="00F705DF" w:rsidRDefault="006F7149" w:rsidP="008422E3">
            <w:r w:rsidRPr="00F705DF">
              <w:t>13.4</w:t>
            </w:r>
          </w:p>
        </w:tc>
        <w:tc>
          <w:tcPr>
            <w:tcW w:w="0" w:type="auto"/>
          </w:tcPr>
          <w:p w14:paraId="628991D2" w14:textId="77777777" w:rsidR="006F7149" w:rsidRPr="00F705DF" w:rsidRDefault="006F7149" w:rsidP="008422E3">
            <w:r w:rsidRPr="00F705DF">
              <w:t>0.17</w:t>
            </w:r>
          </w:p>
        </w:tc>
        <w:tc>
          <w:tcPr>
            <w:tcW w:w="0" w:type="auto"/>
          </w:tcPr>
          <w:p w14:paraId="52AC1FCC" w14:textId="77777777" w:rsidR="006F7149" w:rsidRPr="00F705DF" w:rsidRDefault="006F7149" w:rsidP="008422E3">
            <w:r w:rsidRPr="00F705DF">
              <w:t>0.68</w:t>
            </w:r>
          </w:p>
        </w:tc>
      </w:tr>
      <w:tr w:rsidR="006F7149" w14:paraId="450697A7" w14:textId="77777777" w:rsidTr="008422E3">
        <w:tc>
          <w:tcPr>
            <w:tcW w:w="0" w:type="auto"/>
            <w:gridSpan w:val="8"/>
          </w:tcPr>
          <w:p w14:paraId="08C6931E" w14:textId="77777777" w:rsidR="006F7149" w:rsidRPr="00F705DF" w:rsidRDefault="006F7149" w:rsidP="008422E3">
            <w:r>
              <w:t>Population correlation: 0.5</w:t>
            </w:r>
          </w:p>
        </w:tc>
      </w:tr>
      <w:tr w:rsidR="002F1689" w14:paraId="13C8D99F" w14:textId="77777777" w:rsidTr="008422E3">
        <w:tc>
          <w:tcPr>
            <w:tcW w:w="0" w:type="auto"/>
          </w:tcPr>
          <w:p w14:paraId="28F4AC86" w14:textId="77777777" w:rsidR="006F7149" w:rsidRPr="00F705DF" w:rsidRDefault="006F7149" w:rsidP="008422E3">
            <w:r w:rsidRPr="00F705DF">
              <w:t>0.71</w:t>
            </w:r>
          </w:p>
        </w:tc>
        <w:tc>
          <w:tcPr>
            <w:tcW w:w="0" w:type="auto"/>
          </w:tcPr>
          <w:p w14:paraId="4D8B55C3" w14:textId="77777777" w:rsidR="006F7149" w:rsidRPr="00F705DF" w:rsidRDefault="006F7149" w:rsidP="008422E3">
            <w:r w:rsidRPr="00F705DF">
              <w:t>2.13</w:t>
            </w:r>
          </w:p>
        </w:tc>
        <w:tc>
          <w:tcPr>
            <w:tcW w:w="0" w:type="auto"/>
          </w:tcPr>
          <w:p w14:paraId="756605CF" w14:textId="77777777" w:rsidR="006F7149" w:rsidRPr="00F705DF" w:rsidRDefault="006F7149" w:rsidP="008422E3">
            <w:r w:rsidRPr="00F705DF">
              <w:t>581.68</w:t>
            </w:r>
          </w:p>
        </w:tc>
        <w:tc>
          <w:tcPr>
            <w:tcW w:w="0" w:type="auto"/>
          </w:tcPr>
          <w:p w14:paraId="65F9CC95" w14:textId="77777777" w:rsidR="006F7149" w:rsidRPr="00F705DF" w:rsidRDefault="006F7149" w:rsidP="008422E3">
            <w:r w:rsidRPr="00F705DF">
              <w:t>579.56</w:t>
            </w:r>
          </w:p>
        </w:tc>
        <w:tc>
          <w:tcPr>
            <w:tcW w:w="0" w:type="auto"/>
          </w:tcPr>
          <w:p w14:paraId="3B2A7008" w14:textId="77777777" w:rsidR="006F7149" w:rsidRPr="00F705DF" w:rsidRDefault="006F7149" w:rsidP="008422E3">
            <w:r w:rsidRPr="00F705DF">
              <w:t>0</w:t>
            </w:r>
            <w:r>
              <w:t>.00</w:t>
            </w:r>
          </w:p>
        </w:tc>
        <w:tc>
          <w:tcPr>
            <w:tcW w:w="0" w:type="auto"/>
          </w:tcPr>
          <w:p w14:paraId="6618BF11" w14:textId="77777777" w:rsidR="006F7149" w:rsidRPr="00F705DF" w:rsidRDefault="006F7149" w:rsidP="008422E3">
            <w:r w:rsidRPr="00F705DF">
              <w:t>392.39</w:t>
            </w:r>
          </w:p>
        </w:tc>
        <w:tc>
          <w:tcPr>
            <w:tcW w:w="0" w:type="auto"/>
          </w:tcPr>
          <w:p w14:paraId="5E66D90C" w14:textId="77777777" w:rsidR="006F7149" w:rsidRPr="00F705DF" w:rsidRDefault="006F7149" w:rsidP="008422E3">
            <w:r w:rsidRPr="00F705DF">
              <w:t>390.27</w:t>
            </w:r>
          </w:p>
        </w:tc>
        <w:tc>
          <w:tcPr>
            <w:tcW w:w="0" w:type="auto"/>
          </w:tcPr>
          <w:p w14:paraId="2AA19473" w14:textId="77777777" w:rsidR="006F7149" w:rsidRPr="00F705DF" w:rsidRDefault="006F7149" w:rsidP="008422E3">
            <w:r w:rsidRPr="00F705DF">
              <w:t>0</w:t>
            </w:r>
            <w:r>
              <w:t>.00</w:t>
            </w:r>
          </w:p>
        </w:tc>
      </w:tr>
      <w:tr w:rsidR="002F1689" w14:paraId="56B066D3" w14:textId="77777777" w:rsidTr="008422E3">
        <w:tc>
          <w:tcPr>
            <w:tcW w:w="0" w:type="auto"/>
          </w:tcPr>
          <w:p w14:paraId="1B515413" w14:textId="77777777" w:rsidR="006F7149" w:rsidRPr="00F705DF" w:rsidRDefault="006F7149" w:rsidP="008422E3">
            <w:r w:rsidRPr="00F705DF">
              <w:t>1.06</w:t>
            </w:r>
          </w:p>
        </w:tc>
        <w:tc>
          <w:tcPr>
            <w:tcW w:w="0" w:type="auto"/>
          </w:tcPr>
          <w:p w14:paraId="1A130FEE" w14:textId="77777777" w:rsidR="006F7149" w:rsidRPr="00F705DF" w:rsidRDefault="006F7149" w:rsidP="008422E3">
            <w:r w:rsidRPr="00F705DF">
              <w:t>2.13</w:t>
            </w:r>
          </w:p>
        </w:tc>
        <w:tc>
          <w:tcPr>
            <w:tcW w:w="0" w:type="auto"/>
          </w:tcPr>
          <w:p w14:paraId="6856EBAF" w14:textId="77777777" w:rsidR="006F7149" w:rsidRPr="00F705DF" w:rsidRDefault="006F7149" w:rsidP="008422E3">
            <w:r w:rsidRPr="00F705DF">
              <w:t>185.33</w:t>
            </w:r>
          </w:p>
        </w:tc>
        <w:tc>
          <w:tcPr>
            <w:tcW w:w="0" w:type="auto"/>
          </w:tcPr>
          <w:p w14:paraId="699C8AB0" w14:textId="77777777" w:rsidR="006F7149" w:rsidRPr="00F705DF" w:rsidRDefault="006F7149" w:rsidP="008422E3">
            <w:r w:rsidRPr="00F705DF">
              <w:t>183.2</w:t>
            </w:r>
          </w:p>
        </w:tc>
        <w:tc>
          <w:tcPr>
            <w:tcW w:w="0" w:type="auto"/>
          </w:tcPr>
          <w:p w14:paraId="35817447" w14:textId="77777777" w:rsidR="006F7149" w:rsidRPr="00F705DF" w:rsidRDefault="006F7149" w:rsidP="008422E3">
            <w:r w:rsidRPr="00F705DF">
              <w:t>0</w:t>
            </w:r>
            <w:r>
              <w:t>.00</w:t>
            </w:r>
          </w:p>
        </w:tc>
        <w:tc>
          <w:tcPr>
            <w:tcW w:w="0" w:type="auto"/>
          </w:tcPr>
          <w:p w14:paraId="4256A8AD" w14:textId="77777777" w:rsidR="006F7149" w:rsidRPr="00F705DF" w:rsidRDefault="006F7149" w:rsidP="008422E3">
            <w:r w:rsidRPr="00F705DF">
              <w:t>392.39</w:t>
            </w:r>
          </w:p>
        </w:tc>
        <w:tc>
          <w:tcPr>
            <w:tcW w:w="0" w:type="auto"/>
          </w:tcPr>
          <w:p w14:paraId="1191C95F" w14:textId="77777777" w:rsidR="006F7149" w:rsidRPr="00F705DF" w:rsidRDefault="006F7149" w:rsidP="008422E3">
            <w:r w:rsidRPr="00F705DF">
              <w:t>390.27</w:t>
            </w:r>
          </w:p>
        </w:tc>
        <w:tc>
          <w:tcPr>
            <w:tcW w:w="0" w:type="auto"/>
          </w:tcPr>
          <w:p w14:paraId="20E6F0CB" w14:textId="77777777" w:rsidR="006F7149" w:rsidRPr="00F705DF" w:rsidRDefault="006F7149" w:rsidP="008422E3">
            <w:r w:rsidRPr="00F705DF">
              <w:t>0</w:t>
            </w:r>
            <w:r>
              <w:t>.00</w:t>
            </w:r>
          </w:p>
        </w:tc>
      </w:tr>
      <w:tr w:rsidR="002F1689" w14:paraId="1E749F6A" w14:textId="77777777" w:rsidTr="008422E3">
        <w:tc>
          <w:tcPr>
            <w:tcW w:w="0" w:type="auto"/>
          </w:tcPr>
          <w:p w14:paraId="486586A4" w14:textId="77777777" w:rsidR="006F7149" w:rsidRPr="00F705DF" w:rsidRDefault="006F7149" w:rsidP="008422E3">
            <w:r w:rsidRPr="00F705DF">
              <w:t>1.41</w:t>
            </w:r>
          </w:p>
        </w:tc>
        <w:tc>
          <w:tcPr>
            <w:tcW w:w="0" w:type="auto"/>
          </w:tcPr>
          <w:p w14:paraId="79EB212F" w14:textId="77777777" w:rsidR="006F7149" w:rsidRPr="00F705DF" w:rsidRDefault="006F7149" w:rsidP="008422E3">
            <w:r w:rsidRPr="00F705DF">
              <w:t>2.13</w:t>
            </w:r>
          </w:p>
        </w:tc>
        <w:tc>
          <w:tcPr>
            <w:tcW w:w="0" w:type="auto"/>
          </w:tcPr>
          <w:p w14:paraId="4C64FF96" w14:textId="77777777" w:rsidR="006F7149" w:rsidRPr="00F705DF" w:rsidRDefault="006F7149" w:rsidP="008422E3">
            <w:r w:rsidRPr="00F705DF">
              <w:t>41.86</w:t>
            </w:r>
          </w:p>
        </w:tc>
        <w:tc>
          <w:tcPr>
            <w:tcW w:w="0" w:type="auto"/>
          </w:tcPr>
          <w:p w14:paraId="59ADEC8A" w14:textId="77777777" w:rsidR="006F7149" w:rsidRPr="00F705DF" w:rsidRDefault="006F7149" w:rsidP="008422E3">
            <w:r w:rsidRPr="00F705DF">
              <w:t>39.73</w:t>
            </w:r>
          </w:p>
        </w:tc>
        <w:tc>
          <w:tcPr>
            <w:tcW w:w="0" w:type="auto"/>
          </w:tcPr>
          <w:p w14:paraId="00585C2E" w14:textId="77777777" w:rsidR="006F7149" w:rsidRPr="00F705DF" w:rsidRDefault="006F7149" w:rsidP="008422E3">
            <w:r w:rsidRPr="00F705DF">
              <w:t>0</w:t>
            </w:r>
            <w:r>
              <w:t>.00</w:t>
            </w:r>
          </w:p>
        </w:tc>
        <w:tc>
          <w:tcPr>
            <w:tcW w:w="0" w:type="auto"/>
          </w:tcPr>
          <w:p w14:paraId="58D4EF5B" w14:textId="77777777" w:rsidR="006F7149" w:rsidRPr="00F705DF" w:rsidRDefault="006F7149" w:rsidP="008422E3">
            <w:r w:rsidRPr="00F705DF">
              <w:t>392.39</w:t>
            </w:r>
          </w:p>
        </w:tc>
        <w:tc>
          <w:tcPr>
            <w:tcW w:w="0" w:type="auto"/>
          </w:tcPr>
          <w:p w14:paraId="7BEF5B0F" w14:textId="77777777" w:rsidR="006F7149" w:rsidRPr="00F705DF" w:rsidRDefault="006F7149" w:rsidP="008422E3">
            <w:r w:rsidRPr="00F705DF">
              <w:t>390.27</w:t>
            </w:r>
          </w:p>
        </w:tc>
        <w:tc>
          <w:tcPr>
            <w:tcW w:w="0" w:type="auto"/>
          </w:tcPr>
          <w:p w14:paraId="28855758" w14:textId="77777777" w:rsidR="006F7149" w:rsidRPr="00F705DF" w:rsidRDefault="006F7149" w:rsidP="008422E3">
            <w:r w:rsidRPr="00F705DF">
              <w:t>0</w:t>
            </w:r>
            <w:r>
              <w:t>.00</w:t>
            </w:r>
          </w:p>
        </w:tc>
      </w:tr>
      <w:tr w:rsidR="002F1689" w14:paraId="7EA243E0" w14:textId="77777777" w:rsidTr="008422E3">
        <w:tc>
          <w:tcPr>
            <w:tcW w:w="0" w:type="auto"/>
          </w:tcPr>
          <w:p w14:paraId="7B14742E" w14:textId="77777777" w:rsidR="006F7149" w:rsidRPr="00F705DF" w:rsidRDefault="006F7149" w:rsidP="008422E3">
            <w:r w:rsidRPr="00F705DF">
              <w:t>1.77</w:t>
            </w:r>
          </w:p>
        </w:tc>
        <w:tc>
          <w:tcPr>
            <w:tcW w:w="0" w:type="auto"/>
          </w:tcPr>
          <w:p w14:paraId="5AB9FE46" w14:textId="77777777" w:rsidR="006F7149" w:rsidRPr="00F705DF" w:rsidRDefault="006F7149" w:rsidP="008422E3">
            <w:r w:rsidRPr="00F705DF">
              <w:t>2.13</w:t>
            </w:r>
          </w:p>
        </w:tc>
        <w:tc>
          <w:tcPr>
            <w:tcW w:w="0" w:type="auto"/>
          </w:tcPr>
          <w:p w14:paraId="2C5C9D1F" w14:textId="77777777" w:rsidR="006F7149" w:rsidRPr="00F705DF" w:rsidRDefault="006F7149" w:rsidP="008422E3">
            <w:r w:rsidRPr="00F705DF">
              <w:t>3.61</w:t>
            </w:r>
          </w:p>
        </w:tc>
        <w:tc>
          <w:tcPr>
            <w:tcW w:w="0" w:type="auto"/>
          </w:tcPr>
          <w:p w14:paraId="780471FE" w14:textId="77777777" w:rsidR="006F7149" w:rsidRPr="00F705DF" w:rsidRDefault="006F7149" w:rsidP="008422E3">
            <w:r w:rsidRPr="00F705DF">
              <w:t>1.48</w:t>
            </w:r>
          </w:p>
        </w:tc>
        <w:tc>
          <w:tcPr>
            <w:tcW w:w="0" w:type="auto"/>
          </w:tcPr>
          <w:p w14:paraId="5D962544" w14:textId="77777777" w:rsidR="006F7149" w:rsidRPr="00F705DF" w:rsidRDefault="006F7149" w:rsidP="008422E3">
            <w:r w:rsidRPr="00F705DF">
              <w:t>0.22</w:t>
            </w:r>
          </w:p>
        </w:tc>
        <w:tc>
          <w:tcPr>
            <w:tcW w:w="0" w:type="auto"/>
          </w:tcPr>
          <w:p w14:paraId="6420959E" w14:textId="77777777" w:rsidR="006F7149" w:rsidRPr="00F705DF" w:rsidRDefault="006F7149" w:rsidP="008422E3">
            <w:r w:rsidRPr="00F705DF">
              <w:t>392.39</w:t>
            </w:r>
          </w:p>
        </w:tc>
        <w:tc>
          <w:tcPr>
            <w:tcW w:w="0" w:type="auto"/>
          </w:tcPr>
          <w:p w14:paraId="5118A829" w14:textId="77777777" w:rsidR="006F7149" w:rsidRPr="00F705DF" w:rsidRDefault="006F7149" w:rsidP="008422E3">
            <w:r w:rsidRPr="00F705DF">
              <w:t>390.27</w:t>
            </w:r>
          </w:p>
        </w:tc>
        <w:tc>
          <w:tcPr>
            <w:tcW w:w="0" w:type="auto"/>
          </w:tcPr>
          <w:p w14:paraId="39F81DF6" w14:textId="77777777" w:rsidR="006F7149" w:rsidRPr="00F705DF" w:rsidRDefault="006F7149" w:rsidP="008422E3">
            <w:r w:rsidRPr="00F705DF">
              <w:t>0</w:t>
            </w:r>
            <w:r>
              <w:t>.00</w:t>
            </w:r>
          </w:p>
        </w:tc>
      </w:tr>
      <w:tr w:rsidR="002F1689" w14:paraId="389FF6C6" w14:textId="77777777" w:rsidTr="008422E3">
        <w:tc>
          <w:tcPr>
            <w:tcW w:w="0" w:type="auto"/>
          </w:tcPr>
          <w:p w14:paraId="3212DC97" w14:textId="77777777" w:rsidR="006F7149" w:rsidRPr="00F705DF" w:rsidRDefault="006F7149" w:rsidP="008422E3">
            <w:r w:rsidRPr="00F705DF">
              <w:t>2.12</w:t>
            </w:r>
          </w:p>
        </w:tc>
        <w:tc>
          <w:tcPr>
            <w:tcW w:w="0" w:type="auto"/>
          </w:tcPr>
          <w:p w14:paraId="18A55C35" w14:textId="77777777" w:rsidR="006F7149" w:rsidRPr="00F705DF" w:rsidRDefault="006F7149" w:rsidP="008422E3">
            <w:r w:rsidRPr="00F705DF">
              <w:t>2.13</w:t>
            </w:r>
          </w:p>
        </w:tc>
        <w:tc>
          <w:tcPr>
            <w:tcW w:w="0" w:type="auto"/>
          </w:tcPr>
          <w:p w14:paraId="1ACF1E72" w14:textId="77777777" w:rsidR="006F7149" w:rsidRPr="00F705DF" w:rsidRDefault="006F7149" w:rsidP="008422E3">
            <w:r w:rsidRPr="00F705DF">
              <w:t>8.05</w:t>
            </w:r>
          </w:p>
        </w:tc>
        <w:tc>
          <w:tcPr>
            <w:tcW w:w="0" w:type="auto"/>
          </w:tcPr>
          <w:p w14:paraId="16CFAFF1" w14:textId="77777777" w:rsidR="006F7149" w:rsidRPr="00F705DF" w:rsidRDefault="006F7149" w:rsidP="008422E3">
            <w:r w:rsidRPr="00F705DF">
              <w:t>5.92</w:t>
            </w:r>
          </w:p>
        </w:tc>
        <w:tc>
          <w:tcPr>
            <w:tcW w:w="0" w:type="auto"/>
          </w:tcPr>
          <w:p w14:paraId="389D70B1" w14:textId="77777777" w:rsidR="006F7149" w:rsidRPr="00F705DF" w:rsidRDefault="006F7149" w:rsidP="008422E3">
            <w:r w:rsidRPr="00F705DF">
              <w:t>0.01</w:t>
            </w:r>
          </w:p>
        </w:tc>
        <w:tc>
          <w:tcPr>
            <w:tcW w:w="0" w:type="auto"/>
          </w:tcPr>
          <w:p w14:paraId="0AF8FC5D" w14:textId="77777777" w:rsidR="006F7149" w:rsidRPr="00F705DF" w:rsidRDefault="006F7149" w:rsidP="008422E3">
            <w:r w:rsidRPr="00F705DF">
              <w:t>392.39</w:t>
            </w:r>
          </w:p>
        </w:tc>
        <w:tc>
          <w:tcPr>
            <w:tcW w:w="0" w:type="auto"/>
          </w:tcPr>
          <w:p w14:paraId="0CF628E5" w14:textId="77777777" w:rsidR="006F7149" w:rsidRPr="00F705DF" w:rsidRDefault="006F7149" w:rsidP="008422E3">
            <w:r w:rsidRPr="00F705DF">
              <w:t>390.27</w:t>
            </w:r>
          </w:p>
        </w:tc>
        <w:tc>
          <w:tcPr>
            <w:tcW w:w="0" w:type="auto"/>
          </w:tcPr>
          <w:p w14:paraId="5A8B9A01" w14:textId="77777777" w:rsidR="006F7149" w:rsidRPr="00F705DF" w:rsidRDefault="006F7149" w:rsidP="008422E3">
            <w:r w:rsidRPr="00F705DF">
              <w:t>0</w:t>
            </w:r>
            <w:r>
              <w:t>.00</w:t>
            </w:r>
          </w:p>
        </w:tc>
      </w:tr>
    </w:tbl>
    <w:p w14:paraId="60CD5708" w14:textId="4E139026" w:rsidR="006F7149" w:rsidRDefault="002F1689" w:rsidP="002F1689">
      <w:pPr>
        <w:pStyle w:val="a0"/>
      </w:pPr>
      <w:r>
        <w:t xml:space="preserve">The second set of samples were generated similarly, except this time the two factors were clearly discriminant valid correlating only at 0.5. Table S1 shows that the correlation constrained model always rejected the null hypothesis of complete lack of discriminant validity, but using a </w:t>
      </w:r>
      <w:r>
        <w:lastRenderedPageBreak/>
        <w:t>covariance constrained model in one sample a researcher would incorrectly conclude that there was a severe discriminant validity problem.</w:t>
      </w:r>
    </w:p>
    <w:p w14:paraId="5F8DCFE1" w14:textId="017BB1AC" w:rsidR="00CD7889" w:rsidRDefault="00CD7889" w:rsidP="00CD7889">
      <w:pPr>
        <w:pStyle w:val="2"/>
      </w:pPr>
      <w:r>
        <w:t>R code for the example</w:t>
      </w:r>
    </w:p>
    <w:p w14:paraId="70A12E12" w14:textId="77777777" w:rsidR="00CD7889" w:rsidRPr="00CD7889" w:rsidRDefault="00CD7889" w:rsidP="00CD7889">
      <w:pPr>
        <w:pStyle w:val="SourceCode"/>
        <w:rPr>
          <w:sz w:val="20"/>
          <w:szCs w:val="21"/>
        </w:rPr>
      </w:pPr>
      <w:r w:rsidRPr="00CD7889">
        <w:rPr>
          <w:rStyle w:val="KeywordTok"/>
          <w:sz w:val="20"/>
          <w:szCs w:val="21"/>
        </w:rPr>
        <w:t>library</w:t>
      </w:r>
      <w:r w:rsidRPr="00CD7889">
        <w:rPr>
          <w:rStyle w:val="NormalTok"/>
          <w:sz w:val="20"/>
          <w:szCs w:val="21"/>
        </w:rPr>
        <w:t>(</w:t>
      </w:r>
      <w:proofErr w:type="spellStart"/>
      <w:r w:rsidRPr="00CD7889">
        <w:rPr>
          <w:rStyle w:val="NormalTok"/>
          <w:sz w:val="20"/>
          <w:szCs w:val="21"/>
        </w:rPr>
        <w:t>lavaan</w:t>
      </w:r>
      <w:proofErr w:type="spellEnd"/>
      <w:r w:rsidRPr="00CD7889">
        <w:rPr>
          <w:rStyle w:val="NormalTok"/>
          <w:sz w:val="20"/>
          <w:szCs w:val="21"/>
        </w:rPr>
        <w:t>)</w:t>
      </w:r>
    </w:p>
    <w:p w14:paraId="56CE81EA" w14:textId="77777777" w:rsidR="00CD7889" w:rsidRPr="00CD7889" w:rsidRDefault="00CD7889" w:rsidP="00CD7889">
      <w:pPr>
        <w:pStyle w:val="SourceCode"/>
        <w:rPr>
          <w:sz w:val="20"/>
          <w:szCs w:val="21"/>
        </w:rPr>
      </w:pPr>
      <w:proofErr w:type="spellStart"/>
      <w:r w:rsidRPr="00CD7889">
        <w:rPr>
          <w:rStyle w:val="KeywordTok"/>
          <w:sz w:val="20"/>
          <w:szCs w:val="21"/>
        </w:rPr>
        <w:t>set.seed</w:t>
      </w:r>
      <w:proofErr w:type="spellEnd"/>
      <w:r w:rsidRPr="00CD7889">
        <w:rPr>
          <w:rStyle w:val="NormalTok"/>
          <w:sz w:val="20"/>
          <w:szCs w:val="21"/>
        </w:rPr>
        <w:t>(</w:t>
      </w:r>
      <w:r w:rsidRPr="00CD7889">
        <w:rPr>
          <w:rStyle w:val="DecValTok"/>
          <w:sz w:val="20"/>
          <w:szCs w:val="21"/>
        </w:rPr>
        <w:t>1</w:t>
      </w:r>
      <w:r w:rsidRPr="00CD7889">
        <w:rPr>
          <w:rStyle w:val="NormalTok"/>
          <w:sz w:val="20"/>
          <w:szCs w:val="21"/>
        </w:rPr>
        <w:t>)</w:t>
      </w:r>
      <w:r w:rsidRPr="00CD7889">
        <w:rPr>
          <w:sz w:val="20"/>
          <w:szCs w:val="21"/>
        </w:rPr>
        <w:br/>
      </w:r>
      <w:r w:rsidRPr="00CD7889">
        <w:rPr>
          <w:sz w:val="20"/>
          <w:szCs w:val="21"/>
        </w:rPr>
        <w:br/>
      </w:r>
      <w:r w:rsidRPr="00CD7889">
        <w:rPr>
          <w:rStyle w:val="NormalTok"/>
          <w:sz w:val="20"/>
          <w:szCs w:val="21"/>
        </w:rPr>
        <w:t>N &lt;-</w:t>
      </w:r>
      <w:r w:rsidRPr="00CD7889">
        <w:rPr>
          <w:rStyle w:val="StringTok"/>
          <w:sz w:val="20"/>
          <w:szCs w:val="21"/>
        </w:rPr>
        <w:t xml:space="preserve"> </w:t>
      </w:r>
      <w:r w:rsidRPr="00CD7889">
        <w:rPr>
          <w:rStyle w:val="DecValTok"/>
          <w:sz w:val="20"/>
          <w:szCs w:val="21"/>
        </w:rPr>
        <w:t>1000</w:t>
      </w:r>
      <w:r w:rsidRPr="00CD7889">
        <w:rPr>
          <w:sz w:val="20"/>
          <w:szCs w:val="21"/>
        </w:rPr>
        <w:br/>
      </w:r>
      <w:r w:rsidRPr="00CD7889">
        <w:rPr>
          <w:rStyle w:val="NormalTok"/>
          <w:sz w:val="20"/>
          <w:szCs w:val="21"/>
        </w:rPr>
        <w:t>F1 &lt;-</w:t>
      </w:r>
      <w:r w:rsidRPr="00CD7889">
        <w:rPr>
          <w:rStyle w:val="StringTok"/>
          <w:sz w:val="20"/>
          <w:szCs w:val="21"/>
        </w:rPr>
        <w:t xml:space="preserve"> </w:t>
      </w:r>
      <w:proofErr w:type="spellStart"/>
      <w:r w:rsidRPr="00CD7889">
        <w:rPr>
          <w:rStyle w:val="KeywordTok"/>
          <w:sz w:val="20"/>
          <w:szCs w:val="21"/>
        </w:rPr>
        <w:t>rnorm</w:t>
      </w:r>
      <w:proofErr w:type="spellEnd"/>
      <w:r w:rsidRPr="00CD7889">
        <w:rPr>
          <w:rStyle w:val="NormalTok"/>
          <w:sz w:val="20"/>
          <w:szCs w:val="21"/>
        </w:rPr>
        <w:t>(N)</w:t>
      </w:r>
      <w:r w:rsidRPr="00CD7889">
        <w:rPr>
          <w:sz w:val="20"/>
          <w:szCs w:val="21"/>
        </w:rPr>
        <w:br/>
      </w:r>
      <w:r w:rsidRPr="00CD7889">
        <w:rPr>
          <w:rStyle w:val="NormalTok"/>
          <w:sz w:val="20"/>
          <w:szCs w:val="21"/>
        </w:rPr>
        <w:t>F2 &lt;-</w:t>
      </w:r>
      <w:r w:rsidRPr="00CD7889">
        <w:rPr>
          <w:rStyle w:val="StringTok"/>
          <w:sz w:val="20"/>
          <w:szCs w:val="21"/>
        </w:rPr>
        <w:t xml:space="preserve"> </w:t>
      </w:r>
      <w:r w:rsidRPr="00CD7889">
        <w:rPr>
          <w:rStyle w:val="NormalTok"/>
          <w:sz w:val="20"/>
          <w:szCs w:val="21"/>
        </w:rPr>
        <w:t xml:space="preserve">F1 </w:t>
      </w:r>
      <w:r w:rsidRPr="00CD7889">
        <w:rPr>
          <w:rStyle w:val="OperatorTok"/>
          <w:sz w:val="20"/>
          <w:szCs w:val="21"/>
        </w:rPr>
        <w:t>*</w:t>
      </w:r>
      <w:r w:rsidRPr="00CD7889">
        <w:rPr>
          <w:rStyle w:val="StringTok"/>
          <w:sz w:val="20"/>
          <w:szCs w:val="21"/>
        </w:rPr>
        <w:t xml:space="preserve"> </w:t>
      </w:r>
      <w:r w:rsidRPr="00CD7889">
        <w:rPr>
          <w:rStyle w:val="FloatTok"/>
          <w:sz w:val="20"/>
          <w:szCs w:val="21"/>
        </w:rPr>
        <w:t>.5</w:t>
      </w:r>
      <w:r w:rsidRPr="00CD7889">
        <w:rPr>
          <w:rStyle w:val="NormalTok"/>
          <w:sz w:val="20"/>
          <w:szCs w:val="21"/>
        </w:rPr>
        <w:t xml:space="preserve"> </w:t>
      </w:r>
      <w:r w:rsidRPr="00CD7889">
        <w:rPr>
          <w:rStyle w:val="OperatorTok"/>
          <w:sz w:val="20"/>
          <w:szCs w:val="21"/>
        </w:rPr>
        <w:t>+</w:t>
      </w:r>
      <w:r w:rsidRPr="00CD7889">
        <w:rPr>
          <w:rStyle w:val="StringTok"/>
          <w:sz w:val="20"/>
          <w:szCs w:val="21"/>
        </w:rPr>
        <w:t xml:space="preserve"> </w:t>
      </w:r>
      <w:proofErr w:type="spellStart"/>
      <w:r w:rsidRPr="00CD7889">
        <w:rPr>
          <w:rStyle w:val="KeywordTok"/>
          <w:sz w:val="20"/>
          <w:szCs w:val="21"/>
        </w:rPr>
        <w:t>rnorm</w:t>
      </w:r>
      <w:proofErr w:type="spellEnd"/>
      <w:r w:rsidRPr="00CD7889">
        <w:rPr>
          <w:rStyle w:val="NormalTok"/>
          <w:sz w:val="20"/>
          <w:szCs w:val="21"/>
        </w:rPr>
        <w:t xml:space="preserve">(N, </w:t>
      </w:r>
      <w:proofErr w:type="spellStart"/>
      <w:r w:rsidRPr="00CD7889">
        <w:rPr>
          <w:rStyle w:val="DataTypeTok"/>
          <w:sz w:val="20"/>
          <w:szCs w:val="21"/>
        </w:rPr>
        <w:t>sd</w:t>
      </w:r>
      <w:proofErr w:type="spellEnd"/>
      <w:r w:rsidRPr="00CD7889">
        <w:rPr>
          <w:rStyle w:val="DataTypeTok"/>
          <w:sz w:val="20"/>
          <w:szCs w:val="21"/>
        </w:rPr>
        <w:t xml:space="preserve"> =</w:t>
      </w:r>
      <w:r w:rsidRPr="00CD7889">
        <w:rPr>
          <w:rStyle w:val="NormalTok"/>
          <w:sz w:val="20"/>
          <w:szCs w:val="21"/>
        </w:rPr>
        <w:t xml:space="preserve"> </w:t>
      </w:r>
      <w:proofErr w:type="spellStart"/>
      <w:r w:rsidRPr="00CD7889">
        <w:rPr>
          <w:rStyle w:val="KeywordTok"/>
          <w:sz w:val="20"/>
          <w:szCs w:val="21"/>
        </w:rPr>
        <w:t>sqrt</w:t>
      </w:r>
      <w:proofErr w:type="spellEnd"/>
      <w:r w:rsidRPr="00CD7889">
        <w:rPr>
          <w:rStyle w:val="NormalTok"/>
          <w:sz w:val="20"/>
          <w:szCs w:val="21"/>
        </w:rPr>
        <w:t>(.</w:t>
      </w:r>
      <w:r w:rsidRPr="00CD7889">
        <w:rPr>
          <w:rStyle w:val="DecValTok"/>
          <w:sz w:val="20"/>
          <w:szCs w:val="21"/>
        </w:rPr>
        <w:t>75</w:t>
      </w:r>
      <w:r w:rsidRPr="00CD7889">
        <w:rPr>
          <w:rStyle w:val="NormalTok"/>
          <w:sz w:val="20"/>
          <w:szCs w:val="21"/>
        </w:rPr>
        <w:t>))</w:t>
      </w:r>
      <w:r w:rsidRPr="00CD7889">
        <w:rPr>
          <w:sz w:val="20"/>
          <w:szCs w:val="21"/>
        </w:rPr>
        <w:br/>
      </w:r>
      <w:r w:rsidRPr="00CD7889">
        <w:rPr>
          <w:sz w:val="20"/>
          <w:szCs w:val="21"/>
        </w:rPr>
        <w:br/>
      </w:r>
      <w:r w:rsidRPr="00CD7889">
        <w:rPr>
          <w:rStyle w:val="NormalTok"/>
          <w:sz w:val="20"/>
          <w:szCs w:val="21"/>
        </w:rPr>
        <w:t>b1 &lt;-</w:t>
      </w:r>
      <w:r w:rsidRPr="00CD7889">
        <w:rPr>
          <w:rStyle w:val="StringTok"/>
          <w:sz w:val="20"/>
          <w:szCs w:val="21"/>
        </w:rPr>
        <w:t xml:space="preserve"> </w:t>
      </w:r>
      <w:r w:rsidRPr="00CD7889">
        <w:rPr>
          <w:rStyle w:val="KeywordTok"/>
          <w:sz w:val="20"/>
          <w:szCs w:val="21"/>
        </w:rPr>
        <w:t>matrix</w:t>
      </w:r>
      <w:r w:rsidRPr="00CD7889">
        <w:rPr>
          <w:rStyle w:val="NormalTok"/>
          <w:sz w:val="20"/>
          <w:szCs w:val="21"/>
        </w:rPr>
        <w:t xml:space="preserve">(F1 </w:t>
      </w:r>
      <w:r w:rsidRPr="00CD7889">
        <w:rPr>
          <w:rStyle w:val="OperatorTok"/>
          <w:sz w:val="20"/>
          <w:szCs w:val="21"/>
        </w:rPr>
        <w:t>+</w:t>
      </w:r>
      <w:r w:rsidRPr="00CD7889">
        <w:rPr>
          <w:rStyle w:val="StringTok"/>
          <w:sz w:val="20"/>
          <w:szCs w:val="21"/>
        </w:rPr>
        <w:t xml:space="preserve"> </w:t>
      </w:r>
      <w:proofErr w:type="spellStart"/>
      <w:r w:rsidRPr="00CD7889">
        <w:rPr>
          <w:rStyle w:val="KeywordTok"/>
          <w:sz w:val="20"/>
          <w:szCs w:val="21"/>
        </w:rPr>
        <w:t>rnorm</w:t>
      </w:r>
      <w:proofErr w:type="spellEnd"/>
      <w:r w:rsidRPr="00CD7889">
        <w:rPr>
          <w:rStyle w:val="NormalTok"/>
          <w:sz w:val="20"/>
          <w:szCs w:val="21"/>
        </w:rPr>
        <w:t>(</w:t>
      </w:r>
      <w:r w:rsidRPr="00CD7889">
        <w:rPr>
          <w:rStyle w:val="DecValTok"/>
          <w:sz w:val="20"/>
          <w:szCs w:val="21"/>
        </w:rPr>
        <w:t>3</w:t>
      </w:r>
      <w:r w:rsidRPr="00CD7889">
        <w:rPr>
          <w:rStyle w:val="OperatorTok"/>
          <w:sz w:val="20"/>
          <w:szCs w:val="21"/>
        </w:rPr>
        <w:t>*</w:t>
      </w:r>
      <w:r w:rsidRPr="00CD7889">
        <w:rPr>
          <w:rStyle w:val="DecValTok"/>
          <w:sz w:val="20"/>
          <w:szCs w:val="21"/>
        </w:rPr>
        <w:t>1000</w:t>
      </w:r>
      <w:r w:rsidRPr="00CD7889">
        <w:rPr>
          <w:rStyle w:val="NormalTok"/>
          <w:sz w:val="20"/>
          <w:szCs w:val="21"/>
        </w:rPr>
        <w:t xml:space="preserve">), </w:t>
      </w:r>
      <w:proofErr w:type="spellStart"/>
      <w:r w:rsidRPr="00CD7889">
        <w:rPr>
          <w:rStyle w:val="DataTypeTok"/>
          <w:sz w:val="20"/>
          <w:szCs w:val="21"/>
        </w:rPr>
        <w:t>ncol</w:t>
      </w:r>
      <w:proofErr w:type="spellEnd"/>
      <w:r w:rsidRPr="00CD7889">
        <w:rPr>
          <w:rStyle w:val="DataTypeTok"/>
          <w:sz w:val="20"/>
          <w:szCs w:val="21"/>
        </w:rPr>
        <w:t xml:space="preserve"> =</w:t>
      </w:r>
      <w:r w:rsidRPr="00CD7889">
        <w:rPr>
          <w:rStyle w:val="NormalTok"/>
          <w:sz w:val="20"/>
          <w:szCs w:val="21"/>
        </w:rPr>
        <w:t xml:space="preserve"> </w:t>
      </w:r>
      <w:r w:rsidRPr="00CD7889">
        <w:rPr>
          <w:rStyle w:val="DecValTok"/>
          <w:sz w:val="20"/>
          <w:szCs w:val="21"/>
        </w:rPr>
        <w:t>3</w:t>
      </w:r>
      <w:r w:rsidRPr="00CD7889">
        <w:rPr>
          <w:rStyle w:val="NormalTok"/>
          <w:sz w:val="20"/>
          <w:szCs w:val="21"/>
        </w:rPr>
        <w:t xml:space="preserve">, </w:t>
      </w:r>
      <w:proofErr w:type="spellStart"/>
      <w:r w:rsidRPr="00CD7889">
        <w:rPr>
          <w:rStyle w:val="DataTypeTok"/>
          <w:sz w:val="20"/>
          <w:szCs w:val="21"/>
        </w:rPr>
        <w:t>dimnames</w:t>
      </w:r>
      <w:proofErr w:type="spellEnd"/>
      <w:r w:rsidRPr="00CD7889">
        <w:rPr>
          <w:rStyle w:val="DataTypeTok"/>
          <w:sz w:val="20"/>
          <w:szCs w:val="21"/>
        </w:rPr>
        <w:t xml:space="preserve"> =</w:t>
      </w:r>
      <w:r w:rsidRPr="00CD7889">
        <w:rPr>
          <w:rStyle w:val="NormalTok"/>
          <w:sz w:val="20"/>
          <w:szCs w:val="21"/>
        </w:rPr>
        <w:t xml:space="preserve"> </w:t>
      </w:r>
      <w:r w:rsidRPr="00CD7889">
        <w:rPr>
          <w:rStyle w:val="KeywordTok"/>
          <w:sz w:val="20"/>
          <w:szCs w:val="21"/>
        </w:rPr>
        <w:t>list</w:t>
      </w:r>
      <w:r w:rsidRPr="00CD7889">
        <w:rPr>
          <w:rStyle w:val="NormalTok"/>
          <w:sz w:val="20"/>
          <w:szCs w:val="21"/>
        </w:rPr>
        <w:t>(</w:t>
      </w:r>
      <w:r w:rsidRPr="00CD7889">
        <w:rPr>
          <w:rStyle w:val="DecValTok"/>
          <w:sz w:val="20"/>
          <w:szCs w:val="21"/>
        </w:rPr>
        <w:t>1</w:t>
      </w:r>
      <w:r w:rsidRPr="00CD7889">
        <w:rPr>
          <w:rStyle w:val="OperatorTok"/>
          <w:sz w:val="20"/>
          <w:szCs w:val="21"/>
        </w:rPr>
        <w:t>:</w:t>
      </w:r>
      <w:r w:rsidRPr="00CD7889">
        <w:rPr>
          <w:rStyle w:val="DecValTok"/>
          <w:sz w:val="20"/>
          <w:szCs w:val="21"/>
        </w:rPr>
        <w:t>1000</w:t>
      </w:r>
      <w:r w:rsidRPr="00CD7889">
        <w:rPr>
          <w:rStyle w:val="NormalTok"/>
          <w:sz w:val="20"/>
          <w:szCs w:val="21"/>
        </w:rPr>
        <w:t>,</w:t>
      </w:r>
      <w:r w:rsidRPr="00CD7889">
        <w:rPr>
          <w:rStyle w:val="KeywordTok"/>
          <w:sz w:val="20"/>
          <w:szCs w:val="21"/>
        </w:rPr>
        <w:t>c</w:t>
      </w:r>
      <w:r w:rsidRPr="00CD7889">
        <w:rPr>
          <w:rStyle w:val="NormalTok"/>
          <w:sz w:val="20"/>
          <w:szCs w:val="21"/>
        </w:rPr>
        <w:t>(</w:t>
      </w:r>
      <w:r w:rsidRPr="00CD7889">
        <w:rPr>
          <w:rStyle w:val="StringTok"/>
          <w:sz w:val="20"/>
          <w:szCs w:val="21"/>
        </w:rPr>
        <w:t>"x1"</w:t>
      </w:r>
      <w:r w:rsidRPr="00CD7889">
        <w:rPr>
          <w:rStyle w:val="NormalTok"/>
          <w:sz w:val="20"/>
          <w:szCs w:val="21"/>
        </w:rPr>
        <w:t>,</w:t>
      </w:r>
      <w:r w:rsidRPr="00CD7889">
        <w:rPr>
          <w:rStyle w:val="StringTok"/>
          <w:sz w:val="20"/>
          <w:szCs w:val="21"/>
        </w:rPr>
        <w:t>"x2"</w:t>
      </w:r>
      <w:r w:rsidRPr="00CD7889">
        <w:rPr>
          <w:rStyle w:val="NormalTok"/>
          <w:sz w:val="20"/>
          <w:szCs w:val="21"/>
        </w:rPr>
        <w:t>,</w:t>
      </w:r>
      <w:r w:rsidRPr="00CD7889">
        <w:rPr>
          <w:rStyle w:val="StringTok"/>
          <w:sz w:val="20"/>
          <w:szCs w:val="21"/>
        </w:rPr>
        <w:t>"x3"</w:t>
      </w:r>
      <w:r w:rsidRPr="00CD7889">
        <w:rPr>
          <w:rStyle w:val="NormalTok"/>
          <w:sz w:val="20"/>
          <w:szCs w:val="21"/>
        </w:rPr>
        <w:t>)))</w:t>
      </w:r>
      <w:r w:rsidRPr="00CD7889">
        <w:rPr>
          <w:sz w:val="20"/>
          <w:szCs w:val="21"/>
        </w:rPr>
        <w:br/>
      </w:r>
      <w:r w:rsidRPr="00CD7889">
        <w:rPr>
          <w:rStyle w:val="NormalTok"/>
          <w:sz w:val="20"/>
          <w:szCs w:val="21"/>
        </w:rPr>
        <w:t>b2 &lt;-</w:t>
      </w:r>
      <w:r w:rsidRPr="00CD7889">
        <w:rPr>
          <w:rStyle w:val="StringTok"/>
          <w:sz w:val="20"/>
          <w:szCs w:val="21"/>
        </w:rPr>
        <w:t xml:space="preserve"> </w:t>
      </w:r>
      <w:r w:rsidRPr="00CD7889">
        <w:rPr>
          <w:rStyle w:val="KeywordTok"/>
          <w:sz w:val="20"/>
          <w:szCs w:val="21"/>
        </w:rPr>
        <w:t>matrix</w:t>
      </w:r>
      <w:r w:rsidRPr="00CD7889">
        <w:rPr>
          <w:rStyle w:val="NormalTok"/>
          <w:sz w:val="20"/>
          <w:szCs w:val="21"/>
        </w:rPr>
        <w:t xml:space="preserve">(F1 </w:t>
      </w:r>
      <w:r w:rsidRPr="00CD7889">
        <w:rPr>
          <w:rStyle w:val="OperatorTok"/>
          <w:sz w:val="20"/>
          <w:szCs w:val="21"/>
        </w:rPr>
        <w:t>+</w:t>
      </w:r>
      <w:r w:rsidRPr="00CD7889">
        <w:rPr>
          <w:rStyle w:val="StringTok"/>
          <w:sz w:val="20"/>
          <w:szCs w:val="21"/>
        </w:rPr>
        <w:t xml:space="preserve"> </w:t>
      </w:r>
      <w:proofErr w:type="spellStart"/>
      <w:r w:rsidRPr="00CD7889">
        <w:rPr>
          <w:rStyle w:val="KeywordTok"/>
          <w:sz w:val="20"/>
          <w:szCs w:val="21"/>
        </w:rPr>
        <w:t>rnorm</w:t>
      </w:r>
      <w:proofErr w:type="spellEnd"/>
      <w:r w:rsidRPr="00CD7889">
        <w:rPr>
          <w:rStyle w:val="NormalTok"/>
          <w:sz w:val="20"/>
          <w:szCs w:val="21"/>
        </w:rPr>
        <w:t>(</w:t>
      </w:r>
      <w:r w:rsidRPr="00CD7889">
        <w:rPr>
          <w:rStyle w:val="DecValTok"/>
          <w:sz w:val="20"/>
          <w:szCs w:val="21"/>
        </w:rPr>
        <w:t>3</w:t>
      </w:r>
      <w:r w:rsidRPr="00CD7889">
        <w:rPr>
          <w:rStyle w:val="OperatorTok"/>
          <w:sz w:val="20"/>
          <w:szCs w:val="21"/>
        </w:rPr>
        <w:t>*</w:t>
      </w:r>
      <w:r w:rsidRPr="00CD7889">
        <w:rPr>
          <w:rStyle w:val="DecValTok"/>
          <w:sz w:val="20"/>
          <w:szCs w:val="21"/>
        </w:rPr>
        <w:t>1000</w:t>
      </w:r>
      <w:r w:rsidRPr="00CD7889">
        <w:rPr>
          <w:rStyle w:val="NormalTok"/>
          <w:sz w:val="20"/>
          <w:szCs w:val="21"/>
        </w:rPr>
        <w:t xml:space="preserve">), </w:t>
      </w:r>
      <w:proofErr w:type="spellStart"/>
      <w:r w:rsidRPr="00CD7889">
        <w:rPr>
          <w:rStyle w:val="DataTypeTok"/>
          <w:sz w:val="20"/>
          <w:szCs w:val="21"/>
        </w:rPr>
        <w:t>ncol</w:t>
      </w:r>
      <w:proofErr w:type="spellEnd"/>
      <w:r w:rsidRPr="00CD7889">
        <w:rPr>
          <w:rStyle w:val="DataTypeTok"/>
          <w:sz w:val="20"/>
          <w:szCs w:val="21"/>
        </w:rPr>
        <w:t xml:space="preserve"> =</w:t>
      </w:r>
      <w:r w:rsidRPr="00CD7889">
        <w:rPr>
          <w:rStyle w:val="NormalTok"/>
          <w:sz w:val="20"/>
          <w:szCs w:val="21"/>
        </w:rPr>
        <w:t xml:space="preserve"> </w:t>
      </w:r>
      <w:r w:rsidRPr="00CD7889">
        <w:rPr>
          <w:rStyle w:val="DecValTok"/>
          <w:sz w:val="20"/>
          <w:szCs w:val="21"/>
        </w:rPr>
        <w:t>3</w:t>
      </w:r>
      <w:r w:rsidRPr="00CD7889">
        <w:rPr>
          <w:rStyle w:val="NormalTok"/>
          <w:sz w:val="20"/>
          <w:szCs w:val="21"/>
        </w:rPr>
        <w:t xml:space="preserve">, </w:t>
      </w:r>
      <w:proofErr w:type="spellStart"/>
      <w:r w:rsidRPr="00CD7889">
        <w:rPr>
          <w:rStyle w:val="DataTypeTok"/>
          <w:sz w:val="20"/>
          <w:szCs w:val="21"/>
        </w:rPr>
        <w:t>dimnames</w:t>
      </w:r>
      <w:proofErr w:type="spellEnd"/>
      <w:r w:rsidRPr="00CD7889">
        <w:rPr>
          <w:rStyle w:val="DataTypeTok"/>
          <w:sz w:val="20"/>
          <w:szCs w:val="21"/>
        </w:rPr>
        <w:t xml:space="preserve"> =</w:t>
      </w:r>
      <w:r w:rsidRPr="00CD7889">
        <w:rPr>
          <w:rStyle w:val="NormalTok"/>
          <w:sz w:val="20"/>
          <w:szCs w:val="21"/>
        </w:rPr>
        <w:t xml:space="preserve"> </w:t>
      </w:r>
      <w:r w:rsidRPr="00CD7889">
        <w:rPr>
          <w:rStyle w:val="KeywordTok"/>
          <w:sz w:val="20"/>
          <w:szCs w:val="21"/>
        </w:rPr>
        <w:t>list</w:t>
      </w:r>
      <w:r w:rsidRPr="00CD7889">
        <w:rPr>
          <w:rStyle w:val="NormalTok"/>
          <w:sz w:val="20"/>
          <w:szCs w:val="21"/>
        </w:rPr>
        <w:t>(</w:t>
      </w:r>
      <w:r w:rsidRPr="00CD7889">
        <w:rPr>
          <w:rStyle w:val="DecValTok"/>
          <w:sz w:val="20"/>
          <w:szCs w:val="21"/>
        </w:rPr>
        <w:t>1</w:t>
      </w:r>
      <w:r w:rsidRPr="00CD7889">
        <w:rPr>
          <w:rStyle w:val="OperatorTok"/>
          <w:sz w:val="20"/>
          <w:szCs w:val="21"/>
        </w:rPr>
        <w:t>:</w:t>
      </w:r>
      <w:r w:rsidRPr="00CD7889">
        <w:rPr>
          <w:rStyle w:val="DecValTok"/>
          <w:sz w:val="20"/>
          <w:szCs w:val="21"/>
        </w:rPr>
        <w:t>1000</w:t>
      </w:r>
      <w:r w:rsidRPr="00CD7889">
        <w:rPr>
          <w:rStyle w:val="NormalTok"/>
          <w:sz w:val="20"/>
          <w:szCs w:val="21"/>
        </w:rPr>
        <w:t>,</w:t>
      </w:r>
      <w:r w:rsidRPr="00CD7889">
        <w:rPr>
          <w:rStyle w:val="KeywordTok"/>
          <w:sz w:val="20"/>
          <w:szCs w:val="21"/>
        </w:rPr>
        <w:t>c</w:t>
      </w:r>
      <w:r w:rsidRPr="00CD7889">
        <w:rPr>
          <w:rStyle w:val="NormalTok"/>
          <w:sz w:val="20"/>
          <w:szCs w:val="21"/>
        </w:rPr>
        <w:t>(</w:t>
      </w:r>
      <w:r w:rsidRPr="00CD7889">
        <w:rPr>
          <w:rStyle w:val="StringTok"/>
          <w:sz w:val="20"/>
          <w:szCs w:val="21"/>
        </w:rPr>
        <w:t>"x4"</w:t>
      </w:r>
      <w:r w:rsidRPr="00CD7889">
        <w:rPr>
          <w:rStyle w:val="NormalTok"/>
          <w:sz w:val="20"/>
          <w:szCs w:val="21"/>
        </w:rPr>
        <w:t>,</w:t>
      </w:r>
      <w:r w:rsidRPr="00CD7889">
        <w:rPr>
          <w:rStyle w:val="StringTok"/>
          <w:sz w:val="20"/>
          <w:szCs w:val="21"/>
        </w:rPr>
        <w:t>"x5"</w:t>
      </w:r>
      <w:r w:rsidRPr="00CD7889">
        <w:rPr>
          <w:rStyle w:val="NormalTok"/>
          <w:sz w:val="20"/>
          <w:szCs w:val="21"/>
        </w:rPr>
        <w:t>,</w:t>
      </w:r>
      <w:r w:rsidRPr="00CD7889">
        <w:rPr>
          <w:rStyle w:val="StringTok"/>
          <w:sz w:val="20"/>
          <w:szCs w:val="21"/>
        </w:rPr>
        <w:t>"x6"</w:t>
      </w:r>
      <w:r w:rsidRPr="00CD7889">
        <w:rPr>
          <w:rStyle w:val="NormalTok"/>
          <w:sz w:val="20"/>
          <w:szCs w:val="21"/>
        </w:rPr>
        <w:t>)))</w:t>
      </w:r>
      <w:r w:rsidRPr="00CD7889">
        <w:rPr>
          <w:sz w:val="20"/>
          <w:szCs w:val="21"/>
        </w:rPr>
        <w:br/>
      </w:r>
      <w:r w:rsidRPr="00CD7889">
        <w:rPr>
          <w:rStyle w:val="NormalTok"/>
          <w:sz w:val="20"/>
          <w:szCs w:val="21"/>
        </w:rPr>
        <w:t>b3 &lt;-</w:t>
      </w:r>
      <w:r w:rsidRPr="00CD7889">
        <w:rPr>
          <w:rStyle w:val="StringTok"/>
          <w:sz w:val="20"/>
          <w:szCs w:val="21"/>
        </w:rPr>
        <w:t xml:space="preserve"> </w:t>
      </w:r>
      <w:r w:rsidRPr="00CD7889">
        <w:rPr>
          <w:rStyle w:val="KeywordTok"/>
          <w:sz w:val="20"/>
          <w:szCs w:val="21"/>
        </w:rPr>
        <w:t>matrix</w:t>
      </w:r>
      <w:r w:rsidRPr="00CD7889">
        <w:rPr>
          <w:rStyle w:val="NormalTok"/>
          <w:sz w:val="20"/>
          <w:szCs w:val="21"/>
        </w:rPr>
        <w:t xml:space="preserve">(F2 </w:t>
      </w:r>
      <w:r w:rsidRPr="00CD7889">
        <w:rPr>
          <w:rStyle w:val="OperatorTok"/>
          <w:sz w:val="20"/>
          <w:szCs w:val="21"/>
        </w:rPr>
        <w:t>+</w:t>
      </w:r>
      <w:r w:rsidRPr="00CD7889">
        <w:rPr>
          <w:rStyle w:val="StringTok"/>
          <w:sz w:val="20"/>
          <w:szCs w:val="21"/>
        </w:rPr>
        <w:t xml:space="preserve"> </w:t>
      </w:r>
      <w:proofErr w:type="spellStart"/>
      <w:r w:rsidRPr="00CD7889">
        <w:rPr>
          <w:rStyle w:val="KeywordTok"/>
          <w:sz w:val="20"/>
          <w:szCs w:val="21"/>
        </w:rPr>
        <w:t>rnorm</w:t>
      </w:r>
      <w:proofErr w:type="spellEnd"/>
      <w:r w:rsidRPr="00CD7889">
        <w:rPr>
          <w:rStyle w:val="NormalTok"/>
          <w:sz w:val="20"/>
          <w:szCs w:val="21"/>
        </w:rPr>
        <w:t>(</w:t>
      </w:r>
      <w:r w:rsidRPr="00CD7889">
        <w:rPr>
          <w:rStyle w:val="DecValTok"/>
          <w:sz w:val="20"/>
          <w:szCs w:val="21"/>
        </w:rPr>
        <w:t>3</w:t>
      </w:r>
      <w:r w:rsidRPr="00CD7889">
        <w:rPr>
          <w:rStyle w:val="OperatorTok"/>
          <w:sz w:val="20"/>
          <w:szCs w:val="21"/>
        </w:rPr>
        <w:t>*</w:t>
      </w:r>
      <w:r w:rsidRPr="00CD7889">
        <w:rPr>
          <w:rStyle w:val="DecValTok"/>
          <w:sz w:val="20"/>
          <w:szCs w:val="21"/>
        </w:rPr>
        <w:t>1000</w:t>
      </w:r>
      <w:r w:rsidRPr="00CD7889">
        <w:rPr>
          <w:rStyle w:val="NormalTok"/>
          <w:sz w:val="20"/>
          <w:szCs w:val="21"/>
        </w:rPr>
        <w:t xml:space="preserve">), </w:t>
      </w:r>
      <w:proofErr w:type="spellStart"/>
      <w:r w:rsidRPr="00CD7889">
        <w:rPr>
          <w:rStyle w:val="DataTypeTok"/>
          <w:sz w:val="20"/>
          <w:szCs w:val="21"/>
        </w:rPr>
        <w:t>ncol</w:t>
      </w:r>
      <w:proofErr w:type="spellEnd"/>
      <w:r w:rsidRPr="00CD7889">
        <w:rPr>
          <w:rStyle w:val="DataTypeTok"/>
          <w:sz w:val="20"/>
          <w:szCs w:val="21"/>
        </w:rPr>
        <w:t xml:space="preserve"> =</w:t>
      </w:r>
      <w:r w:rsidRPr="00CD7889">
        <w:rPr>
          <w:rStyle w:val="NormalTok"/>
          <w:sz w:val="20"/>
          <w:szCs w:val="21"/>
        </w:rPr>
        <w:t xml:space="preserve"> </w:t>
      </w:r>
      <w:r w:rsidRPr="00CD7889">
        <w:rPr>
          <w:rStyle w:val="DecValTok"/>
          <w:sz w:val="20"/>
          <w:szCs w:val="21"/>
        </w:rPr>
        <w:t>3</w:t>
      </w:r>
      <w:r w:rsidRPr="00CD7889">
        <w:rPr>
          <w:rStyle w:val="NormalTok"/>
          <w:sz w:val="20"/>
          <w:szCs w:val="21"/>
        </w:rPr>
        <w:t xml:space="preserve">, </w:t>
      </w:r>
      <w:proofErr w:type="spellStart"/>
      <w:r w:rsidRPr="00CD7889">
        <w:rPr>
          <w:rStyle w:val="DataTypeTok"/>
          <w:sz w:val="20"/>
          <w:szCs w:val="21"/>
        </w:rPr>
        <w:t>dimnames</w:t>
      </w:r>
      <w:proofErr w:type="spellEnd"/>
      <w:r w:rsidRPr="00CD7889">
        <w:rPr>
          <w:rStyle w:val="DataTypeTok"/>
          <w:sz w:val="20"/>
          <w:szCs w:val="21"/>
        </w:rPr>
        <w:t xml:space="preserve"> =</w:t>
      </w:r>
      <w:r w:rsidRPr="00CD7889">
        <w:rPr>
          <w:rStyle w:val="NormalTok"/>
          <w:sz w:val="20"/>
          <w:szCs w:val="21"/>
        </w:rPr>
        <w:t xml:space="preserve"> </w:t>
      </w:r>
      <w:r w:rsidRPr="00CD7889">
        <w:rPr>
          <w:rStyle w:val="KeywordTok"/>
          <w:sz w:val="20"/>
          <w:szCs w:val="21"/>
        </w:rPr>
        <w:t>list</w:t>
      </w:r>
      <w:r w:rsidRPr="00CD7889">
        <w:rPr>
          <w:rStyle w:val="NormalTok"/>
          <w:sz w:val="20"/>
          <w:szCs w:val="21"/>
        </w:rPr>
        <w:t>(</w:t>
      </w:r>
      <w:r w:rsidRPr="00CD7889">
        <w:rPr>
          <w:rStyle w:val="DecValTok"/>
          <w:sz w:val="20"/>
          <w:szCs w:val="21"/>
        </w:rPr>
        <w:t>1</w:t>
      </w:r>
      <w:r w:rsidRPr="00CD7889">
        <w:rPr>
          <w:rStyle w:val="OperatorTok"/>
          <w:sz w:val="20"/>
          <w:szCs w:val="21"/>
        </w:rPr>
        <w:t>:</w:t>
      </w:r>
      <w:r w:rsidRPr="00CD7889">
        <w:rPr>
          <w:rStyle w:val="DecValTok"/>
          <w:sz w:val="20"/>
          <w:szCs w:val="21"/>
        </w:rPr>
        <w:t>1000</w:t>
      </w:r>
      <w:r w:rsidRPr="00CD7889">
        <w:rPr>
          <w:rStyle w:val="NormalTok"/>
          <w:sz w:val="20"/>
          <w:szCs w:val="21"/>
        </w:rPr>
        <w:t>,</w:t>
      </w:r>
      <w:r w:rsidRPr="00CD7889">
        <w:rPr>
          <w:rStyle w:val="KeywordTok"/>
          <w:sz w:val="20"/>
          <w:szCs w:val="21"/>
        </w:rPr>
        <w:t>c</w:t>
      </w:r>
      <w:r w:rsidRPr="00CD7889">
        <w:rPr>
          <w:rStyle w:val="NormalTok"/>
          <w:sz w:val="20"/>
          <w:szCs w:val="21"/>
        </w:rPr>
        <w:t>(</w:t>
      </w:r>
      <w:r w:rsidRPr="00CD7889">
        <w:rPr>
          <w:rStyle w:val="StringTok"/>
          <w:sz w:val="20"/>
          <w:szCs w:val="21"/>
        </w:rPr>
        <w:t>"x4"</w:t>
      </w:r>
      <w:r w:rsidRPr="00CD7889">
        <w:rPr>
          <w:rStyle w:val="NormalTok"/>
          <w:sz w:val="20"/>
          <w:szCs w:val="21"/>
        </w:rPr>
        <w:t>,</w:t>
      </w:r>
      <w:r w:rsidRPr="00CD7889">
        <w:rPr>
          <w:rStyle w:val="StringTok"/>
          <w:sz w:val="20"/>
          <w:szCs w:val="21"/>
        </w:rPr>
        <w:t>"x5"</w:t>
      </w:r>
      <w:r w:rsidRPr="00CD7889">
        <w:rPr>
          <w:rStyle w:val="NormalTok"/>
          <w:sz w:val="20"/>
          <w:szCs w:val="21"/>
        </w:rPr>
        <w:t>,</w:t>
      </w:r>
      <w:r w:rsidRPr="00CD7889">
        <w:rPr>
          <w:rStyle w:val="StringTok"/>
          <w:sz w:val="20"/>
          <w:szCs w:val="21"/>
        </w:rPr>
        <w:t>"x6"</w:t>
      </w:r>
      <w:r w:rsidRPr="00CD7889">
        <w:rPr>
          <w:rStyle w:val="NormalTok"/>
          <w:sz w:val="20"/>
          <w:szCs w:val="21"/>
        </w:rPr>
        <w:t>)))</w:t>
      </w:r>
      <w:r w:rsidRPr="00CD7889">
        <w:rPr>
          <w:sz w:val="20"/>
          <w:szCs w:val="21"/>
        </w:rPr>
        <w:br/>
      </w:r>
      <w:r w:rsidRPr="00CD7889">
        <w:rPr>
          <w:sz w:val="20"/>
          <w:szCs w:val="21"/>
        </w:rPr>
        <w:br/>
      </w:r>
      <w:r w:rsidRPr="00CD7889">
        <w:rPr>
          <w:rStyle w:val="NormalTok"/>
          <w:sz w:val="20"/>
          <w:szCs w:val="21"/>
        </w:rPr>
        <w:t>d1 &lt;-</w:t>
      </w:r>
      <w:r w:rsidRPr="00CD7889">
        <w:rPr>
          <w:rStyle w:val="StringTok"/>
          <w:sz w:val="20"/>
          <w:szCs w:val="21"/>
        </w:rPr>
        <w:t xml:space="preserve"> </w:t>
      </w:r>
      <w:proofErr w:type="spellStart"/>
      <w:r w:rsidRPr="00CD7889">
        <w:rPr>
          <w:rStyle w:val="KeywordTok"/>
          <w:sz w:val="20"/>
          <w:szCs w:val="21"/>
        </w:rPr>
        <w:t>cbind</w:t>
      </w:r>
      <w:proofErr w:type="spellEnd"/>
      <w:r w:rsidRPr="00CD7889">
        <w:rPr>
          <w:rStyle w:val="NormalTok"/>
          <w:sz w:val="20"/>
          <w:szCs w:val="21"/>
        </w:rPr>
        <w:t>(b1,b2)</w:t>
      </w:r>
      <w:r w:rsidRPr="00CD7889">
        <w:rPr>
          <w:sz w:val="20"/>
          <w:szCs w:val="21"/>
        </w:rPr>
        <w:br/>
      </w:r>
      <w:r w:rsidRPr="00CD7889">
        <w:rPr>
          <w:rStyle w:val="NormalTok"/>
          <w:sz w:val="20"/>
          <w:szCs w:val="21"/>
        </w:rPr>
        <w:t>d2 &lt;-</w:t>
      </w:r>
      <w:r w:rsidRPr="00CD7889">
        <w:rPr>
          <w:rStyle w:val="StringTok"/>
          <w:sz w:val="20"/>
          <w:szCs w:val="21"/>
        </w:rPr>
        <w:t xml:space="preserve"> </w:t>
      </w:r>
      <w:proofErr w:type="spellStart"/>
      <w:r w:rsidRPr="00CD7889">
        <w:rPr>
          <w:rStyle w:val="KeywordTok"/>
          <w:sz w:val="20"/>
          <w:szCs w:val="21"/>
        </w:rPr>
        <w:t>cbind</w:t>
      </w:r>
      <w:proofErr w:type="spellEnd"/>
      <w:r w:rsidRPr="00CD7889">
        <w:rPr>
          <w:rStyle w:val="NormalTok"/>
          <w:sz w:val="20"/>
          <w:szCs w:val="21"/>
        </w:rPr>
        <w:t>(b1,b3)</w:t>
      </w:r>
      <w:r w:rsidRPr="00CD7889">
        <w:rPr>
          <w:sz w:val="20"/>
          <w:szCs w:val="21"/>
        </w:rPr>
        <w:br/>
      </w:r>
      <w:r w:rsidRPr="00CD7889">
        <w:rPr>
          <w:sz w:val="20"/>
          <w:szCs w:val="21"/>
        </w:rPr>
        <w:br/>
      </w:r>
      <w:r w:rsidRPr="00CD7889">
        <w:rPr>
          <w:rStyle w:val="NormalTok"/>
          <w:sz w:val="20"/>
          <w:szCs w:val="21"/>
        </w:rPr>
        <w:t>model1 &lt;-</w:t>
      </w:r>
      <w:r w:rsidRPr="00CD7889">
        <w:rPr>
          <w:rStyle w:val="StringTok"/>
          <w:sz w:val="20"/>
          <w:szCs w:val="21"/>
        </w:rPr>
        <w:t xml:space="preserve"> "F1 =~ x1 + x2 + x3; F2 =~ x4 + x5 + x6"</w:t>
      </w:r>
      <w:r w:rsidRPr="00CD7889">
        <w:rPr>
          <w:sz w:val="20"/>
          <w:szCs w:val="21"/>
        </w:rPr>
        <w:br/>
      </w:r>
      <w:r w:rsidRPr="00CD7889">
        <w:rPr>
          <w:rStyle w:val="NormalTok"/>
          <w:sz w:val="20"/>
          <w:szCs w:val="21"/>
        </w:rPr>
        <w:t>model2 &lt;-</w:t>
      </w:r>
      <w:r w:rsidRPr="00CD7889">
        <w:rPr>
          <w:rStyle w:val="StringTok"/>
          <w:sz w:val="20"/>
          <w:szCs w:val="21"/>
        </w:rPr>
        <w:t xml:space="preserve"> "F1 =~ x1 + x2 + x3; F2 =~ x4 + x5 + x6; F1~~1*F2"</w:t>
      </w:r>
      <w:r w:rsidRPr="00CD7889">
        <w:rPr>
          <w:sz w:val="20"/>
          <w:szCs w:val="21"/>
        </w:rPr>
        <w:br/>
      </w:r>
      <w:r w:rsidRPr="00CD7889">
        <w:rPr>
          <w:sz w:val="20"/>
          <w:szCs w:val="21"/>
        </w:rPr>
        <w:br/>
      </w:r>
      <w:r w:rsidRPr="00CD7889">
        <w:rPr>
          <w:rStyle w:val="NormalTok"/>
          <w:sz w:val="20"/>
          <w:szCs w:val="21"/>
        </w:rPr>
        <w:t>table &lt;-</w:t>
      </w:r>
      <w:r w:rsidRPr="00CD7889">
        <w:rPr>
          <w:rStyle w:val="StringTok"/>
          <w:sz w:val="20"/>
          <w:szCs w:val="21"/>
        </w:rPr>
        <w:t xml:space="preserve"> </w:t>
      </w:r>
      <w:r w:rsidRPr="00CD7889">
        <w:rPr>
          <w:rStyle w:val="KeywordTok"/>
          <w:sz w:val="20"/>
          <w:szCs w:val="21"/>
        </w:rPr>
        <w:t>matrix</w:t>
      </w:r>
      <w:r w:rsidRPr="00CD7889">
        <w:rPr>
          <w:rStyle w:val="NormalTok"/>
          <w:sz w:val="20"/>
          <w:szCs w:val="21"/>
        </w:rPr>
        <w:t>(</w:t>
      </w:r>
      <w:r w:rsidRPr="00CD7889">
        <w:rPr>
          <w:rStyle w:val="OtherTok"/>
          <w:sz w:val="20"/>
          <w:szCs w:val="21"/>
        </w:rPr>
        <w:t>NA</w:t>
      </w:r>
      <w:r w:rsidRPr="00CD7889">
        <w:rPr>
          <w:rStyle w:val="NormalTok"/>
          <w:sz w:val="20"/>
          <w:szCs w:val="21"/>
        </w:rPr>
        <w:t>,</w:t>
      </w:r>
      <w:r w:rsidRPr="00CD7889">
        <w:rPr>
          <w:rStyle w:val="DecValTok"/>
          <w:sz w:val="20"/>
          <w:szCs w:val="21"/>
        </w:rPr>
        <w:t>10</w:t>
      </w:r>
      <w:r w:rsidRPr="00CD7889">
        <w:rPr>
          <w:rStyle w:val="NormalTok"/>
          <w:sz w:val="20"/>
          <w:szCs w:val="21"/>
        </w:rPr>
        <w:t>,</w:t>
      </w:r>
      <w:r w:rsidRPr="00CD7889">
        <w:rPr>
          <w:rStyle w:val="DecValTok"/>
          <w:sz w:val="20"/>
          <w:szCs w:val="21"/>
        </w:rPr>
        <w:t>8</w:t>
      </w:r>
      <w:r w:rsidRPr="00CD7889">
        <w:rPr>
          <w:rStyle w:val="NormalTok"/>
          <w:sz w:val="20"/>
          <w:szCs w:val="21"/>
        </w:rPr>
        <w:t>)</w:t>
      </w:r>
      <w:r w:rsidRPr="00CD7889">
        <w:rPr>
          <w:sz w:val="20"/>
          <w:szCs w:val="21"/>
        </w:rPr>
        <w:br/>
      </w:r>
      <w:proofErr w:type="spellStart"/>
      <w:r w:rsidRPr="00CD7889">
        <w:rPr>
          <w:rStyle w:val="NormalTok"/>
          <w:sz w:val="20"/>
          <w:szCs w:val="21"/>
        </w:rPr>
        <w:t>i</w:t>
      </w:r>
      <w:proofErr w:type="spellEnd"/>
      <w:r w:rsidRPr="00CD7889">
        <w:rPr>
          <w:rStyle w:val="NormalTok"/>
          <w:sz w:val="20"/>
          <w:szCs w:val="21"/>
        </w:rPr>
        <w:t xml:space="preserve"> &lt;-</w:t>
      </w:r>
      <w:r w:rsidRPr="00CD7889">
        <w:rPr>
          <w:rStyle w:val="StringTok"/>
          <w:sz w:val="20"/>
          <w:szCs w:val="21"/>
        </w:rPr>
        <w:t xml:space="preserve"> </w:t>
      </w:r>
      <w:r w:rsidRPr="00CD7889">
        <w:rPr>
          <w:rStyle w:val="DecValTok"/>
          <w:sz w:val="20"/>
          <w:szCs w:val="21"/>
        </w:rPr>
        <w:t>1</w:t>
      </w:r>
      <w:r w:rsidRPr="00CD7889">
        <w:rPr>
          <w:sz w:val="20"/>
          <w:szCs w:val="21"/>
        </w:rPr>
        <w:br/>
      </w:r>
      <w:r w:rsidRPr="00CD7889">
        <w:rPr>
          <w:rStyle w:val="ControlFlowTok"/>
          <w:sz w:val="20"/>
          <w:szCs w:val="21"/>
        </w:rPr>
        <w:t>for</w:t>
      </w:r>
      <w:r w:rsidRPr="00CD7889">
        <w:rPr>
          <w:rStyle w:val="NormalTok"/>
          <w:sz w:val="20"/>
          <w:szCs w:val="21"/>
        </w:rPr>
        <w:t xml:space="preserve">(data </w:t>
      </w:r>
      <w:r w:rsidRPr="00CD7889">
        <w:rPr>
          <w:rStyle w:val="ControlFlowTok"/>
          <w:sz w:val="20"/>
          <w:szCs w:val="21"/>
        </w:rPr>
        <w:t>in</w:t>
      </w:r>
      <w:r w:rsidRPr="00CD7889">
        <w:rPr>
          <w:rStyle w:val="NormalTok"/>
          <w:sz w:val="20"/>
          <w:szCs w:val="21"/>
        </w:rPr>
        <w:t xml:space="preserve"> </w:t>
      </w:r>
      <w:r w:rsidRPr="00CD7889">
        <w:rPr>
          <w:rStyle w:val="KeywordTok"/>
          <w:sz w:val="20"/>
          <w:szCs w:val="21"/>
        </w:rPr>
        <w:t>list</w:t>
      </w:r>
      <w:r w:rsidRPr="00CD7889">
        <w:rPr>
          <w:rStyle w:val="NormalTok"/>
          <w:sz w:val="20"/>
          <w:szCs w:val="21"/>
        </w:rPr>
        <w:t>(d1,d2)){</w:t>
      </w:r>
      <w:r w:rsidRPr="00CD7889">
        <w:rPr>
          <w:sz w:val="20"/>
          <w:szCs w:val="21"/>
        </w:rPr>
        <w:br/>
      </w:r>
      <w:r w:rsidRPr="00CD7889">
        <w:rPr>
          <w:rStyle w:val="NormalTok"/>
          <w:sz w:val="20"/>
          <w:szCs w:val="21"/>
        </w:rPr>
        <w:t xml:space="preserve">  </w:t>
      </w:r>
      <w:r w:rsidRPr="00CD7889">
        <w:rPr>
          <w:rStyle w:val="ControlFlowTok"/>
          <w:sz w:val="20"/>
          <w:szCs w:val="21"/>
        </w:rPr>
        <w:t>for</w:t>
      </w:r>
      <w:r w:rsidRPr="00CD7889">
        <w:rPr>
          <w:rStyle w:val="NormalTok"/>
          <w:sz w:val="20"/>
          <w:szCs w:val="21"/>
        </w:rPr>
        <w:t>(</w:t>
      </w:r>
      <w:proofErr w:type="spellStart"/>
      <w:r w:rsidRPr="00CD7889">
        <w:rPr>
          <w:rStyle w:val="NormalTok"/>
          <w:sz w:val="20"/>
          <w:szCs w:val="21"/>
        </w:rPr>
        <w:t>sd</w:t>
      </w:r>
      <w:proofErr w:type="spellEnd"/>
      <w:r w:rsidRPr="00CD7889">
        <w:rPr>
          <w:rStyle w:val="NormalTok"/>
          <w:sz w:val="20"/>
          <w:szCs w:val="21"/>
        </w:rPr>
        <w:t xml:space="preserve"> </w:t>
      </w:r>
      <w:r w:rsidRPr="00CD7889">
        <w:rPr>
          <w:rStyle w:val="ControlFlowTok"/>
          <w:sz w:val="20"/>
          <w:szCs w:val="21"/>
        </w:rPr>
        <w:t>in</w:t>
      </w:r>
      <w:r w:rsidRPr="00CD7889">
        <w:rPr>
          <w:rStyle w:val="NormalTok"/>
          <w:sz w:val="20"/>
          <w:szCs w:val="21"/>
        </w:rPr>
        <w:t xml:space="preserve"> </w:t>
      </w:r>
      <w:proofErr w:type="spellStart"/>
      <w:r w:rsidRPr="00CD7889">
        <w:rPr>
          <w:rStyle w:val="KeywordTok"/>
          <w:sz w:val="20"/>
          <w:szCs w:val="21"/>
        </w:rPr>
        <w:t>sqrt</w:t>
      </w:r>
      <w:proofErr w:type="spellEnd"/>
      <w:r w:rsidRPr="00CD7889">
        <w:rPr>
          <w:rStyle w:val="NormalTok"/>
          <w:sz w:val="20"/>
          <w:szCs w:val="21"/>
        </w:rPr>
        <w:t>(</w:t>
      </w:r>
      <w:r w:rsidRPr="00CD7889">
        <w:rPr>
          <w:rStyle w:val="DecValTok"/>
          <w:sz w:val="20"/>
          <w:szCs w:val="21"/>
        </w:rPr>
        <w:t>2</w:t>
      </w:r>
      <w:r w:rsidRPr="00CD7889">
        <w:rPr>
          <w:rStyle w:val="NormalTok"/>
          <w:sz w:val="20"/>
          <w:szCs w:val="21"/>
        </w:rPr>
        <w:t xml:space="preserve">) </w:t>
      </w:r>
      <w:r w:rsidRPr="00CD7889">
        <w:rPr>
          <w:rStyle w:val="OperatorTok"/>
          <w:sz w:val="20"/>
          <w:szCs w:val="21"/>
        </w:rPr>
        <w:t>*</w:t>
      </w:r>
      <w:r w:rsidRPr="00CD7889">
        <w:rPr>
          <w:rStyle w:val="StringTok"/>
          <w:sz w:val="20"/>
          <w:szCs w:val="21"/>
        </w:rPr>
        <w:t xml:space="preserve"> </w:t>
      </w:r>
      <w:r w:rsidRPr="00CD7889">
        <w:rPr>
          <w:rStyle w:val="NormalTok"/>
          <w:sz w:val="20"/>
          <w:szCs w:val="21"/>
        </w:rPr>
        <w:t>(</w:t>
      </w:r>
      <w:r w:rsidRPr="00CD7889">
        <w:rPr>
          <w:rStyle w:val="DecValTok"/>
          <w:sz w:val="20"/>
          <w:szCs w:val="21"/>
        </w:rPr>
        <w:t>2</w:t>
      </w:r>
      <w:r w:rsidRPr="00CD7889">
        <w:rPr>
          <w:rStyle w:val="OperatorTok"/>
          <w:sz w:val="20"/>
          <w:szCs w:val="21"/>
        </w:rPr>
        <w:t>:</w:t>
      </w:r>
      <w:r w:rsidRPr="00CD7889">
        <w:rPr>
          <w:rStyle w:val="DecValTok"/>
          <w:sz w:val="20"/>
          <w:szCs w:val="21"/>
        </w:rPr>
        <w:t>6</w:t>
      </w:r>
      <w:r w:rsidRPr="00CD7889">
        <w:rPr>
          <w:rStyle w:val="OperatorTok"/>
          <w:sz w:val="20"/>
          <w:szCs w:val="21"/>
        </w:rPr>
        <w:t>*</w:t>
      </w:r>
      <w:r w:rsidRPr="00CD7889">
        <w:rPr>
          <w:rStyle w:val="NormalTok"/>
          <w:sz w:val="20"/>
          <w:szCs w:val="21"/>
        </w:rPr>
        <w:t>.</w:t>
      </w:r>
      <w:r w:rsidRPr="00CD7889">
        <w:rPr>
          <w:rStyle w:val="DecValTok"/>
          <w:sz w:val="20"/>
          <w:szCs w:val="21"/>
        </w:rPr>
        <w:t>25</w:t>
      </w:r>
      <w:r w:rsidRPr="00CD7889">
        <w:rPr>
          <w:rStyle w:val="NormalTok"/>
          <w:sz w:val="20"/>
          <w:szCs w:val="21"/>
        </w:rPr>
        <w:t>)){</w:t>
      </w:r>
      <w:r w:rsidRPr="00CD7889">
        <w:rPr>
          <w:sz w:val="20"/>
          <w:szCs w:val="21"/>
        </w:rPr>
        <w:br/>
      </w:r>
      <w:r w:rsidRPr="00CD7889">
        <w:rPr>
          <w:rStyle w:val="NormalTok"/>
          <w:sz w:val="20"/>
          <w:szCs w:val="21"/>
        </w:rPr>
        <w:t xml:space="preserve">    test1 &lt;-</w:t>
      </w:r>
      <w:r w:rsidRPr="00CD7889">
        <w:rPr>
          <w:rStyle w:val="StringTok"/>
          <w:sz w:val="20"/>
          <w:szCs w:val="21"/>
        </w:rPr>
        <w:t xml:space="preserve"> </w:t>
      </w:r>
      <w:proofErr w:type="spellStart"/>
      <w:r w:rsidRPr="00CD7889">
        <w:rPr>
          <w:rStyle w:val="KeywordTok"/>
          <w:sz w:val="20"/>
          <w:szCs w:val="21"/>
        </w:rPr>
        <w:t>cfa</w:t>
      </w:r>
      <w:proofErr w:type="spellEnd"/>
      <w:r w:rsidRPr="00CD7889">
        <w:rPr>
          <w:rStyle w:val="NormalTok"/>
          <w:sz w:val="20"/>
          <w:szCs w:val="21"/>
        </w:rPr>
        <w:t xml:space="preserve">(model1,data </w:t>
      </w:r>
      <w:r w:rsidRPr="00CD7889">
        <w:rPr>
          <w:rStyle w:val="OperatorTok"/>
          <w:sz w:val="20"/>
          <w:szCs w:val="21"/>
        </w:rPr>
        <w:t>*</w:t>
      </w:r>
      <w:r w:rsidRPr="00CD7889">
        <w:rPr>
          <w:rStyle w:val="StringTok"/>
          <w:sz w:val="20"/>
          <w:szCs w:val="21"/>
        </w:rPr>
        <w:t xml:space="preserve"> </w:t>
      </w:r>
      <w:proofErr w:type="spellStart"/>
      <w:r w:rsidRPr="00CD7889">
        <w:rPr>
          <w:rStyle w:val="NormalTok"/>
          <w:sz w:val="20"/>
          <w:szCs w:val="21"/>
        </w:rPr>
        <w:t>sd</w:t>
      </w:r>
      <w:proofErr w:type="spellEnd"/>
      <w:r w:rsidRPr="00CD7889">
        <w:rPr>
          <w:rStyle w:val="OperatorTok"/>
          <w:sz w:val="20"/>
          <w:szCs w:val="21"/>
        </w:rPr>
        <w:t>/</w:t>
      </w:r>
      <w:proofErr w:type="spellStart"/>
      <w:r w:rsidRPr="00CD7889">
        <w:rPr>
          <w:rStyle w:val="KeywordTok"/>
          <w:sz w:val="20"/>
          <w:szCs w:val="21"/>
        </w:rPr>
        <w:t>sqrt</w:t>
      </w:r>
      <w:proofErr w:type="spellEnd"/>
      <w:r w:rsidRPr="00CD7889">
        <w:rPr>
          <w:rStyle w:val="NormalTok"/>
          <w:sz w:val="20"/>
          <w:szCs w:val="21"/>
        </w:rPr>
        <w:t>(</w:t>
      </w:r>
      <w:r w:rsidRPr="00CD7889">
        <w:rPr>
          <w:rStyle w:val="DecValTok"/>
          <w:sz w:val="20"/>
          <w:szCs w:val="21"/>
        </w:rPr>
        <w:t>2</w:t>
      </w:r>
      <w:r w:rsidRPr="00CD7889">
        <w:rPr>
          <w:rStyle w:val="NormalTok"/>
          <w:sz w:val="20"/>
          <w:szCs w:val="21"/>
        </w:rPr>
        <w:t>))</w:t>
      </w:r>
      <w:r w:rsidRPr="00CD7889">
        <w:rPr>
          <w:rStyle w:val="OperatorTok"/>
          <w:sz w:val="20"/>
          <w:szCs w:val="21"/>
        </w:rPr>
        <w:t>@</w:t>
      </w:r>
      <w:r w:rsidRPr="00CD7889">
        <w:rPr>
          <w:rStyle w:val="NormalTok"/>
          <w:sz w:val="20"/>
          <w:szCs w:val="21"/>
        </w:rPr>
        <w:t>test[[</w:t>
      </w:r>
      <w:r w:rsidRPr="00CD7889">
        <w:rPr>
          <w:rStyle w:val="DecValTok"/>
          <w:sz w:val="20"/>
          <w:szCs w:val="21"/>
        </w:rPr>
        <w:t>1</w:t>
      </w:r>
      <w:r w:rsidRPr="00CD7889">
        <w:rPr>
          <w:rStyle w:val="NormalTok"/>
          <w:sz w:val="20"/>
          <w:szCs w:val="21"/>
        </w:rPr>
        <w:t>]]</w:t>
      </w:r>
      <w:r w:rsidRPr="00CD7889">
        <w:rPr>
          <w:rStyle w:val="OperatorTok"/>
          <w:sz w:val="20"/>
          <w:szCs w:val="21"/>
        </w:rPr>
        <w:t>$</w:t>
      </w:r>
      <w:r w:rsidRPr="00CD7889">
        <w:rPr>
          <w:rStyle w:val="NormalTok"/>
          <w:sz w:val="20"/>
          <w:szCs w:val="21"/>
        </w:rPr>
        <w:t>stat</w:t>
      </w:r>
      <w:r w:rsidRPr="00CD7889">
        <w:rPr>
          <w:sz w:val="20"/>
          <w:szCs w:val="21"/>
        </w:rPr>
        <w:br/>
      </w:r>
      <w:r w:rsidRPr="00CD7889">
        <w:rPr>
          <w:rStyle w:val="NormalTok"/>
          <w:sz w:val="20"/>
          <w:szCs w:val="21"/>
        </w:rPr>
        <w:t xml:space="preserve">    test2 &lt;-</w:t>
      </w:r>
      <w:r w:rsidRPr="00CD7889">
        <w:rPr>
          <w:rStyle w:val="StringTok"/>
          <w:sz w:val="20"/>
          <w:szCs w:val="21"/>
        </w:rPr>
        <w:t xml:space="preserve"> </w:t>
      </w:r>
      <w:proofErr w:type="spellStart"/>
      <w:r w:rsidRPr="00CD7889">
        <w:rPr>
          <w:rStyle w:val="KeywordTok"/>
          <w:sz w:val="20"/>
          <w:szCs w:val="21"/>
        </w:rPr>
        <w:t>cfa</w:t>
      </w:r>
      <w:proofErr w:type="spellEnd"/>
      <w:r w:rsidRPr="00CD7889">
        <w:rPr>
          <w:rStyle w:val="NormalTok"/>
          <w:sz w:val="20"/>
          <w:szCs w:val="21"/>
        </w:rPr>
        <w:t xml:space="preserve">(model2,data </w:t>
      </w:r>
      <w:r w:rsidRPr="00CD7889">
        <w:rPr>
          <w:rStyle w:val="OperatorTok"/>
          <w:sz w:val="20"/>
          <w:szCs w:val="21"/>
        </w:rPr>
        <w:t>*</w:t>
      </w:r>
      <w:r w:rsidRPr="00CD7889">
        <w:rPr>
          <w:rStyle w:val="StringTok"/>
          <w:sz w:val="20"/>
          <w:szCs w:val="21"/>
        </w:rPr>
        <w:t xml:space="preserve"> </w:t>
      </w:r>
      <w:proofErr w:type="spellStart"/>
      <w:r w:rsidRPr="00CD7889">
        <w:rPr>
          <w:rStyle w:val="NormalTok"/>
          <w:sz w:val="20"/>
          <w:szCs w:val="21"/>
        </w:rPr>
        <w:t>sd</w:t>
      </w:r>
      <w:proofErr w:type="spellEnd"/>
      <w:r w:rsidRPr="00CD7889">
        <w:rPr>
          <w:rStyle w:val="OperatorTok"/>
          <w:sz w:val="20"/>
          <w:szCs w:val="21"/>
        </w:rPr>
        <w:t>/</w:t>
      </w:r>
      <w:proofErr w:type="spellStart"/>
      <w:r w:rsidRPr="00CD7889">
        <w:rPr>
          <w:rStyle w:val="KeywordTok"/>
          <w:sz w:val="20"/>
          <w:szCs w:val="21"/>
        </w:rPr>
        <w:t>sqrt</w:t>
      </w:r>
      <w:proofErr w:type="spellEnd"/>
      <w:r w:rsidRPr="00CD7889">
        <w:rPr>
          <w:rStyle w:val="NormalTok"/>
          <w:sz w:val="20"/>
          <w:szCs w:val="21"/>
        </w:rPr>
        <w:t>(</w:t>
      </w:r>
      <w:r w:rsidRPr="00CD7889">
        <w:rPr>
          <w:rStyle w:val="DecValTok"/>
          <w:sz w:val="20"/>
          <w:szCs w:val="21"/>
        </w:rPr>
        <w:t>2</w:t>
      </w:r>
      <w:r w:rsidRPr="00CD7889">
        <w:rPr>
          <w:rStyle w:val="NormalTok"/>
          <w:sz w:val="20"/>
          <w:szCs w:val="21"/>
        </w:rPr>
        <w:t>))</w:t>
      </w:r>
      <w:r w:rsidRPr="00CD7889">
        <w:rPr>
          <w:rStyle w:val="OperatorTok"/>
          <w:sz w:val="20"/>
          <w:szCs w:val="21"/>
        </w:rPr>
        <w:t>@</w:t>
      </w:r>
      <w:r w:rsidRPr="00CD7889">
        <w:rPr>
          <w:rStyle w:val="NormalTok"/>
          <w:sz w:val="20"/>
          <w:szCs w:val="21"/>
        </w:rPr>
        <w:t>test[[</w:t>
      </w:r>
      <w:r w:rsidRPr="00CD7889">
        <w:rPr>
          <w:rStyle w:val="DecValTok"/>
          <w:sz w:val="20"/>
          <w:szCs w:val="21"/>
        </w:rPr>
        <w:t>1</w:t>
      </w:r>
      <w:r w:rsidRPr="00CD7889">
        <w:rPr>
          <w:rStyle w:val="NormalTok"/>
          <w:sz w:val="20"/>
          <w:szCs w:val="21"/>
        </w:rPr>
        <w:t>]]</w:t>
      </w:r>
      <w:r w:rsidRPr="00CD7889">
        <w:rPr>
          <w:rStyle w:val="OperatorTok"/>
          <w:sz w:val="20"/>
          <w:szCs w:val="21"/>
        </w:rPr>
        <w:t>$</w:t>
      </w:r>
      <w:r w:rsidRPr="00CD7889">
        <w:rPr>
          <w:rStyle w:val="NormalTok"/>
          <w:sz w:val="20"/>
          <w:szCs w:val="21"/>
        </w:rPr>
        <w:t>stat</w:t>
      </w:r>
      <w:r w:rsidRPr="00CD7889">
        <w:rPr>
          <w:sz w:val="20"/>
          <w:szCs w:val="21"/>
        </w:rPr>
        <w:br/>
      </w:r>
      <w:r w:rsidRPr="00CD7889">
        <w:rPr>
          <w:rStyle w:val="NormalTok"/>
          <w:sz w:val="20"/>
          <w:szCs w:val="21"/>
        </w:rPr>
        <w:t xml:space="preserve">    test3 &lt;-</w:t>
      </w:r>
      <w:r w:rsidRPr="00CD7889">
        <w:rPr>
          <w:rStyle w:val="StringTok"/>
          <w:sz w:val="20"/>
          <w:szCs w:val="21"/>
        </w:rPr>
        <w:t xml:space="preserve"> </w:t>
      </w:r>
      <w:proofErr w:type="spellStart"/>
      <w:r w:rsidRPr="00CD7889">
        <w:rPr>
          <w:rStyle w:val="KeywordTok"/>
          <w:sz w:val="20"/>
          <w:szCs w:val="21"/>
        </w:rPr>
        <w:t>cfa</w:t>
      </w:r>
      <w:proofErr w:type="spellEnd"/>
      <w:r w:rsidRPr="00CD7889">
        <w:rPr>
          <w:rStyle w:val="NormalTok"/>
          <w:sz w:val="20"/>
          <w:szCs w:val="21"/>
        </w:rPr>
        <w:t xml:space="preserve">(model2,data </w:t>
      </w:r>
      <w:r w:rsidRPr="00CD7889">
        <w:rPr>
          <w:rStyle w:val="OperatorTok"/>
          <w:sz w:val="20"/>
          <w:szCs w:val="21"/>
        </w:rPr>
        <w:t>*</w:t>
      </w:r>
      <w:r w:rsidRPr="00CD7889">
        <w:rPr>
          <w:rStyle w:val="StringTok"/>
          <w:sz w:val="20"/>
          <w:szCs w:val="21"/>
        </w:rPr>
        <w:t xml:space="preserve"> </w:t>
      </w:r>
      <w:proofErr w:type="spellStart"/>
      <w:r w:rsidRPr="00CD7889">
        <w:rPr>
          <w:rStyle w:val="NormalTok"/>
          <w:sz w:val="20"/>
          <w:szCs w:val="21"/>
        </w:rPr>
        <w:t>sd</w:t>
      </w:r>
      <w:proofErr w:type="spellEnd"/>
      <w:r w:rsidRPr="00CD7889">
        <w:rPr>
          <w:rStyle w:val="OperatorTok"/>
          <w:sz w:val="20"/>
          <w:szCs w:val="21"/>
        </w:rPr>
        <w:t>/</w:t>
      </w:r>
      <w:proofErr w:type="spellStart"/>
      <w:r w:rsidRPr="00CD7889">
        <w:rPr>
          <w:rStyle w:val="KeywordTok"/>
          <w:sz w:val="20"/>
          <w:szCs w:val="21"/>
        </w:rPr>
        <w:t>sqrt</w:t>
      </w:r>
      <w:proofErr w:type="spellEnd"/>
      <w:r w:rsidRPr="00CD7889">
        <w:rPr>
          <w:rStyle w:val="NormalTok"/>
          <w:sz w:val="20"/>
          <w:szCs w:val="21"/>
        </w:rPr>
        <w:t>(</w:t>
      </w:r>
      <w:r w:rsidRPr="00CD7889">
        <w:rPr>
          <w:rStyle w:val="DecValTok"/>
          <w:sz w:val="20"/>
          <w:szCs w:val="21"/>
        </w:rPr>
        <w:t>2</w:t>
      </w:r>
      <w:r w:rsidRPr="00CD7889">
        <w:rPr>
          <w:rStyle w:val="NormalTok"/>
          <w:sz w:val="20"/>
          <w:szCs w:val="21"/>
        </w:rPr>
        <w:t xml:space="preserve">), </w:t>
      </w:r>
      <w:r w:rsidRPr="00CD7889">
        <w:rPr>
          <w:rStyle w:val="DataTypeTok"/>
          <w:sz w:val="20"/>
          <w:szCs w:val="21"/>
        </w:rPr>
        <w:t>std.lv =</w:t>
      </w:r>
      <w:r w:rsidRPr="00CD7889">
        <w:rPr>
          <w:rStyle w:val="NormalTok"/>
          <w:sz w:val="20"/>
          <w:szCs w:val="21"/>
        </w:rPr>
        <w:t xml:space="preserve"> </w:t>
      </w:r>
      <w:r w:rsidRPr="00CD7889">
        <w:rPr>
          <w:rStyle w:val="OtherTok"/>
          <w:sz w:val="20"/>
          <w:szCs w:val="21"/>
        </w:rPr>
        <w:t>TRUE</w:t>
      </w:r>
      <w:r w:rsidRPr="00CD7889">
        <w:rPr>
          <w:rStyle w:val="NormalTok"/>
          <w:sz w:val="20"/>
          <w:szCs w:val="21"/>
        </w:rPr>
        <w:t>)</w:t>
      </w:r>
      <w:r w:rsidRPr="00CD7889">
        <w:rPr>
          <w:rStyle w:val="OperatorTok"/>
          <w:sz w:val="20"/>
          <w:szCs w:val="21"/>
        </w:rPr>
        <w:t>@</w:t>
      </w:r>
      <w:r w:rsidRPr="00CD7889">
        <w:rPr>
          <w:rStyle w:val="NormalTok"/>
          <w:sz w:val="20"/>
          <w:szCs w:val="21"/>
        </w:rPr>
        <w:t>test[[</w:t>
      </w:r>
      <w:r w:rsidRPr="00CD7889">
        <w:rPr>
          <w:rStyle w:val="DecValTok"/>
          <w:sz w:val="20"/>
          <w:szCs w:val="21"/>
        </w:rPr>
        <w:t>1</w:t>
      </w:r>
      <w:r w:rsidRPr="00CD7889">
        <w:rPr>
          <w:rStyle w:val="NormalTok"/>
          <w:sz w:val="20"/>
          <w:szCs w:val="21"/>
        </w:rPr>
        <w:t>]]</w:t>
      </w:r>
      <w:r w:rsidRPr="00CD7889">
        <w:rPr>
          <w:rStyle w:val="OperatorTok"/>
          <w:sz w:val="20"/>
          <w:szCs w:val="21"/>
        </w:rPr>
        <w:t>$</w:t>
      </w:r>
      <w:r w:rsidRPr="00CD7889">
        <w:rPr>
          <w:rStyle w:val="NormalTok"/>
          <w:sz w:val="20"/>
          <w:szCs w:val="21"/>
        </w:rPr>
        <w:t>stat</w:t>
      </w:r>
      <w:r w:rsidRPr="00CD7889">
        <w:rPr>
          <w:sz w:val="20"/>
          <w:szCs w:val="21"/>
        </w:rPr>
        <w:br/>
      </w:r>
      <w:r w:rsidRPr="00CD7889">
        <w:rPr>
          <w:rStyle w:val="NormalTok"/>
          <w:sz w:val="20"/>
          <w:szCs w:val="21"/>
        </w:rPr>
        <w:t xml:space="preserve">    table[</w:t>
      </w:r>
      <w:proofErr w:type="spellStart"/>
      <w:r w:rsidRPr="00CD7889">
        <w:rPr>
          <w:rStyle w:val="NormalTok"/>
          <w:sz w:val="20"/>
          <w:szCs w:val="21"/>
        </w:rPr>
        <w:t>i</w:t>
      </w:r>
      <w:proofErr w:type="spellEnd"/>
      <w:r w:rsidRPr="00CD7889">
        <w:rPr>
          <w:rStyle w:val="NormalTok"/>
          <w:sz w:val="20"/>
          <w:szCs w:val="21"/>
        </w:rPr>
        <w:t>,] &lt;-</w:t>
      </w:r>
      <w:r w:rsidRPr="00CD7889">
        <w:rPr>
          <w:rStyle w:val="StringTok"/>
          <w:sz w:val="20"/>
          <w:szCs w:val="21"/>
        </w:rPr>
        <w:t xml:space="preserve"> </w:t>
      </w:r>
      <w:r w:rsidRPr="00CD7889">
        <w:rPr>
          <w:rStyle w:val="KeywordTok"/>
          <w:sz w:val="20"/>
          <w:szCs w:val="21"/>
        </w:rPr>
        <w:t>c</w:t>
      </w:r>
      <w:r w:rsidRPr="00CD7889">
        <w:rPr>
          <w:rStyle w:val="NormalTok"/>
          <w:sz w:val="20"/>
          <w:szCs w:val="21"/>
        </w:rPr>
        <w:t xml:space="preserve">(sd,test1, </w:t>
      </w:r>
      <w:r w:rsidRPr="00CD7889">
        <w:rPr>
          <w:sz w:val="20"/>
          <w:szCs w:val="21"/>
        </w:rPr>
        <w:br/>
      </w:r>
      <w:r w:rsidRPr="00CD7889">
        <w:rPr>
          <w:rStyle w:val="NormalTok"/>
          <w:sz w:val="20"/>
          <w:szCs w:val="21"/>
        </w:rPr>
        <w:t xml:space="preserve">                   test2, test2</w:t>
      </w:r>
      <w:r w:rsidRPr="00CD7889">
        <w:rPr>
          <w:rStyle w:val="OperatorTok"/>
          <w:sz w:val="20"/>
          <w:szCs w:val="21"/>
        </w:rPr>
        <w:t>-</w:t>
      </w:r>
      <w:r w:rsidRPr="00CD7889">
        <w:rPr>
          <w:rStyle w:val="NormalTok"/>
          <w:sz w:val="20"/>
          <w:szCs w:val="21"/>
        </w:rPr>
        <w:t xml:space="preserve">test1, </w:t>
      </w:r>
      <w:r w:rsidRPr="00CD7889">
        <w:rPr>
          <w:rStyle w:val="DecValTok"/>
          <w:sz w:val="20"/>
          <w:szCs w:val="21"/>
        </w:rPr>
        <w:t>1</w:t>
      </w:r>
      <w:r w:rsidRPr="00CD7889">
        <w:rPr>
          <w:rStyle w:val="OperatorTok"/>
          <w:sz w:val="20"/>
          <w:szCs w:val="21"/>
        </w:rPr>
        <w:t>-</w:t>
      </w:r>
      <w:r w:rsidRPr="00CD7889">
        <w:rPr>
          <w:rStyle w:val="KeywordTok"/>
          <w:sz w:val="20"/>
          <w:szCs w:val="21"/>
        </w:rPr>
        <w:t>pchisq</w:t>
      </w:r>
      <w:r w:rsidRPr="00CD7889">
        <w:rPr>
          <w:rStyle w:val="NormalTok"/>
          <w:sz w:val="20"/>
          <w:szCs w:val="21"/>
        </w:rPr>
        <w:t>(test2</w:t>
      </w:r>
      <w:r w:rsidRPr="00CD7889">
        <w:rPr>
          <w:rStyle w:val="OperatorTok"/>
          <w:sz w:val="20"/>
          <w:szCs w:val="21"/>
        </w:rPr>
        <w:t>-</w:t>
      </w:r>
      <w:r w:rsidRPr="00CD7889">
        <w:rPr>
          <w:rStyle w:val="NormalTok"/>
          <w:sz w:val="20"/>
          <w:szCs w:val="21"/>
        </w:rPr>
        <w:t xml:space="preserve">test1, </w:t>
      </w:r>
      <w:proofErr w:type="spellStart"/>
      <w:r w:rsidRPr="00CD7889">
        <w:rPr>
          <w:rStyle w:val="DataTypeTok"/>
          <w:sz w:val="20"/>
          <w:szCs w:val="21"/>
        </w:rPr>
        <w:t>df</w:t>
      </w:r>
      <w:proofErr w:type="spellEnd"/>
      <w:r w:rsidRPr="00CD7889">
        <w:rPr>
          <w:rStyle w:val="DataTypeTok"/>
          <w:sz w:val="20"/>
          <w:szCs w:val="21"/>
        </w:rPr>
        <w:t>=</w:t>
      </w:r>
      <w:r w:rsidRPr="00CD7889">
        <w:rPr>
          <w:rStyle w:val="DecValTok"/>
          <w:sz w:val="20"/>
          <w:szCs w:val="21"/>
        </w:rPr>
        <w:t>1</w:t>
      </w:r>
      <w:r w:rsidRPr="00CD7889">
        <w:rPr>
          <w:rStyle w:val="NormalTok"/>
          <w:sz w:val="20"/>
          <w:szCs w:val="21"/>
        </w:rPr>
        <w:t>),</w:t>
      </w:r>
      <w:r w:rsidRPr="00CD7889">
        <w:rPr>
          <w:sz w:val="20"/>
          <w:szCs w:val="21"/>
        </w:rPr>
        <w:br/>
      </w:r>
      <w:r w:rsidRPr="00CD7889">
        <w:rPr>
          <w:rStyle w:val="NormalTok"/>
          <w:sz w:val="20"/>
          <w:szCs w:val="21"/>
        </w:rPr>
        <w:t xml:space="preserve">                   test3, test3</w:t>
      </w:r>
      <w:r w:rsidRPr="00CD7889">
        <w:rPr>
          <w:rStyle w:val="OperatorTok"/>
          <w:sz w:val="20"/>
          <w:szCs w:val="21"/>
        </w:rPr>
        <w:t>-</w:t>
      </w:r>
      <w:r w:rsidRPr="00CD7889">
        <w:rPr>
          <w:rStyle w:val="NormalTok"/>
          <w:sz w:val="20"/>
          <w:szCs w:val="21"/>
        </w:rPr>
        <w:t xml:space="preserve">test1, </w:t>
      </w:r>
      <w:r w:rsidRPr="00CD7889">
        <w:rPr>
          <w:rStyle w:val="DecValTok"/>
          <w:sz w:val="20"/>
          <w:szCs w:val="21"/>
        </w:rPr>
        <w:t>1</w:t>
      </w:r>
      <w:r w:rsidRPr="00CD7889">
        <w:rPr>
          <w:rStyle w:val="OperatorTok"/>
          <w:sz w:val="20"/>
          <w:szCs w:val="21"/>
        </w:rPr>
        <w:t>-</w:t>
      </w:r>
      <w:r w:rsidRPr="00CD7889">
        <w:rPr>
          <w:rStyle w:val="KeywordTok"/>
          <w:sz w:val="20"/>
          <w:szCs w:val="21"/>
        </w:rPr>
        <w:t>pchisq</w:t>
      </w:r>
      <w:r w:rsidRPr="00CD7889">
        <w:rPr>
          <w:rStyle w:val="NormalTok"/>
          <w:sz w:val="20"/>
          <w:szCs w:val="21"/>
        </w:rPr>
        <w:t>(test3</w:t>
      </w:r>
      <w:r w:rsidRPr="00CD7889">
        <w:rPr>
          <w:rStyle w:val="OperatorTok"/>
          <w:sz w:val="20"/>
          <w:szCs w:val="21"/>
        </w:rPr>
        <w:t>-</w:t>
      </w:r>
      <w:r w:rsidRPr="00CD7889">
        <w:rPr>
          <w:rStyle w:val="NormalTok"/>
          <w:sz w:val="20"/>
          <w:szCs w:val="21"/>
        </w:rPr>
        <w:t xml:space="preserve">test1, </w:t>
      </w:r>
      <w:proofErr w:type="spellStart"/>
      <w:r w:rsidRPr="00CD7889">
        <w:rPr>
          <w:rStyle w:val="DataTypeTok"/>
          <w:sz w:val="20"/>
          <w:szCs w:val="21"/>
        </w:rPr>
        <w:t>df</w:t>
      </w:r>
      <w:proofErr w:type="spellEnd"/>
      <w:r w:rsidRPr="00CD7889">
        <w:rPr>
          <w:rStyle w:val="DataTypeTok"/>
          <w:sz w:val="20"/>
          <w:szCs w:val="21"/>
        </w:rPr>
        <w:t>=</w:t>
      </w:r>
      <w:r w:rsidRPr="00CD7889">
        <w:rPr>
          <w:rStyle w:val="DecValTok"/>
          <w:sz w:val="20"/>
          <w:szCs w:val="21"/>
        </w:rPr>
        <w:t>1</w:t>
      </w:r>
      <w:r w:rsidRPr="00CD7889">
        <w:rPr>
          <w:rStyle w:val="NormalTok"/>
          <w:sz w:val="20"/>
          <w:szCs w:val="21"/>
        </w:rPr>
        <w:t>))</w:t>
      </w:r>
      <w:r w:rsidRPr="00CD7889">
        <w:rPr>
          <w:sz w:val="20"/>
          <w:szCs w:val="21"/>
        </w:rPr>
        <w:br/>
      </w:r>
      <w:r w:rsidRPr="00CD7889">
        <w:rPr>
          <w:rStyle w:val="NormalTok"/>
          <w:sz w:val="20"/>
          <w:szCs w:val="21"/>
        </w:rPr>
        <w:t xml:space="preserve">    </w:t>
      </w:r>
      <w:proofErr w:type="spellStart"/>
      <w:r w:rsidRPr="00CD7889">
        <w:rPr>
          <w:rStyle w:val="NormalTok"/>
          <w:sz w:val="20"/>
          <w:szCs w:val="21"/>
        </w:rPr>
        <w:t>i</w:t>
      </w:r>
      <w:proofErr w:type="spellEnd"/>
      <w:r w:rsidRPr="00CD7889">
        <w:rPr>
          <w:rStyle w:val="NormalTok"/>
          <w:sz w:val="20"/>
          <w:szCs w:val="21"/>
        </w:rPr>
        <w:t xml:space="preserve"> &lt;-</w:t>
      </w:r>
      <w:r w:rsidRPr="00CD7889">
        <w:rPr>
          <w:rStyle w:val="StringTok"/>
          <w:sz w:val="20"/>
          <w:szCs w:val="21"/>
        </w:rPr>
        <w:t xml:space="preserve"> </w:t>
      </w:r>
      <w:r w:rsidRPr="00CD7889">
        <w:rPr>
          <w:rStyle w:val="NormalTok"/>
          <w:sz w:val="20"/>
          <w:szCs w:val="21"/>
        </w:rPr>
        <w:t>i</w:t>
      </w:r>
      <w:r w:rsidRPr="00CD7889">
        <w:rPr>
          <w:rStyle w:val="OperatorTok"/>
          <w:sz w:val="20"/>
          <w:szCs w:val="21"/>
        </w:rPr>
        <w:t>+</w:t>
      </w:r>
      <w:r w:rsidRPr="00CD7889">
        <w:rPr>
          <w:rStyle w:val="DecValTok"/>
          <w:sz w:val="20"/>
          <w:szCs w:val="21"/>
        </w:rPr>
        <w:t>1</w:t>
      </w:r>
      <w:r w:rsidRPr="00CD7889">
        <w:rPr>
          <w:sz w:val="20"/>
          <w:szCs w:val="21"/>
        </w:rPr>
        <w:br/>
      </w:r>
      <w:r w:rsidRPr="00CD7889">
        <w:rPr>
          <w:rStyle w:val="NormalTok"/>
          <w:sz w:val="20"/>
          <w:szCs w:val="21"/>
        </w:rPr>
        <w:t xml:space="preserve">  }</w:t>
      </w:r>
      <w:r w:rsidRPr="00CD7889">
        <w:rPr>
          <w:sz w:val="20"/>
          <w:szCs w:val="21"/>
        </w:rPr>
        <w:br/>
      </w:r>
      <w:r w:rsidRPr="00CD7889">
        <w:rPr>
          <w:rStyle w:val="NormalTok"/>
          <w:sz w:val="20"/>
          <w:szCs w:val="21"/>
        </w:rPr>
        <w:t>}</w:t>
      </w:r>
    </w:p>
    <w:p w14:paraId="7B21F928" w14:textId="77777777" w:rsidR="00CD7889" w:rsidRPr="00CD7889" w:rsidRDefault="00CD7889" w:rsidP="00CD7889">
      <w:pPr>
        <w:pStyle w:val="SourceCode"/>
        <w:rPr>
          <w:sz w:val="20"/>
          <w:szCs w:val="21"/>
        </w:rPr>
      </w:pPr>
      <w:proofErr w:type="spellStart"/>
      <w:proofErr w:type="gramStart"/>
      <w:r w:rsidRPr="00CD7889">
        <w:rPr>
          <w:rStyle w:val="KeywordTok"/>
          <w:sz w:val="20"/>
          <w:szCs w:val="21"/>
        </w:rPr>
        <w:t>write.table</w:t>
      </w:r>
      <w:proofErr w:type="spellEnd"/>
      <w:r w:rsidRPr="00CD7889">
        <w:rPr>
          <w:rStyle w:val="NormalTok"/>
          <w:sz w:val="20"/>
          <w:szCs w:val="21"/>
        </w:rPr>
        <w:t>(</w:t>
      </w:r>
      <w:proofErr w:type="gramEnd"/>
      <w:r w:rsidRPr="00CD7889">
        <w:rPr>
          <w:rStyle w:val="KeywordTok"/>
          <w:sz w:val="20"/>
          <w:szCs w:val="21"/>
        </w:rPr>
        <w:t>round</w:t>
      </w:r>
      <w:r w:rsidRPr="00CD7889">
        <w:rPr>
          <w:rStyle w:val="NormalTok"/>
          <w:sz w:val="20"/>
          <w:szCs w:val="21"/>
        </w:rPr>
        <w:t xml:space="preserve">(table, </w:t>
      </w:r>
      <w:r w:rsidRPr="00CD7889">
        <w:rPr>
          <w:rStyle w:val="DataTypeTok"/>
          <w:sz w:val="20"/>
          <w:szCs w:val="21"/>
        </w:rPr>
        <w:t>digits=</w:t>
      </w:r>
      <w:r w:rsidRPr="00CD7889">
        <w:rPr>
          <w:rStyle w:val="DecValTok"/>
          <w:sz w:val="20"/>
          <w:szCs w:val="21"/>
        </w:rPr>
        <w:t>2</w:t>
      </w:r>
      <w:r w:rsidRPr="00CD7889">
        <w:rPr>
          <w:rStyle w:val="NormalTok"/>
          <w:sz w:val="20"/>
          <w:szCs w:val="21"/>
        </w:rPr>
        <w:t xml:space="preserve">), </w:t>
      </w:r>
      <w:r w:rsidRPr="00CD7889">
        <w:rPr>
          <w:rStyle w:val="DataTypeTok"/>
          <w:sz w:val="20"/>
          <w:szCs w:val="21"/>
        </w:rPr>
        <w:t>file =</w:t>
      </w:r>
      <w:r w:rsidRPr="00CD7889">
        <w:rPr>
          <w:rStyle w:val="StringTok"/>
          <w:sz w:val="20"/>
          <w:szCs w:val="21"/>
        </w:rPr>
        <w:t>"Chi2(1) demo results.csv"</w:t>
      </w:r>
      <w:r w:rsidRPr="00CD7889">
        <w:rPr>
          <w:rStyle w:val="NormalTok"/>
          <w:sz w:val="20"/>
          <w:szCs w:val="21"/>
        </w:rPr>
        <w:t>,</w:t>
      </w:r>
      <w:r w:rsidRPr="00CD7889">
        <w:rPr>
          <w:sz w:val="20"/>
          <w:szCs w:val="21"/>
        </w:rPr>
        <w:br/>
      </w:r>
      <w:r w:rsidRPr="00CD7889">
        <w:rPr>
          <w:rStyle w:val="NormalTok"/>
          <w:sz w:val="20"/>
          <w:szCs w:val="21"/>
        </w:rPr>
        <w:t xml:space="preserve">            </w:t>
      </w:r>
      <w:proofErr w:type="spellStart"/>
      <w:r w:rsidRPr="00CD7889">
        <w:rPr>
          <w:rStyle w:val="DataTypeTok"/>
          <w:sz w:val="20"/>
          <w:szCs w:val="21"/>
        </w:rPr>
        <w:t>row.names</w:t>
      </w:r>
      <w:proofErr w:type="spellEnd"/>
      <w:r w:rsidRPr="00CD7889">
        <w:rPr>
          <w:rStyle w:val="DataTypeTok"/>
          <w:sz w:val="20"/>
          <w:szCs w:val="21"/>
        </w:rPr>
        <w:t xml:space="preserve"> =</w:t>
      </w:r>
      <w:r w:rsidRPr="00CD7889">
        <w:rPr>
          <w:rStyle w:val="NormalTok"/>
          <w:sz w:val="20"/>
          <w:szCs w:val="21"/>
        </w:rPr>
        <w:t xml:space="preserve"> </w:t>
      </w:r>
      <w:r w:rsidRPr="00CD7889">
        <w:rPr>
          <w:rStyle w:val="OtherTok"/>
          <w:sz w:val="20"/>
          <w:szCs w:val="21"/>
        </w:rPr>
        <w:t>FALSE</w:t>
      </w:r>
      <w:r w:rsidRPr="00CD7889">
        <w:rPr>
          <w:rStyle w:val="NormalTok"/>
          <w:sz w:val="20"/>
          <w:szCs w:val="21"/>
        </w:rPr>
        <w:t>,</w:t>
      </w:r>
      <w:r w:rsidRPr="00CD7889">
        <w:rPr>
          <w:sz w:val="20"/>
          <w:szCs w:val="21"/>
        </w:rPr>
        <w:br/>
      </w:r>
      <w:r w:rsidRPr="00CD7889">
        <w:rPr>
          <w:rStyle w:val="NormalTok"/>
          <w:sz w:val="20"/>
          <w:szCs w:val="21"/>
        </w:rPr>
        <w:t xml:space="preserve">            </w:t>
      </w:r>
      <w:proofErr w:type="spellStart"/>
      <w:r w:rsidRPr="00CD7889">
        <w:rPr>
          <w:rStyle w:val="DataTypeTok"/>
          <w:sz w:val="20"/>
          <w:szCs w:val="21"/>
        </w:rPr>
        <w:t>col.names</w:t>
      </w:r>
      <w:proofErr w:type="spellEnd"/>
      <w:r w:rsidRPr="00CD7889">
        <w:rPr>
          <w:rStyle w:val="DataTypeTok"/>
          <w:sz w:val="20"/>
          <w:szCs w:val="21"/>
        </w:rPr>
        <w:t xml:space="preserve"> =</w:t>
      </w:r>
      <w:r w:rsidRPr="00CD7889">
        <w:rPr>
          <w:rStyle w:val="NormalTok"/>
          <w:sz w:val="20"/>
          <w:szCs w:val="21"/>
        </w:rPr>
        <w:t xml:space="preserve"> </w:t>
      </w:r>
      <w:r w:rsidRPr="00CD7889">
        <w:rPr>
          <w:rStyle w:val="OtherTok"/>
          <w:sz w:val="20"/>
          <w:szCs w:val="21"/>
        </w:rPr>
        <w:t>FALSE</w:t>
      </w:r>
      <w:r w:rsidRPr="00CD7889">
        <w:rPr>
          <w:rStyle w:val="NormalTok"/>
          <w:sz w:val="20"/>
          <w:szCs w:val="21"/>
        </w:rPr>
        <w:t>)</w:t>
      </w:r>
    </w:p>
    <w:p w14:paraId="54342CA2" w14:textId="77777777" w:rsidR="00CD7889" w:rsidRDefault="00CD7889" w:rsidP="002F1689">
      <w:pPr>
        <w:pStyle w:val="a0"/>
      </w:pPr>
    </w:p>
    <w:sectPr w:rsidR="00CD7889" w:rsidSect="001D5854">
      <w:headerReference w:type="default" r:id="rId8"/>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250E55" w14:textId="77777777" w:rsidR="006B7BBC" w:rsidRDefault="006B7BBC">
      <w:r>
        <w:separator/>
      </w:r>
    </w:p>
  </w:endnote>
  <w:endnote w:type="continuationSeparator" w:id="0">
    <w:p w14:paraId="418AA780" w14:textId="77777777" w:rsidR="006B7BBC" w:rsidRDefault="006B7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swiss"/>
    <w:pitch w:val="variable"/>
    <w:sig w:usb0="E1000AEF" w:usb1="5000A1FF" w:usb2="00000000" w:usb3="00000000" w:csb0="000001BF" w:csb1="00000000"/>
  </w:font>
  <w:font w:name="함초롬바탕">
    <w:altName w:val="Batang"/>
    <w:panose1 w:val="02030504000101010101"/>
    <w:charset w:val="81"/>
    <w:family w:val="roman"/>
    <w:pitch w:val="variable"/>
    <w:sig w:usb0="F7FFAEFF" w:usb1="FBDFFFFF" w:usb2="0417FFFF" w:usb3="00000000" w:csb0="00080001" w:csb1="00000000"/>
  </w:font>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3F4948" w14:textId="77777777" w:rsidR="006B7BBC" w:rsidRDefault="006B7BBC">
      <w:r>
        <w:separator/>
      </w:r>
    </w:p>
  </w:footnote>
  <w:footnote w:type="continuationSeparator" w:id="0">
    <w:p w14:paraId="078DDBF4" w14:textId="77777777" w:rsidR="006B7BBC" w:rsidRDefault="006B7B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9523391"/>
      <w:docPartObj>
        <w:docPartGallery w:val="Page Numbers (Top of Page)"/>
        <w:docPartUnique/>
      </w:docPartObj>
    </w:sdtPr>
    <w:sdtEndPr/>
    <w:sdtContent>
      <w:p w14:paraId="42A66E96" w14:textId="034152AB" w:rsidR="004A7163" w:rsidRDefault="004A7163">
        <w:pPr>
          <w:pStyle w:val="a4"/>
          <w:jc w:val="right"/>
        </w:pPr>
        <w:r>
          <w:fldChar w:fldCharType="begin"/>
        </w:r>
        <w:r>
          <w:instrText>PAGE   \* MERGEFORMAT</w:instrText>
        </w:r>
        <w:r>
          <w:fldChar w:fldCharType="separate"/>
        </w:r>
        <w:r w:rsidR="00794602" w:rsidRPr="00794602">
          <w:rPr>
            <w:noProof/>
            <w:lang w:val="ko-KR" w:eastAsia="ko-KR"/>
          </w:rPr>
          <w:t>2</w:t>
        </w:r>
        <w:r>
          <w:fldChar w:fldCharType="end"/>
        </w:r>
      </w:p>
    </w:sdtContent>
  </w:sdt>
  <w:p w14:paraId="05ED416B" w14:textId="77777777" w:rsidR="004A7163" w:rsidRDefault="004A7163">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D40C3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1265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07A3CB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2EE0CA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EB2432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6AE0B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150A6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B62B30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2C29BE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DC79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66A8E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2B6E58"/>
    <w:multiLevelType w:val="hybridMultilevel"/>
    <w:tmpl w:val="0FDE0176"/>
    <w:lvl w:ilvl="0" w:tplc="7B2E213E">
      <w:start w:val="1"/>
      <w:numFmt w:val="upperLetter"/>
      <w:lvlText w:val="(%1)"/>
      <w:lvlJc w:val="left"/>
      <w:pPr>
        <w:tabs>
          <w:tab w:val="num" w:pos="720"/>
        </w:tabs>
        <w:ind w:left="720" w:hanging="360"/>
      </w:pPr>
    </w:lvl>
    <w:lvl w:ilvl="1" w:tplc="95345C92" w:tentative="1">
      <w:start w:val="1"/>
      <w:numFmt w:val="upperLetter"/>
      <w:lvlText w:val="(%2)"/>
      <w:lvlJc w:val="left"/>
      <w:pPr>
        <w:tabs>
          <w:tab w:val="num" w:pos="1440"/>
        </w:tabs>
        <w:ind w:left="1440" w:hanging="360"/>
      </w:pPr>
    </w:lvl>
    <w:lvl w:ilvl="2" w:tplc="CF2C8874" w:tentative="1">
      <w:start w:val="1"/>
      <w:numFmt w:val="upperLetter"/>
      <w:lvlText w:val="(%3)"/>
      <w:lvlJc w:val="left"/>
      <w:pPr>
        <w:tabs>
          <w:tab w:val="num" w:pos="2160"/>
        </w:tabs>
        <w:ind w:left="2160" w:hanging="360"/>
      </w:pPr>
    </w:lvl>
    <w:lvl w:ilvl="3" w:tplc="3482A7D4" w:tentative="1">
      <w:start w:val="1"/>
      <w:numFmt w:val="upperLetter"/>
      <w:lvlText w:val="(%4)"/>
      <w:lvlJc w:val="left"/>
      <w:pPr>
        <w:tabs>
          <w:tab w:val="num" w:pos="2880"/>
        </w:tabs>
        <w:ind w:left="2880" w:hanging="360"/>
      </w:pPr>
    </w:lvl>
    <w:lvl w:ilvl="4" w:tplc="1C1A7B76" w:tentative="1">
      <w:start w:val="1"/>
      <w:numFmt w:val="upperLetter"/>
      <w:lvlText w:val="(%5)"/>
      <w:lvlJc w:val="left"/>
      <w:pPr>
        <w:tabs>
          <w:tab w:val="num" w:pos="3600"/>
        </w:tabs>
        <w:ind w:left="3600" w:hanging="360"/>
      </w:pPr>
    </w:lvl>
    <w:lvl w:ilvl="5" w:tplc="0442B25C" w:tentative="1">
      <w:start w:val="1"/>
      <w:numFmt w:val="upperLetter"/>
      <w:lvlText w:val="(%6)"/>
      <w:lvlJc w:val="left"/>
      <w:pPr>
        <w:tabs>
          <w:tab w:val="num" w:pos="4320"/>
        </w:tabs>
        <w:ind w:left="4320" w:hanging="360"/>
      </w:pPr>
    </w:lvl>
    <w:lvl w:ilvl="6" w:tplc="E81E4E20" w:tentative="1">
      <w:start w:val="1"/>
      <w:numFmt w:val="upperLetter"/>
      <w:lvlText w:val="(%7)"/>
      <w:lvlJc w:val="left"/>
      <w:pPr>
        <w:tabs>
          <w:tab w:val="num" w:pos="5040"/>
        </w:tabs>
        <w:ind w:left="5040" w:hanging="360"/>
      </w:pPr>
    </w:lvl>
    <w:lvl w:ilvl="7" w:tplc="8DACA212" w:tentative="1">
      <w:start w:val="1"/>
      <w:numFmt w:val="upperLetter"/>
      <w:lvlText w:val="(%8)"/>
      <w:lvlJc w:val="left"/>
      <w:pPr>
        <w:tabs>
          <w:tab w:val="num" w:pos="5760"/>
        </w:tabs>
        <w:ind w:left="5760" w:hanging="360"/>
      </w:pPr>
    </w:lvl>
    <w:lvl w:ilvl="8" w:tplc="2FF0821E" w:tentative="1">
      <w:start w:val="1"/>
      <w:numFmt w:val="upperLetter"/>
      <w:lvlText w:val="(%9)"/>
      <w:lvlJc w:val="left"/>
      <w:pPr>
        <w:tabs>
          <w:tab w:val="num" w:pos="6480"/>
        </w:tabs>
        <w:ind w:left="6480" w:hanging="360"/>
      </w:pPr>
    </w:lvl>
  </w:abstractNum>
  <w:abstractNum w:abstractNumId="12" w15:restartNumberingAfterBreak="0">
    <w:nsid w:val="03C724D8"/>
    <w:multiLevelType w:val="hybridMultilevel"/>
    <w:tmpl w:val="6426709E"/>
    <w:lvl w:ilvl="0" w:tplc="EEA0F4AA">
      <w:start w:val="1"/>
      <w:numFmt w:val="upperLetter"/>
      <w:lvlText w:val="(%1)"/>
      <w:lvlJc w:val="left"/>
      <w:pPr>
        <w:tabs>
          <w:tab w:val="num" w:pos="720"/>
        </w:tabs>
        <w:ind w:left="720" w:hanging="360"/>
      </w:pPr>
    </w:lvl>
    <w:lvl w:ilvl="1" w:tplc="B0FC384C" w:tentative="1">
      <w:start w:val="1"/>
      <w:numFmt w:val="upperLetter"/>
      <w:lvlText w:val="(%2)"/>
      <w:lvlJc w:val="left"/>
      <w:pPr>
        <w:tabs>
          <w:tab w:val="num" w:pos="1440"/>
        </w:tabs>
        <w:ind w:left="1440" w:hanging="360"/>
      </w:pPr>
    </w:lvl>
    <w:lvl w:ilvl="2" w:tplc="3CDE8636" w:tentative="1">
      <w:start w:val="1"/>
      <w:numFmt w:val="upperLetter"/>
      <w:lvlText w:val="(%3)"/>
      <w:lvlJc w:val="left"/>
      <w:pPr>
        <w:tabs>
          <w:tab w:val="num" w:pos="2160"/>
        </w:tabs>
        <w:ind w:left="2160" w:hanging="360"/>
      </w:pPr>
    </w:lvl>
    <w:lvl w:ilvl="3" w:tplc="5A7CA148" w:tentative="1">
      <w:start w:val="1"/>
      <w:numFmt w:val="upperLetter"/>
      <w:lvlText w:val="(%4)"/>
      <w:lvlJc w:val="left"/>
      <w:pPr>
        <w:tabs>
          <w:tab w:val="num" w:pos="2880"/>
        </w:tabs>
        <w:ind w:left="2880" w:hanging="360"/>
      </w:pPr>
    </w:lvl>
    <w:lvl w:ilvl="4" w:tplc="E4F411CA" w:tentative="1">
      <w:start w:val="1"/>
      <w:numFmt w:val="upperLetter"/>
      <w:lvlText w:val="(%5)"/>
      <w:lvlJc w:val="left"/>
      <w:pPr>
        <w:tabs>
          <w:tab w:val="num" w:pos="3600"/>
        </w:tabs>
        <w:ind w:left="3600" w:hanging="360"/>
      </w:pPr>
    </w:lvl>
    <w:lvl w:ilvl="5" w:tplc="C902CE02" w:tentative="1">
      <w:start w:val="1"/>
      <w:numFmt w:val="upperLetter"/>
      <w:lvlText w:val="(%6)"/>
      <w:lvlJc w:val="left"/>
      <w:pPr>
        <w:tabs>
          <w:tab w:val="num" w:pos="4320"/>
        </w:tabs>
        <w:ind w:left="4320" w:hanging="360"/>
      </w:pPr>
    </w:lvl>
    <w:lvl w:ilvl="6" w:tplc="A2E6E424" w:tentative="1">
      <w:start w:val="1"/>
      <w:numFmt w:val="upperLetter"/>
      <w:lvlText w:val="(%7)"/>
      <w:lvlJc w:val="left"/>
      <w:pPr>
        <w:tabs>
          <w:tab w:val="num" w:pos="5040"/>
        </w:tabs>
        <w:ind w:left="5040" w:hanging="360"/>
      </w:pPr>
    </w:lvl>
    <w:lvl w:ilvl="7" w:tplc="D854BABE" w:tentative="1">
      <w:start w:val="1"/>
      <w:numFmt w:val="upperLetter"/>
      <w:lvlText w:val="(%8)"/>
      <w:lvlJc w:val="left"/>
      <w:pPr>
        <w:tabs>
          <w:tab w:val="num" w:pos="5760"/>
        </w:tabs>
        <w:ind w:left="5760" w:hanging="360"/>
      </w:pPr>
    </w:lvl>
    <w:lvl w:ilvl="8" w:tplc="B6DEF222" w:tentative="1">
      <w:start w:val="1"/>
      <w:numFmt w:val="upperLetter"/>
      <w:lvlText w:val="(%9)"/>
      <w:lvlJc w:val="left"/>
      <w:pPr>
        <w:tabs>
          <w:tab w:val="num" w:pos="6480"/>
        </w:tabs>
        <w:ind w:left="6480" w:hanging="360"/>
      </w:pPr>
    </w:lvl>
  </w:abstractNum>
  <w:abstractNum w:abstractNumId="13" w15:restartNumberingAfterBreak="0">
    <w:nsid w:val="069777FA"/>
    <w:multiLevelType w:val="hybridMultilevel"/>
    <w:tmpl w:val="E5D472E6"/>
    <w:lvl w:ilvl="0" w:tplc="3640924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143455A5"/>
    <w:multiLevelType w:val="hybridMultilevel"/>
    <w:tmpl w:val="A2181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C567C1"/>
    <w:multiLevelType w:val="hybridMultilevel"/>
    <w:tmpl w:val="6434891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2612353F"/>
    <w:multiLevelType w:val="hybridMultilevel"/>
    <w:tmpl w:val="E806F576"/>
    <w:lvl w:ilvl="0" w:tplc="699850D8">
      <w:start w:val="1"/>
      <w:numFmt w:val="upperLetter"/>
      <w:lvlText w:val="(%1)"/>
      <w:lvlJc w:val="left"/>
      <w:pPr>
        <w:tabs>
          <w:tab w:val="num" w:pos="720"/>
        </w:tabs>
        <w:ind w:left="720" w:hanging="360"/>
      </w:pPr>
    </w:lvl>
    <w:lvl w:ilvl="1" w:tplc="F11662AC" w:tentative="1">
      <w:start w:val="1"/>
      <w:numFmt w:val="upperLetter"/>
      <w:lvlText w:val="(%2)"/>
      <w:lvlJc w:val="left"/>
      <w:pPr>
        <w:tabs>
          <w:tab w:val="num" w:pos="1440"/>
        </w:tabs>
        <w:ind w:left="1440" w:hanging="360"/>
      </w:pPr>
    </w:lvl>
    <w:lvl w:ilvl="2" w:tplc="B9D6E61C" w:tentative="1">
      <w:start w:val="1"/>
      <w:numFmt w:val="upperLetter"/>
      <w:lvlText w:val="(%3)"/>
      <w:lvlJc w:val="left"/>
      <w:pPr>
        <w:tabs>
          <w:tab w:val="num" w:pos="2160"/>
        </w:tabs>
        <w:ind w:left="2160" w:hanging="360"/>
      </w:pPr>
    </w:lvl>
    <w:lvl w:ilvl="3" w:tplc="5A4ECC58" w:tentative="1">
      <w:start w:val="1"/>
      <w:numFmt w:val="upperLetter"/>
      <w:lvlText w:val="(%4)"/>
      <w:lvlJc w:val="left"/>
      <w:pPr>
        <w:tabs>
          <w:tab w:val="num" w:pos="2880"/>
        </w:tabs>
        <w:ind w:left="2880" w:hanging="360"/>
      </w:pPr>
    </w:lvl>
    <w:lvl w:ilvl="4" w:tplc="E5E66CE6" w:tentative="1">
      <w:start w:val="1"/>
      <w:numFmt w:val="upperLetter"/>
      <w:lvlText w:val="(%5)"/>
      <w:lvlJc w:val="left"/>
      <w:pPr>
        <w:tabs>
          <w:tab w:val="num" w:pos="3600"/>
        </w:tabs>
        <w:ind w:left="3600" w:hanging="360"/>
      </w:pPr>
    </w:lvl>
    <w:lvl w:ilvl="5" w:tplc="4B127270" w:tentative="1">
      <w:start w:val="1"/>
      <w:numFmt w:val="upperLetter"/>
      <w:lvlText w:val="(%6)"/>
      <w:lvlJc w:val="left"/>
      <w:pPr>
        <w:tabs>
          <w:tab w:val="num" w:pos="4320"/>
        </w:tabs>
        <w:ind w:left="4320" w:hanging="360"/>
      </w:pPr>
    </w:lvl>
    <w:lvl w:ilvl="6" w:tplc="A1E8EC46" w:tentative="1">
      <w:start w:val="1"/>
      <w:numFmt w:val="upperLetter"/>
      <w:lvlText w:val="(%7)"/>
      <w:lvlJc w:val="left"/>
      <w:pPr>
        <w:tabs>
          <w:tab w:val="num" w:pos="5040"/>
        </w:tabs>
        <w:ind w:left="5040" w:hanging="360"/>
      </w:pPr>
    </w:lvl>
    <w:lvl w:ilvl="7" w:tplc="CE0093F0" w:tentative="1">
      <w:start w:val="1"/>
      <w:numFmt w:val="upperLetter"/>
      <w:lvlText w:val="(%8)"/>
      <w:lvlJc w:val="left"/>
      <w:pPr>
        <w:tabs>
          <w:tab w:val="num" w:pos="5760"/>
        </w:tabs>
        <w:ind w:left="5760" w:hanging="360"/>
      </w:pPr>
    </w:lvl>
    <w:lvl w:ilvl="8" w:tplc="0CE4D196" w:tentative="1">
      <w:start w:val="1"/>
      <w:numFmt w:val="upperLetter"/>
      <w:lvlText w:val="(%9)"/>
      <w:lvlJc w:val="left"/>
      <w:pPr>
        <w:tabs>
          <w:tab w:val="num" w:pos="6480"/>
        </w:tabs>
        <w:ind w:left="6480" w:hanging="360"/>
      </w:pPr>
    </w:lvl>
  </w:abstractNum>
  <w:abstractNum w:abstractNumId="17" w15:restartNumberingAfterBreak="0">
    <w:nsid w:val="2E7A3AE1"/>
    <w:multiLevelType w:val="hybridMultilevel"/>
    <w:tmpl w:val="F87A073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5EE3959"/>
    <w:multiLevelType w:val="multilevel"/>
    <w:tmpl w:val="90CC6358"/>
    <w:lvl w:ilvl="0">
      <w:start w:val="1"/>
      <w:numFmt w:val="decimal"/>
      <w:lvlText w:val="%1-"/>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F9A35B3"/>
    <w:multiLevelType w:val="hybridMultilevel"/>
    <w:tmpl w:val="9BA0C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5E36C2"/>
    <w:multiLevelType w:val="hybridMultilevel"/>
    <w:tmpl w:val="DB5629E2"/>
    <w:lvl w:ilvl="0" w:tplc="3C4EF594">
      <w:start w:val="1"/>
      <w:numFmt w:val="upperLetter"/>
      <w:lvlText w:val="(%1)"/>
      <w:lvlJc w:val="left"/>
      <w:pPr>
        <w:tabs>
          <w:tab w:val="num" w:pos="720"/>
        </w:tabs>
        <w:ind w:left="720" w:hanging="360"/>
      </w:pPr>
    </w:lvl>
    <w:lvl w:ilvl="1" w:tplc="DA22EB8C" w:tentative="1">
      <w:start w:val="1"/>
      <w:numFmt w:val="upperLetter"/>
      <w:lvlText w:val="(%2)"/>
      <w:lvlJc w:val="left"/>
      <w:pPr>
        <w:tabs>
          <w:tab w:val="num" w:pos="1440"/>
        </w:tabs>
        <w:ind w:left="1440" w:hanging="360"/>
      </w:pPr>
    </w:lvl>
    <w:lvl w:ilvl="2" w:tplc="174E848A" w:tentative="1">
      <w:start w:val="1"/>
      <w:numFmt w:val="upperLetter"/>
      <w:lvlText w:val="(%3)"/>
      <w:lvlJc w:val="left"/>
      <w:pPr>
        <w:tabs>
          <w:tab w:val="num" w:pos="2160"/>
        </w:tabs>
        <w:ind w:left="2160" w:hanging="360"/>
      </w:pPr>
    </w:lvl>
    <w:lvl w:ilvl="3" w:tplc="0EC4B016" w:tentative="1">
      <w:start w:val="1"/>
      <w:numFmt w:val="upperLetter"/>
      <w:lvlText w:val="(%4)"/>
      <w:lvlJc w:val="left"/>
      <w:pPr>
        <w:tabs>
          <w:tab w:val="num" w:pos="2880"/>
        </w:tabs>
        <w:ind w:left="2880" w:hanging="360"/>
      </w:pPr>
    </w:lvl>
    <w:lvl w:ilvl="4" w:tplc="B9A81A14" w:tentative="1">
      <w:start w:val="1"/>
      <w:numFmt w:val="upperLetter"/>
      <w:lvlText w:val="(%5)"/>
      <w:lvlJc w:val="left"/>
      <w:pPr>
        <w:tabs>
          <w:tab w:val="num" w:pos="3600"/>
        </w:tabs>
        <w:ind w:left="3600" w:hanging="360"/>
      </w:pPr>
    </w:lvl>
    <w:lvl w:ilvl="5" w:tplc="B6849258" w:tentative="1">
      <w:start w:val="1"/>
      <w:numFmt w:val="upperLetter"/>
      <w:lvlText w:val="(%6)"/>
      <w:lvlJc w:val="left"/>
      <w:pPr>
        <w:tabs>
          <w:tab w:val="num" w:pos="4320"/>
        </w:tabs>
        <w:ind w:left="4320" w:hanging="360"/>
      </w:pPr>
    </w:lvl>
    <w:lvl w:ilvl="6" w:tplc="9FC82ADE" w:tentative="1">
      <w:start w:val="1"/>
      <w:numFmt w:val="upperLetter"/>
      <w:lvlText w:val="(%7)"/>
      <w:lvlJc w:val="left"/>
      <w:pPr>
        <w:tabs>
          <w:tab w:val="num" w:pos="5040"/>
        </w:tabs>
        <w:ind w:left="5040" w:hanging="360"/>
      </w:pPr>
    </w:lvl>
    <w:lvl w:ilvl="7" w:tplc="FA18109A" w:tentative="1">
      <w:start w:val="1"/>
      <w:numFmt w:val="upperLetter"/>
      <w:lvlText w:val="(%8)"/>
      <w:lvlJc w:val="left"/>
      <w:pPr>
        <w:tabs>
          <w:tab w:val="num" w:pos="5760"/>
        </w:tabs>
        <w:ind w:left="5760" w:hanging="360"/>
      </w:pPr>
    </w:lvl>
    <w:lvl w:ilvl="8" w:tplc="3D30A624" w:tentative="1">
      <w:start w:val="1"/>
      <w:numFmt w:val="upperLetter"/>
      <w:lvlText w:val="(%9)"/>
      <w:lvlJc w:val="left"/>
      <w:pPr>
        <w:tabs>
          <w:tab w:val="num" w:pos="6480"/>
        </w:tabs>
        <w:ind w:left="6480" w:hanging="360"/>
      </w:pPr>
    </w:lvl>
  </w:abstractNum>
  <w:abstractNum w:abstractNumId="21" w15:restartNumberingAfterBreak="0">
    <w:nsid w:val="4ADC1FC9"/>
    <w:multiLevelType w:val="hybridMultilevel"/>
    <w:tmpl w:val="521EC036"/>
    <w:lvl w:ilvl="0" w:tplc="5790ADD0">
      <w:start w:val="1"/>
      <w:numFmt w:val="upperLetter"/>
      <w:lvlText w:val="(%1)"/>
      <w:lvlJc w:val="left"/>
      <w:pPr>
        <w:tabs>
          <w:tab w:val="num" w:pos="720"/>
        </w:tabs>
        <w:ind w:left="720" w:hanging="360"/>
      </w:pPr>
    </w:lvl>
    <w:lvl w:ilvl="1" w:tplc="7DE65DC0" w:tentative="1">
      <w:start w:val="1"/>
      <w:numFmt w:val="upperLetter"/>
      <w:lvlText w:val="(%2)"/>
      <w:lvlJc w:val="left"/>
      <w:pPr>
        <w:tabs>
          <w:tab w:val="num" w:pos="1440"/>
        </w:tabs>
        <w:ind w:left="1440" w:hanging="360"/>
      </w:pPr>
    </w:lvl>
    <w:lvl w:ilvl="2" w:tplc="05E47C24" w:tentative="1">
      <w:start w:val="1"/>
      <w:numFmt w:val="upperLetter"/>
      <w:lvlText w:val="(%3)"/>
      <w:lvlJc w:val="left"/>
      <w:pPr>
        <w:tabs>
          <w:tab w:val="num" w:pos="2160"/>
        </w:tabs>
        <w:ind w:left="2160" w:hanging="360"/>
      </w:pPr>
    </w:lvl>
    <w:lvl w:ilvl="3" w:tplc="D004D980" w:tentative="1">
      <w:start w:val="1"/>
      <w:numFmt w:val="upperLetter"/>
      <w:lvlText w:val="(%4)"/>
      <w:lvlJc w:val="left"/>
      <w:pPr>
        <w:tabs>
          <w:tab w:val="num" w:pos="2880"/>
        </w:tabs>
        <w:ind w:left="2880" w:hanging="360"/>
      </w:pPr>
    </w:lvl>
    <w:lvl w:ilvl="4" w:tplc="A7726FCC" w:tentative="1">
      <w:start w:val="1"/>
      <w:numFmt w:val="upperLetter"/>
      <w:lvlText w:val="(%5)"/>
      <w:lvlJc w:val="left"/>
      <w:pPr>
        <w:tabs>
          <w:tab w:val="num" w:pos="3600"/>
        </w:tabs>
        <w:ind w:left="3600" w:hanging="360"/>
      </w:pPr>
    </w:lvl>
    <w:lvl w:ilvl="5" w:tplc="42CCDEAC" w:tentative="1">
      <w:start w:val="1"/>
      <w:numFmt w:val="upperLetter"/>
      <w:lvlText w:val="(%6)"/>
      <w:lvlJc w:val="left"/>
      <w:pPr>
        <w:tabs>
          <w:tab w:val="num" w:pos="4320"/>
        </w:tabs>
        <w:ind w:left="4320" w:hanging="360"/>
      </w:pPr>
    </w:lvl>
    <w:lvl w:ilvl="6" w:tplc="EDB4D81A" w:tentative="1">
      <w:start w:val="1"/>
      <w:numFmt w:val="upperLetter"/>
      <w:lvlText w:val="(%7)"/>
      <w:lvlJc w:val="left"/>
      <w:pPr>
        <w:tabs>
          <w:tab w:val="num" w:pos="5040"/>
        </w:tabs>
        <w:ind w:left="5040" w:hanging="360"/>
      </w:pPr>
    </w:lvl>
    <w:lvl w:ilvl="7" w:tplc="F836E0AA" w:tentative="1">
      <w:start w:val="1"/>
      <w:numFmt w:val="upperLetter"/>
      <w:lvlText w:val="(%8)"/>
      <w:lvlJc w:val="left"/>
      <w:pPr>
        <w:tabs>
          <w:tab w:val="num" w:pos="5760"/>
        </w:tabs>
        <w:ind w:left="5760" w:hanging="360"/>
      </w:pPr>
    </w:lvl>
    <w:lvl w:ilvl="8" w:tplc="7B1667C4" w:tentative="1">
      <w:start w:val="1"/>
      <w:numFmt w:val="upperLetter"/>
      <w:lvlText w:val="(%9)"/>
      <w:lvlJc w:val="left"/>
      <w:pPr>
        <w:tabs>
          <w:tab w:val="num" w:pos="6480"/>
        </w:tabs>
        <w:ind w:left="6480" w:hanging="360"/>
      </w:pPr>
    </w:lvl>
  </w:abstractNum>
  <w:abstractNum w:abstractNumId="22" w15:restartNumberingAfterBreak="0">
    <w:nsid w:val="4BE85AA1"/>
    <w:multiLevelType w:val="hybridMultilevel"/>
    <w:tmpl w:val="3AF6380C"/>
    <w:lvl w:ilvl="0" w:tplc="A1C0F2FE">
      <w:start w:val="1"/>
      <w:numFmt w:val="upperLetter"/>
      <w:lvlText w:val="(%1)"/>
      <w:lvlJc w:val="left"/>
      <w:pPr>
        <w:tabs>
          <w:tab w:val="num" w:pos="720"/>
        </w:tabs>
        <w:ind w:left="720" w:hanging="360"/>
      </w:pPr>
    </w:lvl>
    <w:lvl w:ilvl="1" w:tplc="B9266F64" w:tentative="1">
      <w:start w:val="1"/>
      <w:numFmt w:val="upperLetter"/>
      <w:lvlText w:val="(%2)"/>
      <w:lvlJc w:val="left"/>
      <w:pPr>
        <w:tabs>
          <w:tab w:val="num" w:pos="1440"/>
        </w:tabs>
        <w:ind w:left="1440" w:hanging="360"/>
      </w:pPr>
    </w:lvl>
    <w:lvl w:ilvl="2" w:tplc="DC4A8D64" w:tentative="1">
      <w:start w:val="1"/>
      <w:numFmt w:val="upperLetter"/>
      <w:lvlText w:val="(%3)"/>
      <w:lvlJc w:val="left"/>
      <w:pPr>
        <w:tabs>
          <w:tab w:val="num" w:pos="2160"/>
        </w:tabs>
        <w:ind w:left="2160" w:hanging="360"/>
      </w:pPr>
    </w:lvl>
    <w:lvl w:ilvl="3" w:tplc="C9427362" w:tentative="1">
      <w:start w:val="1"/>
      <w:numFmt w:val="upperLetter"/>
      <w:lvlText w:val="(%4)"/>
      <w:lvlJc w:val="left"/>
      <w:pPr>
        <w:tabs>
          <w:tab w:val="num" w:pos="2880"/>
        </w:tabs>
        <w:ind w:left="2880" w:hanging="360"/>
      </w:pPr>
    </w:lvl>
    <w:lvl w:ilvl="4" w:tplc="0D90B0F0" w:tentative="1">
      <w:start w:val="1"/>
      <w:numFmt w:val="upperLetter"/>
      <w:lvlText w:val="(%5)"/>
      <w:lvlJc w:val="left"/>
      <w:pPr>
        <w:tabs>
          <w:tab w:val="num" w:pos="3600"/>
        </w:tabs>
        <w:ind w:left="3600" w:hanging="360"/>
      </w:pPr>
    </w:lvl>
    <w:lvl w:ilvl="5" w:tplc="794025A6" w:tentative="1">
      <w:start w:val="1"/>
      <w:numFmt w:val="upperLetter"/>
      <w:lvlText w:val="(%6)"/>
      <w:lvlJc w:val="left"/>
      <w:pPr>
        <w:tabs>
          <w:tab w:val="num" w:pos="4320"/>
        </w:tabs>
        <w:ind w:left="4320" w:hanging="360"/>
      </w:pPr>
    </w:lvl>
    <w:lvl w:ilvl="6" w:tplc="CF603C9E" w:tentative="1">
      <w:start w:val="1"/>
      <w:numFmt w:val="upperLetter"/>
      <w:lvlText w:val="(%7)"/>
      <w:lvlJc w:val="left"/>
      <w:pPr>
        <w:tabs>
          <w:tab w:val="num" w:pos="5040"/>
        </w:tabs>
        <w:ind w:left="5040" w:hanging="360"/>
      </w:pPr>
    </w:lvl>
    <w:lvl w:ilvl="7" w:tplc="0C546216" w:tentative="1">
      <w:start w:val="1"/>
      <w:numFmt w:val="upperLetter"/>
      <w:lvlText w:val="(%8)"/>
      <w:lvlJc w:val="left"/>
      <w:pPr>
        <w:tabs>
          <w:tab w:val="num" w:pos="5760"/>
        </w:tabs>
        <w:ind w:left="5760" w:hanging="360"/>
      </w:pPr>
    </w:lvl>
    <w:lvl w:ilvl="8" w:tplc="58FA00BA" w:tentative="1">
      <w:start w:val="1"/>
      <w:numFmt w:val="upperLetter"/>
      <w:lvlText w:val="(%9)"/>
      <w:lvlJc w:val="left"/>
      <w:pPr>
        <w:tabs>
          <w:tab w:val="num" w:pos="6480"/>
        </w:tabs>
        <w:ind w:left="6480" w:hanging="360"/>
      </w:pPr>
    </w:lvl>
  </w:abstractNum>
  <w:abstractNum w:abstractNumId="23" w15:restartNumberingAfterBreak="0">
    <w:nsid w:val="50C0262A"/>
    <w:multiLevelType w:val="hybridMultilevel"/>
    <w:tmpl w:val="0FD233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5" w15:restartNumberingAfterBreak="0">
    <w:nsid w:val="63661F41"/>
    <w:multiLevelType w:val="hybridMultilevel"/>
    <w:tmpl w:val="C608D3DA"/>
    <w:lvl w:ilvl="0" w:tplc="419A1B1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DE06A98"/>
    <w:multiLevelType w:val="hybridMultilevel"/>
    <w:tmpl w:val="29C84044"/>
    <w:lvl w:ilvl="0" w:tplc="D880593A">
      <w:start w:val="1"/>
      <w:numFmt w:val="upperLetter"/>
      <w:lvlText w:val="(%1)"/>
      <w:lvlJc w:val="left"/>
      <w:pPr>
        <w:tabs>
          <w:tab w:val="num" w:pos="720"/>
        </w:tabs>
        <w:ind w:left="720" w:hanging="360"/>
      </w:pPr>
    </w:lvl>
    <w:lvl w:ilvl="1" w:tplc="8920FAD8" w:tentative="1">
      <w:start w:val="1"/>
      <w:numFmt w:val="upperLetter"/>
      <w:lvlText w:val="(%2)"/>
      <w:lvlJc w:val="left"/>
      <w:pPr>
        <w:tabs>
          <w:tab w:val="num" w:pos="1440"/>
        </w:tabs>
        <w:ind w:left="1440" w:hanging="360"/>
      </w:pPr>
    </w:lvl>
    <w:lvl w:ilvl="2" w:tplc="D0EEF54E" w:tentative="1">
      <w:start w:val="1"/>
      <w:numFmt w:val="upperLetter"/>
      <w:lvlText w:val="(%3)"/>
      <w:lvlJc w:val="left"/>
      <w:pPr>
        <w:tabs>
          <w:tab w:val="num" w:pos="2160"/>
        </w:tabs>
        <w:ind w:left="2160" w:hanging="360"/>
      </w:pPr>
    </w:lvl>
    <w:lvl w:ilvl="3" w:tplc="6812DD58" w:tentative="1">
      <w:start w:val="1"/>
      <w:numFmt w:val="upperLetter"/>
      <w:lvlText w:val="(%4)"/>
      <w:lvlJc w:val="left"/>
      <w:pPr>
        <w:tabs>
          <w:tab w:val="num" w:pos="2880"/>
        </w:tabs>
        <w:ind w:left="2880" w:hanging="360"/>
      </w:pPr>
    </w:lvl>
    <w:lvl w:ilvl="4" w:tplc="F96C640A" w:tentative="1">
      <w:start w:val="1"/>
      <w:numFmt w:val="upperLetter"/>
      <w:lvlText w:val="(%5)"/>
      <w:lvlJc w:val="left"/>
      <w:pPr>
        <w:tabs>
          <w:tab w:val="num" w:pos="3600"/>
        </w:tabs>
        <w:ind w:left="3600" w:hanging="360"/>
      </w:pPr>
    </w:lvl>
    <w:lvl w:ilvl="5" w:tplc="4A6CA856" w:tentative="1">
      <w:start w:val="1"/>
      <w:numFmt w:val="upperLetter"/>
      <w:lvlText w:val="(%6)"/>
      <w:lvlJc w:val="left"/>
      <w:pPr>
        <w:tabs>
          <w:tab w:val="num" w:pos="4320"/>
        </w:tabs>
        <w:ind w:left="4320" w:hanging="360"/>
      </w:pPr>
    </w:lvl>
    <w:lvl w:ilvl="6" w:tplc="7C986778" w:tentative="1">
      <w:start w:val="1"/>
      <w:numFmt w:val="upperLetter"/>
      <w:lvlText w:val="(%7)"/>
      <w:lvlJc w:val="left"/>
      <w:pPr>
        <w:tabs>
          <w:tab w:val="num" w:pos="5040"/>
        </w:tabs>
        <w:ind w:left="5040" w:hanging="360"/>
      </w:pPr>
    </w:lvl>
    <w:lvl w:ilvl="7" w:tplc="CC3A4BFA" w:tentative="1">
      <w:start w:val="1"/>
      <w:numFmt w:val="upperLetter"/>
      <w:lvlText w:val="(%8)"/>
      <w:lvlJc w:val="left"/>
      <w:pPr>
        <w:tabs>
          <w:tab w:val="num" w:pos="5760"/>
        </w:tabs>
        <w:ind w:left="5760" w:hanging="360"/>
      </w:pPr>
    </w:lvl>
    <w:lvl w:ilvl="8" w:tplc="13C82C12" w:tentative="1">
      <w:start w:val="1"/>
      <w:numFmt w:val="upperLetter"/>
      <w:lvlText w:val="(%9)"/>
      <w:lvlJc w:val="left"/>
      <w:pPr>
        <w:tabs>
          <w:tab w:val="num" w:pos="6480"/>
        </w:tabs>
        <w:ind w:left="6480" w:hanging="360"/>
      </w:pPr>
    </w:lvl>
  </w:abstractNum>
  <w:abstractNum w:abstractNumId="27" w15:restartNumberingAfterBreak="0">
    <w:nsid w:val="7145248F"/>
    <w:multiLevelType w:val="multilevel"/>
    <w:tmpl w:val="59F22C24"/>
    <w:lvl w:ilvl="0">
      <w:start w:val="1"/>
      <w:numFmt w:val="decimal"/>
      <w:lvlText w:val="%1-"/>
      <w:lvlJc w:val="left"/>
      <w:pPr>
        <w:ind w:left="360" w:hanging="360"/>
      </w:pPr>
      <w:rPr>
        <w:rFonts w:hint="default"/>
      </w:rPr>
    </w:lvl>
    <w:lvl w:ilvl="1">
      <w:start w:val="1"/>
      <w:numFmt w:val="decimal"/>
      <w:lvlText w:val="%1-%2."/>
      <w:lvlJc w:val="left"/>
      <w:pPr>
        <w:ind w:left="1515" w:hanging="720"/>
      </w:pPr>
      <w:rPr>
        <w:rFonts w:hint="default"/>
      </w:rPr>
    </w:lvl>
    <w:lvl w:ilvl="2">
      <w:start w:val="1"/>
      <w:numFmt w:val="decimal"/>
      <w:lvlText w:val="%1-%2.%3."/>
      <w:lvlJc w:val="left"/>
      <w:pPr>
        <w:ind w:left="2310" w:hanging="720"/>
      </w:pPr>
      <w:rPr>
        <w:rFonts w:hint="default"/>
      </w:rPr>
    </w:lvl>
    <w:lvl w:ilvl="3">
      <w:start w:val="1"/>
      <w:numFmt w:val="decimal"/>
      <w:lvlText w:val="%1-%2.%3.%4."/>
      <w:lvlJc w:val="left"/>
      <w:pPr>
        <w:ind w:left="3105" w:hanging="720"/>
      </w:pPr>
      <w:rPr>
        <w:rFonts w:hint="default"/>
      </w:rPr>
    </w:lvl>
    <w:lvl w:ilvl="4">
      <w:start w:val="1"/>
      <w:numFmt w:val="decimal"/>
      <w:lvlText w:val="%1-%2.%3.%4.%5."/>
      <w:lvlJc w:val="left"/>
      <w:pPr>
        <w:ind w:left="4260" w:hanging="1080"/>
      </w:pPr>
      <w:rPr>
        <w:rFonts w:hint="default"/>
      </w:rPr>
    </w:lvl>
    <w:lvl w:ilvl="5">
      <w:start w:val="1"/>
      <w:numFmt w:val="decimal"/>
      <w:lvlText w:val="%1-%2.%3.%4.%5.%6."/>
      <w:lvlJc w:val="left"/>
      <w:pPr>
        <w:ind w:left="5055" w:hanging="108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7005" w:hanging="1440"/>
      </w:pPr>
      <w:rPr>
        <w:rFonts w:hint="default"/>
      </w:rPr>
    </w:lvl>
    <w:lvl w:ilvl="8">
      <w:start w:val="1"/>
      <w:numFmt w:val="decimal"/>
      <w:lvlText w:val="%1-%2.%3.%4.%5.%6.%7.%8.%9."/>
      <w:lvlJc w:val="left"/>
      <w:pPr>
        <w:ind w:left="8160" w:hanging="1800"/>
      </w:pPr>
      <w:rPr>
        <w:rFonts w:hint="default"/>
      </w:rPr>
    </w:lvl>
  </w:abstractNum>
  <w:abstractNum w:abstractNumId="28" w15:restartNumberingAfterBreak="0">
    <w:nsid w:val="7179109A"/>
    <w:multiLevelType w:val="hybridMultilevel"/>
    <w:tmpl w:val="3DC03A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4C4FFA"/>
    <w:multiLevelType w:val="hybridMultilevel"/>
    <w:tmpl w:val="EA3A72F8"/>
    <w:lvl w:ilvl="0" w:tplc="14AC8A0C">
      <w:start w:val="1"/>
      <w:numFmt w:val="upperLetter"/>
      <w:lvlText w:val="(%1)"/>
      <w:lvlJc w:val="left"/>
      <w:pPr>
        <w:tabs>
          <w:tab w:val="num" w:pos="720"/>
        </w:tabs>
        <w:ind w:left="720" w:hanging="360"/>
      </w:pPr>
    </w:lvl>
    <w:lvl w:ilvl="1" w:tplc="74C64ADC" w:tentative="1">
      <w:start w:val="1"/>
      <w:numFmt w:val="upperLetter"/>
      <w:lvlText w:val="(%2)"/>
      <w:lvlJc w:val="left"/>
      <w:pPr>
        <w:tabs>
          <w:tab w:val="num" w:pos="1440"/>
        </w:tabs>
        <w:ind w:left="1440" w:hanging="360"/>
      </w:pPr>
    </w:lvl>
    <w:lvl w:ilvl="2" w:tplc="3CB8DEDE" w:tentative="1">
      <w:start w:val="1"/>
      <w:numFmt w:val="upperLetter"/>
      <w:lvlText w:val="(%3)"/>
      <w:lvlJc w:val="left"/>
      <w:pPr>
        <w:tabs>
          <w:tab w:val="num" w:pos="2160"/>
        </w:tabs>
        <w:ind w:left="2160" w:hanging="360"/>
      </w:pPr>
    </w:lvl>
    <w:lvl w:ilvl="3" w:tplc="6FD22EC2" w:tentative="1">
      <w:start w:val="1"/>
      <w:numFmt w:val="upperLetter"/>
      <w:lvlText w:val="(%4)"/>
      <w:lvlJc w:val="left"/>
      <w:pPr>
        <w:tabs>
          <w:tab w:val="num" w:pos="2880"/>
        </w:tabs>
        <w:ind w:left="2880" w:hanging="360"/>
      </w:pPr>
    </w:lvl>
    <w:lvl w:ilvl="4" w:tplc="4EAA3C0E" w:tentative="1">
      <w:start w:val="1"/>
      <w:numFmt w:val="upperLetter"/>
      <w:lvlText w:val="(%5)"/>
      <w:lvlJc w:val="left"/>
      <w:pPr>
        <w:tabs>
          <w:tab w:val="num" w:pos="3600"/>
        </w:tabs>
        <w:ind w:left="3600" w:hanging="360"/>
      </w:pPr>
    </w:lvl>
    <w:lvl w:ilvl="5" w:tplc="4880CEE0" w:tentative="1">
      <w:start w:val="1"/>
      <w:numFmt w:val="upperLetter"/>
      <w:lvlText w:val="(%6)"/>
      <w:lvlJc w:val="left"/>
      <w:pPr>
        <w:tabs>
          <w:tab w:val="num" w:pos="4320"/>
        </w:tabs>
        <w:ind w:left="4320" w:hanging="360"/>
      </w:pPr>
    </w:lvl>
    <w:lvl w:ilvl="6" w:tplc="0E90162A" w:tentative="1">
      <w:start w:val="1"/>
      <w:numFmt w:val="upperLetter"/>
      <w:lvlText w:val="(%7)"/>
      <w:lvlJc w:val="left"/>
      <w:pPr>
        <w:tabs>
          <w:tab w:val="num" w:pos="5040"/>
        </w:tabs>
        <w:ind w:left="5040" w:hanging="360"/>
      </w:pPr>
    </w:lvl>
    <w:lvl w:ilvl="7" w:tplc="A5728230" w:tentative="1">
      <w:start w:val="1"/>
      <w:numFmt w:val="upperLetter"/>
      <w:lvlText w:val="(%8)"/>
      <w:lvlJc w:val="left"/>
      <w:pPr>
        <w:tabs>
          <w:tab w:val="num" w:pos="5760"/>
        </w:tabs>
        <w:ind w:left="5760" w:hanging="360"/>
      </w:pPr>
    </w:lvl>
    <w:lvl w:ilvl="8" w:tplc="10445900" w:tentative="1">
      <w:start w:val="1"/>
      <w:numFmt w:val="upperLetter"/>
      <w:lvlText w:val="(%9)"/>
      <w:lvlJc w:val="left"/>
      <w:pPr>
        <w:tabs>
          <w:tab w:val="num" w:pos="6480"/>
        </w:tabs>
        <w:ind w:left="6480" w:hanging="360"/>
      </w:pPr>
    </w:lvl>
  </w:abstractNum>
  <w:abstractNum w:abstractNumId="30" w15:restartNumberingAfterBreak="0">
    <w:nsid w:val="74610702"/>
    <w:multiLevelType w:val="hybridMultilevel"/>
    <w:tmpl w:val="27E60B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31" w15:restartNumberingAfterBreak="0">
    <w:nsid w:val="766C6FE1"/>
    <w:multiLevelType w:val="multilevel"/>
    <w:tmpl w:val="A5ECFADE"/>
    <w:lvl w:ilvl="0">
      <w:start w:val="1"/>
      <w:numFmt w:val="decimal"/>
      <w:lvlText w:val="%1-"/>
      <w:lvlJc w:val="left"/>
      <w:pPr>
        <w:ind w:left="360" w:hanging="360"/>
      </w:pPr>
      <w:rPr>
        <w:rFonts w:hint="default"/>
      </w:rPr>
    </w:lvl>
    <w:lvl w:ilvl="1">
      <w:start w:val="1"/>
      <w:numFmt w:val="decimal"/>
      <w:lvlText w:val="%1-%2."/>
      <w:lvlJc w:val="left"/>
      <w:pPr>
        <w:ind w:left="1515" w:hanging="720"/>
      </w:pPr>
      <w:rPr>
        <w:rFonts w:hint="default"/>
      </w:rPr>
    </w:lvl>
    <w:lvl w:ilvl="2">
      <w:start w:val="1"/>
      <w:numFmt w:val="decimal"/>
      <w:lvlText w:val="%1-%2.%3."/>
      <w:lvlJc w:val="left"/>
      <w:pPr>
        <w:ind w:left="2310" w:hanging="720"/>
      </w:pPr>
      <w:rPr>
        <w:rFonts w:hint="default"/>
      </w:rPr>
    </w:lvl>
    <w:lvl w:ilvl="3">
      <w:start w:val="1"/>
      <w:numFmt w:val="decimal"/>
      <w:lvlText w:val="%1-%2.%3.%4."/>
      <w:lvlJc w:val="left"/>
      <w:pPr>
        <w:ind w:left="3105" w:hanging="720"/>
      </w:pPr>
      <w:rPr>
        <w:rFonts w:hint="default"/>
      </w:rPr>
    </w:lvl>
    <w:lvl w:ilvl="4">
      <w:start w:val="1"/>
      <w:numFmt w:val="decimal"/>
      <w:lvlText w:val="%1-%2.%3.%4.%5."/>
      <w:lvlJc w:val="left"/>
      <w:pPr>
        <w:ind w:left="4260" w:hanging="1080"/>
      </w:pPr>
      <w:rPr>
        <w:rFonts w:hint="default"/>
      </w:rPr>
    </w:lvl>
    <w:lvl w:ilvl="5">
      <w:start w:val="1"/>
      <w:numFmt w:val="decimal"/>
      <w:lvlText w:val="%1-%2.%3.%4.%5.%6."/>
      <w:lvlJc w:val="left"/>
      <w:pPr>
        <w:ind w:left="5055" w:hanging="108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7005" w:hanging="1440"/>
      </w:pPr>
      <w:rPr>
        <w:rFonts w:hint="default"/>
      </w:rPr>
    </w:lvl>
    <w:lvl w:ilvl="8">
      <w:start w:val="1"/>
      <w:numFmt w:val="decimal"/>
      <w:lvlText w:val="%1-%2.%3.%4.%5.%6.%7.%8.%9."/>
      <w:lvlJc w:val="left"/>
      <w:pPr>
        <w:ind w:left="8160" w:hanging="1800"/>
      </w:pPr>
      <w:rPr>
        <w:rFonts w:hint="default"/>
      </w:rPr>
    </w:lvl>
  </w:abstractNum>
  <w:abstractNum w:abstractNumId="32" w15:restartNumberingAfterBreak="0">
    <w:nsid w:val="7A0E35EC"/>
    <w:multiLevelType w:val="hybridMultilevel"/>
    <w:tmpl w:val="262231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0"/>
  </w:num>
  <w:num w:numId="12">
    <w:abstractNumId w:val="24"/>
  </w:num>
  <w:num w:numId="13">
    <w:abstractNumId w:val="17"/>
  </w:num>
  <w:num w:numId="14">
    <w:abstractNumId w:val="13"/>
  </w:num>
  <w:num w:numId="15">
    <w:abstractNumId w:val="25"/>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9"/>
  </w:num>
  <w:num w:numId="19">
    <w:abstractNumId w:val="14"/>
  </w:num>
  <w:num w:numId="20">
    <w:abstractNumId w:val="23"/>
  </w:num>
  <w:num w:numId="21">
    <w:abstractNumId w:val="28"/>
  </w:num>
  <w:num w:numId="22">
    <w:abstractNumId w:val="29"/>
  </w:num>
  <w:num w:numId="23">
    <w:abstractNumId w:val="20"/>
  </w:num>
  <w:num w:numId="24">
    <w:abstractNumId w:val="12"/>
  </w:num>
  <w:num w:numId="25">
    <w:abstractNumId w:val="26"/>
  </w:num>
  <w:num w:numId="26">
    <w:abstractNumId w:val="22"/>
  </w:num>
  <w:num w:numId="27">
    <w:abstractNumId w:val="16"/>
  </w:num>
  <w:num w:numId="28">
    <w:abstractNumId w:val="11"/>
  </w:num>
  <w:num w:numId="29">
    <w:abstractNumId w:val="21"/>
  </w:num>
  <w:num w:numId="30">
    <w:abstractNumId w:val="31"/>
  </w:num>
  <w:num w:numId="31">
    <w:abstractNumId w:val="27"/>
  </w:num>
  <w:num w:numId="32">
    <w:abstractNumId w:val="18"/>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903C6"/>
    <w:rsid w:val="00000324"/>
    <w:rsid w:val="00001606"/>
    <w:rsid w:val="00001619"/>
    <w:rsid w:val="0000187E"/>
    <w:rsid w:val="00002EE7"/>
    <w:rsid w:val="00004AFD"/>
    <w:rsid w:val="00005652"/>
    <w:rsid w:val="00005A82"/>
    <w:rsid w:val="000066A9"/>
    <w:rsid w:val="00006E35"/>
    <w:rsid w:val="0000751D"/>
    <w:rsid w:val="00007B70"/>
    <w:rsid w:val="000107AB"/>
    <w:rsid w:val="00010873"/>
    <w:rsid w:val="00011DBB"/>
    <w:rsid w:val="0001391D"/>
    <w:rsid w:val="000144CE"/>
    <w:rsid w:val="0001580D"/>
    <w:rsid w:val="00016233"/>
    <w:rsid w:val="000168C2"/>
    <w:rsid w:val="00016B6D"/>
    <w:rsid w:val="00017174"/>
    <w:rsid w:val="0001728E"/>
    <w:rsid w:val="0002157C"/>
    <w:rsid w:val="000218B2"/>
    <w:rsid w:val="00022EB6"/>
    <w:rsid w:val="000238F0"/>
    <w:rsid w:val="000240F0"/>
    <w:rsid w:val="0002512A"/>
    <w:rsid w:val="00025705"/>
    <w:rsid w:val="00026D8E"/>
    <w:rsid w:val="00027C30"/>
    <w:rsid w:val="00027DDE"/>
    <w:rsid w:val="00027ED5"/>
    <w:rsid w:val="0003065E"/>
    <w:rsid w:val="00030943"/>
    <w:rsid w:val="000314F1"/>
    <w:rsid w:val="00032DAC"/>
    <w:rsid w:val="00033B59"/>
    <w:rsid w:val="000343A8"/>
    <w:rsid w:val="000349D3"/>
    <w:rsid w:val="00034A54"/>
    <w:rsid w:val="00034ADF"/>
    <w:rsid w:val="00036A0F"/>
    <w:rsid w:val="00041188"/>
    <w:rsid w:val="00041AB6"/>
    <w:rsid w:val="00041D45"/>
    <w:rsid w:val="0004205C"/>
    <w:rsid w:val="00043536"/>
    <w:rsid w:val="00044951"/>
    <w:rsid w:val="00045CF6"/>
    <w:rsid w:val="00046727"/>
    <w:rsid w:val="000470F5"/>
    <w:rsid w:val="000526AC"/>
    <w:rsid w:val="0005432E"/>
    <w:rsid w:val="0005557E"/>
    <w:rsid w:val="00056D75"/>
    <w:rsid w:val="0005782F"/>
    <w:rsid w:val="00061285"/>
    <w:rsid w:val="000618DE"/>
    <w:rsid w:val="00061A94"/>
    <w:rsid w:val="0006249A"/>
    <w:rsid w:val="00064920"/>
    <w:rsid w:val="00065EEE"/>
    <w:rsid w:val="000667A9"/>
    <w:rsid w:val="00067A31"/>
    <w:rsid w:val="000705E8"/>
    <w:rsid w:val="000708F4"/>
    <w:rsid w:val="0007186A"/>
    <w:rsid w:val="000729DC"/>
    <w:rsid w:val="00073966"/>
    <w:rsid w:val="00075829"/>
    <w:rsid w:val="0007616D"/>
    <w:rsid w:val="0007629D"/>
    <w:rsid w:val="0008216F"/>
    <w:rsid w:val="00083425"/>
    <w:rsid w:val="0008597B"/>
    <w:rsid w:val="0008618B"/>
    <w:rsid w:val="0008651B"/>
    <w:rsid w:val="00086AF1"/>
    <w:rsid w:val="000874FD"/>
    <w:rsid w:val="000901C9"/>
    <w:rsid w:val="00090D56"/>
    <w:rsid w:val="000919DB"/>
    <w:rsid w:val="000919EA"/>
    <w:rsid w:val="00091C1E"/>
    <w:rsid w:val="00094014"/>
    <w:rsid w:val="0009564F"/>
    <w:rsid w:val="00095741"/>
    <w:rsid w:val="000958AB"/>
    <w:rsid w:val="00095BC0"/>
    <w:rsid w:val="00096800"/>
    <w:rsid w:val="00096C66"/>
    <w:rsid w:val="000A00CC"/>
    <w:rsid w:val="000A0549"/>
    <w:rsid w:val="000A0EB6"/>
    <w:rsid w:val="000A171E"/>
    <w:rsid w:val="000A1874"/>
    <w:rsid w:val="000A1D9F"/>
    <w:rsid w:val="000A2BA9"/>
    <w:rsid w:val="000A417F"/>
    <w:rsid w:val="000A429F"/>
    <w:rsid w:val="000A476E"/>
    <w:rsid w:val="000A6A79"/>
    <w:rsid w:val="000A771D"/>
    <w:rsid w:val="000A7886"/>
    <w:rsid w:val="000A7DFD"/>
    <w:rsid w:val="000B0016"/>
    <w:rsid w:val="000B0078"/>
    <w:rsid w:val="000B086D"/>
    <w:rsid w:val="000B0DF7"/>
    <w:rsid w:val="000B0F14"/>
    <w:rsid w:val="000B1197"/>
    <w:rsid w:val="000B1EC5"/>
    <w:rsid w:val="000B296E"/>
    <w:rsid w:val="000B3DB2"/>
    <w:rsid w:val="000B4D5A"/>
    <w:rsid w:val="000B6E0F"/>
    <w:rsid w:val="000C01A0"/>
    <w:rsid w:val="000C0814"/>
    <w:rsid w:val="000C0899"/>
    <w:rsid w:val="000C1288"/>
    <w:rsid w:val="000C1CAA"/>
    <w:rsid w:val="000C293B"/>
    <w:rsid w:val="000C37BF"/>
    <w:rsid w:val="000C3A03"/>
    <w:rsid w:val="000C3B34"/>
    <w:rsid w:val="000C3F01"/>
    <w:rsid w:val="000C4587"/>
    <w:rsid w:val="000C53A4"/>
    <w:rsid w:val="000C62C8"/>
    <w:rsid w:val="000C66BC"/>
    <w:rsid w:val="000C67A6"/>
    <w:rsid w:val="000C74EA"/>
    <w:rsid w:val="000C77C5"/>
    <w:rsid w:val="000D1290"/>
    <w:rsid w:val="000D13A4"/>
    <w:rsid w:val="000D1CC1"/>
    <w:rsid w:val="000D20EF"/>
    <w:rsid w:val="000D4094"/>
    <w:rsid w:val="000D4A9E"/>
    <w:rsid w:val="000D4D39"/>
    <w:rsid w:val="000D507C"/>
    <w:rsid w:val="000D5489"/>
    <w:rsid w:val="000D57B9"/>
    <w:rsid w:val="000D7E02"/>
    <w:rsid w:val="000D7E51"/>
    <w:rsid w:val="000E0E84"/>
    <w:rsid w:val="000E14F1"/>
    <w:rsid w:val="000E1755"/>
    <w:rsid w:val="000E21F6"/>
    <w:rsid w:val="000E277C"/>
    <w:rsid w:val="000E2C98"/>
    <w:rsid w:val="000E3484"/>
    <w:rsid w:val="000E39AF"/>
    <w:rsid w:val="000E4161"/>
    <w:rsid w:val="000E41BD"/>
    <w:rsid w:val="000E5193"/>
    <w:rsid w:val="000E5411"/>
    <w:rsid w:val="000F1E58"/>
    <w:rsid w:val="000F3730"/>
    <w:rsid w:val="000F461A"/>
    <w:rsid w:val="000F4AEB"/>
    <w:rsid w:val="000F5231"/>
    <w:rsid w:val="000F53CD"/>
    <w:rsid w:val="000F634E"/>
    <w:rsid w:val="000F6499"/>
    <w:rsid w:val="000F69ED"/>
    <w:rsid w:val="000F7AD2"/>
    <w:rsid w:val="000F7E66"/>
    <w:rsid w:val="00100F3D"/>
    <w:rsid w:val="00101DD7"/>
    <w:rsid w:val="00101F58"/>
    <w:rsid w:val="00101FB2"/>
    <w:rsid w:val="00102FAC"/>
    <w:rsid w:val="00103FAF"/>
    <w:rsid w:val="00104368"/>
    <w:rsid w:val="00104988"/>
    <w:rsid w:val="00104ED6"/>
    <w:rsid w:val="00105BAD"/>
    <w:rsid w:val="00105C76"/>
    <w:rsid w:val="00105F57"/>
    <w:rsid w:val="0010644F"/>
    <w:rsid w:val="001069C0"/>
    <w:rsid w:val="001078B0"/>
    <w:rsid w:val="00107AA8"/>
    <w:rsid w:val="00110273"/>
    <w:rsid w:val="001106B6"/>
    <w:rsid w:val="00110CF1"/>
    <w:rsid w:val="001133B4"/>
    <w:rsid w:val="00113442"/>
    <w:rsid w:val="001144FB"/>
    <w:rsid w:val="0011560A"/>
    <w:rsid w:val="001158EB"/>
    <w:rsid w:val="00115ECB"/>
    <w:rsid w:val="0011625E"/>
    <w:rsid w:val="001163AB"/>
    <w:rsid w:val="0011786F"/>
    <w:rsid w:val="001178D6"/>
    <w:rsid w:val="001203EB"/>
    <w:rsid w:val="001221D1"/>
    <w:rsid w:val="00123C14"/>
    <w:rsid w:val="00124715"/>
    <w:rsid w:val="00125258"/>
    <w:rsid w:val="001256CA"/>
    <w:rsid w:val="00126336"/>
    <w:rsid w:val="00126499"/>
    <w:rsid w:val="00126E9A"/>
    <w:rsid w:val="001274D1"/>
    <w:rsid w:val="00130847"/>
    <w:rsid w:val="00130F32"/>
    <w:rsid w:val="0013104F"/>
    <w:rsid w:val="00132177"/>
    <w:rsid w:val="00133E2A"/>
    <w:rsid w:val="001341EF"/>
    <w:rsid w:val="00134751"/>
    <w:rsid w:val="00135B90"/>
    <w:rsid w:val="001362FD"/>
    <w:rsid w:val="0014083A"/>
    <w:rsid w:val="00140D0C"/>
    <w:rsid w:val="00141374"/>
    <w:rsid w:val="00142DAA"/>
    <w:rsid w:val="0014433E"/>
    <w:rsid w:val="0014502B"/>
    <w:rsid w:val="001450E3"/>
    <w:rsid w:val="00146A8F"/>
    <w:rsid w:val="00146BB7"/>
    <w:rsid w:val="0015042B"/>
    <w:rsid w:val="0015052D"/>
    <w:rsid w:val="00150B1F"/>
    <w:rsid w:val="0015223B"/>
    <w:rsid w:val="0015298C"/>
    <w:rsid w:val="00152C02"/>
    <w:rsid w:val="00152DE4"/>
    <w:rsid w:val="00154931"/>
    <w:rsid w:val="001553AC"/>
    <w:rsid w:val="00155644"/>
    <w:rsid w:val="00156693"/>
    <w:rsid w:val="0015716D"/>
    <w:rsid w:val="00160055"/>
    <w:rsid w:val="001605E1"/>
    <w:rsid w:val="00162F2A"/>
    <w:rsid w:val="00163878"/>
    <w:rsid w:val="001641A3"/>
    <w:rsid w:val="001643B0"/>
    <w:rsid w:val="0016451A"/>
    <w:rsid w:val="001672E1"/>
    <w:rsid w:val="00170E52"/>
    <w:rsid w:val="00171CB7"/>
    <w:rsid w:val="00172273"/>
    <w:rsid w:val="00172365"/>
    <w:rsid w:val="001723C6"/>
    <w:rsid w:val="001727DF"/>
    <w:rsid w:val="00173429"/>
    <w:rsid w:val="00173EB7"/>
    <w:rsid w:val="00174392"/>
    <w:rsid w:val="00176C95"/>
    <w:rsid w:val="00176D89"/>
    <w:rsid w:val="001779D3"/>
    <w:rsid w:val="00177D9B"/>
    <w:rsid w:val="001804D7"/>
    <w:rsid w:val="00181842"/>
    <w:rsid w:val="001820D7"/>
    <w:rsid w:val="00182BBD"/>
    <w:rsid w:val="001854EE"/>
    <w:rsid w:val="00186A1F"/>
    <w:rsid w:val="00186DF3"/>
    <w:rsid w:val="00186EE4"/>
    <w:rsid w:val="00187EAF"/>
    <w:rsid w:val="0019088B"/>
    <w:rsid w:val="00190B5D"/>
    <w:rsid w:val="00191C5F"/>
    <w:rsid w:val="00191DC3"/>
    <w:rsid w:val="00192B98"/>
    <w:rsid w:val="00192FDC"/>
    <w:rsid w:val="00194399"/>
    <w:rsid w:val="001945A0"/>
    <w:rsid w:val="001949C7"/>
    <w:rsid w:val="00194BFA"/>
    <w:rsid w:val="00195189"/>
    <w:rsid w:val="00195BC5"/>
    <w:rsid w:val="001960DA"/>
    <w:rsid w:val="00196142"/>
    <w:rsid w:val="001967FB"/>
    <w:rsid w:val="0019689D"/>
    <w:rsid w:val="00196AA5"/>
    <w:rsid w:val="001A080E"/>
    <w:rsid w:val="001A0AE5"/>
    <w:rsid w:val="001A16A8"/>
    <w:rsid w:val="001A1A4F"/>
    <w:rsid w:val="001A2A4C"/>
    <w:rsid w:val="001A2EAA"/>
    <w:rsid w:val="001A2FDE"/>
    <w:rsid w:val="001A37DD"/>
    <w:rsid w:val="001A3BF5"/>
    <w:rsid w:val="001A469E"/>
    <w:rsid w:val="001A4C62"/>
    <w:rsid w:val="001A539E"/>
    <w:rsid w:val="001A53BC"/>
    <w:rsid w:val="001A5672"/>
    <w:rsid w:val="001A7834"/>
    <w:rsid w:val="001B0940"/>
    <w:rsid w:val="001B0FB1"/>
    <w:rsid w:val="001B206C"/>
    <w:rsid w:val="001B3753"/>
    <w:rsid w:val="001B3CBB"/>
    <w:rsid w:val="001B4966"/>
    <w:rsid w:val="001B51BC"/>
    <w:rsid w:val="001B55C2"/>
    <w:rsid w:val="001B6BE9"/>
    <w:rsid w:val="001B72D1"/>
    <w:rsid w:val="001B7D89"/>
    <w:rsid w:val="001B7E12"/>
    <w:rsid w:val="001C052F"/>
    <w:rsid w:val="001C0678"/>
    <w:rsid w:val="001C1839"/>
    <w:rsid w:val="001C3CB4"/>
    <w:rsid w:val="001C3ECB"/>
    <w:rsid w:val="001C41B8"/>
    <w:rsid w:val="001C4450"/>
    <w:rsid w:val="001C6294"/>
    <w:rsid w:val="001D1861"/>
    <w:rsid w:val="001D3BDB"/>
    <w:rsid w:val="001D4AED"/>
    <w:rsid w:val="001D5854"/>
    <w:rsid w:val="001D59CA"/>
    <w:rsid w:val="001D6105"/>
    <w:rsid w:val="001D7B1E"/>
    <w:rsid w:val="001E0892"/>
    <w:rsid w:val="001E0E9A"/>
    <w:rsid w:val="001E1046"/>
    <w:rsid w:val="001E2037"/>
    <w:rsid w:val="001E2BD2"/>
    <w:rsid w:val="001E2E16"/>
    <w:rsid w:val="001E341F"/>
    <w:rsid w:val="001E4459"/>
    <w:rsid w:val="001E5E67"/>
    <w:rsid w:val="001E6609"/>
    <w:rsid w:val="001E6C84"/>
    <w:rsid w:val="001E79E2"/>
    <w:rsid w:val="001F2199"/>
    <w:rsid w:val="001F369B"/>
    <w:rsid w:val="001F497D"/>
    <w:rsid w:val="001F51E5"/>
    <w:rsid w:val="001F62B5"/>
    <w:rsid w:val="001F6933"/>
    <w:rsid w:val="001F6FE3"/>
    <w:rsid w:val="001F7858"/>
    <w:rsid w:val="002003DB"/>
    <w:rsid w:val="002009DE"/>
    <w:rsid w:val="00200F73"/>
    <w:rsid w:val="00200FC9"/>
    <w:rsid w:val="00202888"/>
    <w:rsid w:val="00202E4E"/>
    <w:rsid w:val="002038C9"/>
    <w:rsid w:val="00203FB0"/>
    <w:rsid w:val="0020559A"/>
    <w:rsid w:val="00212523"/>
    <w:rsid w:val="00213FFA"/>
    <w:rsid w:val="00214216"/>
    <w:rsid w:val="0021582C"/>
    <w:rsid w:val="002205FA"/>
    <w:rsid w:val="00220707"/>
    <w:rsid w:val="00221A0A"/>
    <w:rsid w:val="002221B6"/>
    <w:rsid w:val="00223372"/>
    <w:rsid w:val="00223A67"/>
    <w:rsid w:val="0022547F"/>
    <w:rsid w:val="00225BF7"/>
    <w:rsid w:val="00226389"/>
    <w:rsid w:val="00227C52"/>
    <w:rsid w:val="00227E63"/>
    <w:rsid w:val="00231F3B"/>
    <w:rsid w:val="00232BBF"/>
    <w:rsid w:val="0023457E"/>
    <w:rsid w:val="002349BC"/>
    <w:rsid w:val="00235756"/>
    <w:rsid w:val="00235EC5"/>
    <w:rsid w:val="002363F4"/>
    <w:rsid w:val="00242C88"/>
    <w:rsid w:val="00244C69"/>
    <w:rsid w:val="002453B9"/>
    <w:rsid w:val="002467E3"/>
    <w:rsid w:val="00246CBA"/>
    <w:rsid w:val="002508EF"/>
    <w:rsid w:val="00250AD7"/>
    <w:rsid w:val="0025136D"/>
    <w:rsid w:val="00251727"/>
    <w:rsid w:val="00251753"/>
    <w:rsid w:val="0025333B"/>
    <w:rsid w:val="002534A3"/>
    <w:rsid w:val="00254837"/>
    <w:rsid w:val="00254C95"/>
    <w:rsid w:val="002557AB"/>
    <w:rsid w:val="002558D4"/>
    <w:rsid w:val="0025620F"/>
    <w:rsid w:val="002565C8"/>
    <w:rsid w:val="00256DD6"/>
    <w:rsid w:val="00257E67"/>
    <w:rsid w:val="002602D3"/>
    <w:rsid w:val="00260C8B"/>
    <w:rsid w:val="002620AC"/>
    <w:rsid w:val="00262476"/>
    <w:rsid w:val="00262A78"/>
    <w:rsid w:val="00262A81"/>
    <w:rsid w:val="00262D7B"/>
    <w:rsid w:val="0026310C"/>
    <w:rsid w:val="0026453A"/>
    <w:rsid w:val="00264E1B"/>
    <w:rsid w:val="00265243"/>
    <w:rsid w:val="0026599B"/>
    <w:rsid w:val="00265DC8"/>
    <w:rsid w:val="00266181"/>
    <w:rsid w:val="0026798C"/>
    <w:rsid w:val="002728CB"/>
    <w:rsid w:val="002742F3"/>
    <w:rsid w:val="002743ED"/>
    <w:rsid w:val="00274682"/>
    <w:rsid w:val="00274FB7"/>
    <w:rsid w:val="0027578C"/>
    <w:rsid w:val="00275A7C"/>
    <w:rsid w:val="002761ED"/>
    <w:rsid w:val="00276437"/>
    <w:rsid w:val="00276518"/>
    <w:rsid w:val="002810C3"/>
    <w:rsid w:val="0028117F"/>
    <w:rsid w:val="00281317"/>
    <w:rsid w:val="00281929"/>
    <w:rsid w:val="00281B3A"/>
    <w:rsid w:val="00282105"/>
    <w:rsid w:val="00282F8C"/>
    <w:rsid w:val="002830F4"/>
    <w:rsid w:val="0028329E"/>
    <w:rsid w:val="00283EB1"/>
    <w:rsid w:val="00284215"/>
    <w:rsid w:val="002842AB"/>
    <w:rsid w:val="002845BF"/>
    <w:rsid w:val="00284FA0"/>
    <w:rsid w:val="00285A9C"/>
    <w:rsid w:val="00285FEA"/>
    <w:rsid w:val="0028649E"/>
    <w:rsid w:val="00286521"/>
    <w:rsid w:val="00286540"/>
    <w:rsid w:val="00286EF2"/>
    <w:rsid w:val="002872A5"/>
    <w:rsid w:val="002873D4"/>
    <w:rsid w:val="00287D4B"/>
    <w:rsid w:val="00287D58"/>
    <w:rsid w:val="00290C08"/>
    <w:rsid w:val="00291334"/>
    <w:rsid w:val="0029225D"/>
    <w:rsid w:val="002936EC"/>
    <w:rsid w:val="00295271"/>
    <w:rsid w:val="0029592B"/>
    <w:rsid w:val="0029620B"/>
    <w:rsid w:val="002970BB"/>
    <w:rsid w:val="0029743F"/>
    <w:rsid w:val="00297518"/>
    <w:rsid w:val="002A0498"/>
    <w:rsid w:val="002A0BA6"/>
    <w:rsid w:val="002A0C30"/>
    <w:rsid w:val="002A0CC4"/>
    <w:rsid w:val="002A18C6"/>
    <w:rsid w:val="002A1BE0"/>
    <w:rsid w:val="002A22CE"/>
    <w:rsid w:val="002A2DA8"/>
    <w:rsid w:val="002A3B7C"/>
    <w:rsid w:val="002A407C"/>
    <w:rsid w:val="002A5055"/>
    <w:rsid w:val="002A516B"/>
    <w:rsid w:val="002A63D3"/>
    <w:rsid w:val="002A6AA1"/>
    <w:rsid w:val="002A759C"/>
    <w:rsid w:val="002A7B7B"/>
    <w:rsid w:val="002B00FE"/>
    <w:rsid w:val="002B107A"/>
    <w:rsid w:val="002B20C8"/>
    <w:rsid w:val="002B3BA5"/>
    <w:rsid w:val="002B578E"/>
    <w:rsid w:val="002B5AEA"/>
    <w:rsid w:val="002B628F"/>
    <w:rsid w:val="002B62B0"/>
    <w:rsid w:val="002B682F"/>
    <w:rsid w:val="002C0BD8"/>
    <w:rsid w:val="002C1049"/>
    <w:rsid w:val="002C12E4"/>
    <w:rsid w:val="002C15C2"/>
    <w:rsid w:val="002C1D4A"/>
    <w:rsid w:val="002C2BA3"/>
    <w:rsid w:val="002C37A7"/>
    <w:rsid w:val="002C3A5B"/>
    <w:rsid w:val="002C3AA8"/>
    <w:rsid w:val="002C3DC3"/>
    <w:rsid w:val="002C49A0"/>
    <w:rsid w:val="002C4CAA"/>
    <w:rsid w:val="002C7AE6"/>
    <w:rsid w:val="002D0A01"/>
    <w:rsid w:val="002D3FA6"/>
    <w:rsid w:val="002D4002"/>
    <w:rsid w:val="002D42C1"/>
    <w:rsid w:val="002D44E0"/>
    <w:rsid w:val="002D499F"/>
    <w:rsid w:val="002D56C3"/>
    <w:rsid w:val="002D5DFB"/>
    <w:rsid w:val="002E1A42"/>
    <w:rsid w:val="002E2588"/>
    <w:rsid w:val="002E3C52"/>
    <w:rsid w:val="002E7419"/>
    <w:rsid w:val="002E78C6"/>
    <w:rsid w:val="002E7B24"/>
    <w:rsid w:val="002F0653"/>
    <w:rsid w:val="002F1641"/>
    <w:rsid w:val="002F1689"/>
    <w:rsid w:val="002F2324"/>
    <w:rsid w:val="002F2835"/>
    <w:rsid w:val="002F379C"/>
    <w:rsid w:val="002F76FE"/>
    <w:rsid w:val="002F7AD9"/>
    <w:rsid w:val="002F7CB3"/>
    <w:rsid w:val="002F7F1E"/>
    <w:rsid w:val="00300511"/>
    <w:rsid w:val="003008BE"/>
    <w:rsid w:val="00300A06"/>
    <w:rsid w:val="003012A9"/>
    <w:rsid w:val="00302759"/>
    <w:rsid w:val="0030277D"/>
    <w:rsid w:val="0030305A"/>
    <w:rsid w:val="003039DA"/>
    <w:rsid w:val="00303B09"/>
    <w:rsid w:val="00304169"/>
    <w:rsid w:val="00306A8F"/>
    <w:rsid w:val="00306EB8"/>
    <w:rsid w:val="00310620"/>
    <w:rsid w:val="0031120C"/>
    <w:rsid w:val="003118BB"/>
    <w:rsid w:val="00312BCB"/>
    <w:rsid w:val="0031302F"/>
    <w:rsid w:val="00314C03"/>
    <w:rsid w:val="0032014B"/>
    <w:rsid w:val="003208CF"/>
    <w:rsid w:val="00320B40"/>
    <w:rsid w:val="0032421E"/>
    <w:rsid w:val="003243BB"/>
    <w:rsid w:val="00324C44"/>
    <w:rsid w:val="00324E36"/>
    <w:rsid w:val="003252A2"/>
    <w:rsid w:val="00325459"/>
    <w:rsid w:val="003262EA"/>
    <w:rsid w:val="00330094"/>
    <w:rsid w:val="003310C0"/>
    <w:rsid w:val="0033149B"/>
    <w:rsid w:val="00333768"/>
    <w:rsid w:val="00333B1A"/>
    <w:rsid w:val="00333EBD"/>
    <w:rsid w:val="00335041"/>
    <w:rsid w:val="00336BD2"/>
    <w:rsid w:val="0033731A"/>
    <w:rsid w:val="00337EDD"/>
    <w:rsid w:val="00337F05"/>
    <w:rsid w:val="00340E25"/>
    <w:rsid w:val="00341386"/>
    <w:rsid w:val="00341B44"/>
    <w:rsid w:val="003424CF"/>
    <w:rsid w:val="00342D73"/>
    <w:rsid w:val="00342FC9"/>
    <w:rsid w:val="00343064"/>
    <w:rsid w:val="00343578"/>
    <w:rsid w:val="00344239"/>
    <w:rsid w:val="003448AC"/>
    <w:rsid w:val="00344AAC"/>
    <w:rsid w:val="00345C76"/>
    <w:rsid w:val="00346513"/>
    <w:rsid w:val="0034659D"/>
    <w:rsid w:val="00346E72"/>
    <w:rsid w:val="0034751A"/>
    <w:rsid w:val="003478F3"/>
    <w:rsid w:val="00350684"/>
    <w:rsid w:val="00350741"/>
    <w:rsid w:val="003510C5"/>
    <w:rsid w:val="00351638"/>
    <w:rsid w:val="003526A9"/>
    <w:rsid w:val="00352CE8"/>
    <w:rsid w:val="0035330E"/>
    <w:rsid w:val="00354568"/>
    <w:rsid w:val="0035543C"/>
    <w:rsid w:val="003555A7"/>
    <w:rsid w:val="00355BF8"/>
    <w:rsid w:val="003570DB"/>
    <w:rsid w:val="0035750B"/>
    <w:rsid w:val="00357744"/>
    <w:rsid w:val="00357778"/>
    <w:rsid w:val="0036026D"/>
    <w:rsid w:val="00360F56"/>
    <w:rsid w:val="00362B5C"/>
    <w:rsid w:val="00362C69"/>
    <w:rsid w:val="00363069"/>
    <w:rsid w:val="00363474"/>
    <w:rsid w:val="00363AF8"/>
    <w:rsid w:val="0036433B"/>
    <w:rsid w:val="003655A5"/>
    <w:rsid w:val="00366067"/>
    <w:rsid w:val="00366460"/>
    <w:rsid w:val="00366E02"/>
    <w:rsid w:val="003672CB"/>
    <w:rsid w:val="00370AF3"/>
    <w:rsid w:val="00370ECB"/>
    <w:rsid w:val="00371155"/>
    <w:rsid w:val="00373CD3"/>
    <w:rsid w:val="00373D81"/>
    <w:rsid w:val="003746CA"/>
    <w:rsid w:val="00374856"/>
    <w:rsid w:val="0037499F"/>
    <w:rsid w:val="003751C2"/>
    <w:rsid w:val="00375B58"/>
    <w:rsid w:val="0037620A"/>
    <w:rsid w:val="00380559"/>
    <w:rsid w:val="003807E1"/>
    <w:rsid w:val="003815EE"/>
    <w:rsid w:val="0038182E"/>
    <w:rsid w:val="00382C15"/>
    <w:rsid w:val="003834DB"/>
    <w:rsid w:val="00383DC0"/>
    <w:rsid w:val="003843B7"/>
    <w:rsid w:val="003851F2"/>
    <w:rsid w:val="00385374"/>
    <w:rsid w:val="00385771"/>
    <w:rsid w:val="0038657F"/>
    <w:rsid w:val="00387EDB"/>
    <w:rsid w:val="0039042A"/>
    <w:rsid w:val="00390C1F"/>
    <w:rsid w:val="00390DD4"/>
    <w:rsid w:val="00392544"/>
    <w:rsid w:val="0039375E"/>
    <w:rsid w:val="00393B6D"/>
    <w:rsid w:val="00395420"/>
    <w:rsid w:val="00396B98"/>
    <w:rsid w:val="00397A88"/>
    <w:rsid w:val="003A34C6"/>
    <w:rsid w:val="003A36BD"/>
    <w:rsid w:val="003A3829"/>
    <w:rsid w:val="003A430D"/>
    <w:rsid w:val="003A58C9"/>
    <w:rsid w:val="003A5DED"/>
    <w:rsid w:val="003A6149"/>
    <w:rsid w:val="003A6936"/>
    <w:rsid w:val="003A6970"/>
    <w:rsid w:val="003A6F4C"/>
    <w:rsid w:val="003A6FB3"/>
    <w:rsid w:val="003A715C"/>
    <w:rsid w:val="003B0F9C"/>
    <w:rsid w:val="003B3784"/>
    <w:rsid w:val="003B5476"/>
    <w:rsid w:val="003B5F5A"/>
    <w:rsid w:val="003B6D8F"/>
    <w:rsid w:val="003C04ED"/>
    <w:rsid w:val="003C13E8"/>
    <w:rsid w:val="003C145B"/>
    <w:rsid w:val="003C1542"/>
    <w:rsid w:val="003C273D"/>
    <w:rsid w:val="003C2E75"/>
    <w:rsid w:val="003C4096"/>
    <w:rsid w:val="003C40D0"/>
    <w:rsid w:val="003C46C1"/>
    <w:rsid w:val="003C5A35"/>
    <w:rsid w:val="003C753C"/>
    <w:rsid w:val="003C7686"/>
    <w:rsid w:val="003C7C98"/>
    <w:rsid w:val="003D0C66"/>
    <w:rsid w:val="003D0DB4"/>
    <w:rsid w:val="003D1AD4"/>
    <w:rsid w:val="003D1E11"/>
    <w:rsid w:val="003D2329"/>
    <w:rsid w:val="003D33BA"/>
    <w:rsid w:val="003D50CC"/>
    <w:rsid w:val="003D51FF"/>
    <w:rsid w:val="003D53D9"/>
    <w:rsid w:val="003D5D4A"/>
    <w:rsid w:val="003D5D62"/>
    <w:rsid w:val="003D5F45"/>
    <w:rsid w:val="003D69C6"/>
    <w:rsid w:val="003D706B"/>
    <w:rsid w:val="003E4872"/>
    <w:rsid w:val="003E51D5"/>
    <w:rsid w:val="003E6A9D"/>
    <w:rsid w:val="003E6E20"/>
    <w:rsid w:val="003E6EAD"/>
    <w:rsid w:val="003E7661"/>
    <w:rsid w:val="003E7746"/>
    <w:rsid w:val="003F00BC"/>
    <w:rsid w:val="003F11CD"/>
    <w:rsid w:val="003F27B6"/>
    <w:rsid w:val="003F2CAE"/>
    <w:rsid w:val="003F3CBE"/>
    <w:rsid w:val="003F41AE"/>
    <w:rsid w:val="003F47CA"/>
    <w:rsid w:val="003F50CD"/>
    <w:rsid w:val="003F5E05"/>
    <w:rsid w:val="003F6B82"/>
    <w:rsid w:val="003F6F01"/>
    <w:rsid w:val="003F71C7"/>
    <w:rsid w:val="0040035F"/>
    <w:rsid w:val="00400A5A"/>
    <w:rsid w:val="004018DC"/>
    <w:rsid w:val="004025AC"/>
    <w:rsid w:val="004029B5"/>
    <w:rsid w:val="004029F1"/>
    <w:rsid w:val="00402DEA"/>
    <w:rsid w:val="004035F0"/>
    <w:rsid w:val="00404012"/>
    <w:rsid w:val="0040406B"/>
    <w:rsid w:val="00404400"/>
    <w:rsid w:val="004047BD"/>
    <w:rsid w:val="00404E0B"/>
    <w:rsid w:val="00404F88"/>
    <w:rsid w:val="00405010"/>
    <w:rsid w:val="00406327"/>
    <w:rsid w:val="00410D1D"/>
    <w:rsid w:val="00412FDD"/>
    <w:rsid w:val="00413648"/>
    <w:rsid w:val="00413A34"/>
    <w:rsid w:val="00413C66"/>
    <w:rsid w:val="00413F13"/>
    <w:rsid w:val="00413F39"/>
    <w:rsid w:val="004142A9"/>
    <w:rsid w:val="00414AB8"/>
    <w:rsid w:val="00415E22"/>
    <w:rsid w:val="00416331"/>
    <w:rsid w:val="004178D1"/>
    <w:rsid w:val="00417D1A"/>
    <w:rsid w:val="0042011C"/>
    <w:rsid w:val="00420153"/>
    <w:rsid w:val="00420EA6"/>
    <w:rsid w:val="004210DD"/>
    <w:rsid w:val="00423111"/>
    <w:rsid w:val="00423380"/>
    <w:rsid w:val="00423800"/>
    <w:rsid w:val="00424232"/>
    <w:rsid w:val="00425D32"/>
    <w:rsid w:val="00425FCB"/>
    <w:rsid w:val="00426435"/>
    <w:rsid w:val="00427754"/>
    <w:rsid w:val="00430093"/>
    <w:rsid w:val="0043035E"/>
    <w:rsid w:val="004322D7"/>
    <w:rsid w:val="004329CF"/>
    <w:rsid w:val="004335B2"/>
    <w:rsid w:val="00433658"/>
    <w:rsid w:val="004341B4"/>
    <w:rsid w:val="00434E00"/>
    <w:rsid w:val="00436961"/>
    <w:rsid w:val="004371BC"/>
    <w:rsid w:val="00440853"/>
    <w:rsid w:val="00442D29"/>
    <w:rsid w:val="00443B66"/>
    <w:rsid w:val="00443FDE"/>
    <w:rsid w:val="00445207"/>
    <w:rsid w:val="0044530C"/>
    <w:rsid w:val="00445B07"/>
    <w:rsid w:val="00445F50"/>
    <w:rsid w:val="00446D74"/>
    <w:rsid w:val="00446E0A"/>
    <w:rsid w:val="0044723B"/>
    <w:rsid w:val="004505D2"/>
    <w:rsid w:val="00452AE0"/>
    <w:rsid w:val="004533B6"/>
    <w:rsid w:val="00453D72"/>
    <w:rsid w:val="00453E37"/>
    <w:rsid w:val="0045432D"/>
    <w:rsid w:val="0045447F"/>
    <w:rsid w:val="004549F4"/>
    <w:rsid w:val="00454FF7"/>
    <w:rsid w:val="00455DC5"/>
    <w:rsid w:val="004578C1"/>
    <w:rsid w:val="00457E1D"/>
    <w:rsid w:val="0046100E"/>
    <w:rsid w:val="00461215"/>
    <w:rsid w:val="00461ED5"/>
    <w:rsid w:val="00461F1F"/>
    <w:rsid w:val="004634E3"/>
    <w:rsid w:val="004641BD"/>
    <w:rsid w:val="00464386"/>
    <w:rsid w:val="0046620A"/>
    <w:rsid w:val="00466781"/>
    <w:rsid w:val="00466979"/>
    <w:rsid w:val="00466D70"/>
    <w:rsid w:val="004704C1"/>
    <w:rsid w:val="00471580"/>
    <w:rsid w:val="00472055"/>
    <w:rsid w:val="0047215E"/>
    <w:rsid w:val="004724C9"/>
    <w:rsid w:val="004725AD"/>
    <w:rsid w:val="0047324A"/>
    <w:rsid w:val="00473318"/>
    <w:rsid w:val="00474E1A"/>
    <w:rsid w:val="00474F81"/>
    <w:rsid w:val="004753BD"/>
    <w:rsid w:val="00475A93"/>
    <w:rsid w:val="004763A9"/>
    <w:rsid w:val="00476F21"/>
    <w:rsid w:val="00480AD7"/>
    <w:rsid w:val="0048114A"/>
    <w:rsid w:val="00481DC5"/>
    <w:rsid w:val="00482557"/>
    <w:rsid w:val="00484EC4"/>
    <w:rsid w:val="00485D64"/>
    <w:rsid w:val="00487D9F"/>
    <w:rsid w:val="004914CD"/>
    <w:rsid w:val="00493713"/>
    <w:rsid w:val="00493FB7"/>
    <w:rsid w:val="004940C3"/>
    <w:rsid w:val="004948E0"/>
    <w:rsid w:val="00495B8F"/>
    <w:rsid w:val="00496071"/>
    <w:rsid w:val="004961FD"/>
    <w:rsid w:val="0049776C"/>
    <w:rsid w:val="004A068F"/>
    <w:rsid w:val="004A09CC"/>
    <w:rsid w:val="004A0B07"/>
    <w:rsid w:val="004A261D"/>
    <w:rsid w:val="004A282F"/>
    <w:rsid w:val="004A41F4"/>
    <w:rsid w:val="004A627E"/>
    <w:rsid w:val="004A630D"/>
    <w:rsid w:val="004A6AAE"/>
    <w:rsid w:val="004A7163"/>
    <w:rsid w:val="004A7C2C"/>
    <w:rsid w:val="004B08A6"/>
    <w:rsid w:val="004B1315"/>
    <w:rsid w:val="004B2BEA"/>
    <w:rsid w:val="004B3B0F"/>
    <w:rsid w:val="004B3C81"/>
    <w:rsid w:val="004B3EFD"/>
    <w:rsid w:val="004B5EEB"/>
    <w:rsid w:val="004B68E4"/>
    <w:rsid w:val="004B6BC3"/>
    <w:rsid w:val="004B6F0C"/>
    <w:rsid w:val="004B6FD9"/>
    <w:rsid w:val="004B7FFB"/>
    <w:rsid w:val="004C05B7"/>
    <w:rsid w:val="004C0AC8"/>
    <w:rsid w:val="004C0D8F"/>
    <w:rsid w:val="004C2C14"/>
    <w:rsid w:val="004C39E3"/>
    <w:rsid w:val="004C40D5"/>
    <w:rsid w:val="004C4260"/>
    <w:rsid w:val="004C430E"/>
    <w:rsid w:val="004C4397"/>
    <w:rsid w:val="004C4559"/>
    <w:rsid w:val="004C492F"/>
    <w:rsid w:val="004C4EF9"/>
    <w:rsid w:val="004C50AE"/>
    <w:rsid w:val="004C5238"/>
    <w:rsid w:val="004C6635"/>
    <w:rsid w:val="004C676E"/>
    <w:rsid w:val="004C6A93"/>
    <w:rsid w:val="004D0772"/>
    <w:rsid w:val="004D3952"/>
    <w:rsid w:val="004D4072"/>
    <w:rsid w:val="004D5557"/>
    <w:rsid w:val="004D5BAE"/>
    <w:rsid w:val="004E0113"/>
    <w:rsid w:val="004E0F3B"/>
    <w:rsid w:val="004E156F"/>
    <w:rsid w:val="004E1D6B"/>
    <w:rsid w:val="004E2317"/>
    <w:rsid w:val="004E23FE"/>
    <w:rsid w:val="004E3225"/>
    <w:rsid w:val="004E33A5"/>
    <w:rsid w:val="004E3834"/>
    <w:rsid w:val="004E3E8F"/>
    <w:rsid w:val="004E5241"/>
    <w:rsid w:val="004E5568"/>
    <w:rsid w:val="004E6719"/>
    <w:rsid w:val="004E6ED4"/>
    <w:rsid w:val="004F0523"/>
    <w:rsid w:val="004F0DAA"/>
    <w:rsid w:val="004F0E99"/>
    <w:rsid w:val="004F1300"/>
    <w:rsid w:val="004F1955"/>
    <w:rsid w:val="004F1F32"/>
    <w:rsid w:val="004F2044"/>
    <w:rsid w:val="004F243B"/>
    <w:rsid w:val="004F2DAB"/>
    <w:rsid w:val="004F2DB3"/>
    <w:rsid w:val="004F35A6"/>
    <w:rsid w:val="004F3C5A"/>
    <w:rsid w:val="004F3F36"/>
    <w:rsid w:val="004F5AB4"/>
    <w:rsid w:val="004F5E5E"/>
    <w:rsid w:val="004F673B"/>
    <w:rsid w:val="004F6B8F"/>
    <w:rsid w:val="004F7A00"/>
    <w:rsid w:val="00500BE5"/>
    <w:rsid w:val="005014DA"/>
    <w:rsid w:val="00501D7A"/>
    <w:rsid w:val="00501DF2"/>
    <w:rsid w:val="005025DC"/>
    <w:rsid w:val="0050270C"/>
    <w:rsid w:val="00505AC8"/>
    <w:rsid w:val="00506A66"/>
    <w:rsid w:val="00506D6B"/>
    <w:rsid w:val="00506F1D"/>
    <w:rsid w:val="0050769A"/>
    <w:rsid w:val="00507DD0"/>
    <w:rsid w:val="0051022C"/>
    <w:rsid w:val="0051034B"/>
    <w:rsid w:val="005108F8"/>
    <w:rsid w:val="00510AB0"/>
    <w:rsid w:val="005130DE"/>
    <w:rsid w:val="005138FC"/>
    <w:rsid w:val="00513F9C"/>
    <w:rsid w:val="00514DB8"/>
    <w:rsid w:val="005157B4"/>
    <w:rsid w:val="005160B9"/>
    <w:rsid w:val="00522014"/>
    <w:rsid w:val="00522820"/>
    <w:rsid w:val="005228AE"/>
    <w:rsid w:val="005238C1"/>
    <w:rsid w:val="00526415"/>
    <w:rsid w:val="00526C52"/>
    <w:rsid w:val="00527E41"/>
    <w:rsid w:val="00531F8D"/>
    <w:rsid w:val="00532A80"/>
    <w:rsid w:val="00533434"/>
    <w:rsid w:val="005334DF"/>
    <w:rsid w:val="0053439D"/>
    <w:rsid w:val="00534D7C"/>
    <w:rsid w:val="00535971"/>
    <w:rsid w:val="00535AAF"/>
    <w:rsid w:val="0053752A"/>
    <w:rsid w:val="0053796A"/>
    <w:rsid w:val="00537B90"/>
    <w:rsid w:val="0054072F"/>
    <w:rsid w:val="00540747"/>
    <w:rsid w:val="00544D1D"/>
    <w:rsid w:val="00544F51"/>
    <w:rsid w:val="005456C9"/>
    <w:rsid w:val="00546248"/>
    <w:rsid w:val="00546AAA"/>
    <w:rsid w:val="00546D7B"/>
    <w:rsid w:val="00546EA3"/>
    <w:rsid w:val="005514AC"/>
    <w:rsid w:val="00552727"/>
    <w:rsid w:val="00552BA4"/>
    <w:rsid w:val="0055311F"/>
    <w:rsid w:val="005538D8"/>
    <w:rsid w:val="00553970"/>
    <w:rsid w:val="00555525"/>
    <w:rsid w:val="00555887"/>
    <w:rsid w:val="00555E84"/>
    <w:rsid w:val="0055730C"/>
    <w:rsid w:val="005576EF"/>
    <w:rsid w:val="00561CCC"/>
    <w:rsid w:val="00562107"/>
    <w:rsid w:val="00562839"/>
    <w:rsid w:val="00563611"/>
    <w:rsid w:val="00563656"/>
    <w:rsid w:val="005645D4"/>
    <w:rsid w:val="00564861"/>
    <w:rsid w:val="005663AE"/>
    <w:rsid w:val="005673D8"/>
    <w:rsid w:val="00567B98"/>
    <w:rsid w:val="0057005B"/>
    <w:rsid w:val="00571D5C"/>
    <w:rsid w:val="00572052"/>
    <w:rsid w:val="00573284"/>
    <w:rsid w:val="00574085"/>
    <w:rsid w:val="00574FE5"/>
    <w:rsid w:val="00575464"/>
    <w:rsid w:val="00575732"/>
    <w:rsid w:val="00575B22"/>
    <w:rsid w:val="00575E76"/>
    <w:rsid w:val="0057621A"/>
    <w:rsid w:val="00576706"/>
    <w:rsid w:val="005775DF"/>
    <w:rsid w:val="00577864"/>
    <w:rsid w:val="00580268"/>
    <w:rsid w:val="00580A8E"/>
    <w:rsid w:val="005826B3"/>
    <w:rsid w:val="00582D8D"/>
    <w:rsid w:val="00582E3B"/>
    <w:rsid w:val="00582EE6"/>
    <w:rsid w:val="00583CF1"/>
    <w:rsid w:val="00583EB2"/>
    <w:rsid w:val="00584616"/>
    <w:rsid w:val="00586548"/>
    <w:rsid w:val="00586676"/>
    <w:rsid w:val="00586AB7"/>
    <w:rsid w:val="00590FAF"/>
    <w:rsid w:val="005915F0"/>
    <w:rsid w:val="00591D0E"/>
    <w:rsid w:val="00591F2A"/>
    <w:rsid w:val="0059336F"/>
    <w:rsid w:val="00593415"/>
    <w:rsid w:val="005935CF"/>
    <w:rsid w:val="005940E5"/>
    <w:rsid w:val="005943E3"/>
    <w:rsid w:val="005948CF"/>
    <w:rsid w:val="005954B1"/>
    <w:rsid w:val="005954D4"/>
    <w:rsid w:val="00595B7A"/>
    <w:rsid w:val="00597F41"/>
    <w:rsid w:val="005A05F1"/>
    <w:rsid w:val="005A0CE5"/>
    <w:rsid w:val="005A170C"/>
    <w:rsid w:val="005A3399"/>
    <w:rsid w:val="005A3BB3"/>
    <w:rsid w:val="005A45F4"/>
    <w:rsid w:val="005A487A"/>
    <w:rsid w:val="005A4B3C"/>
    <w:rsid w:val="005A4EBC"/>
    <w:rsid w:val="005A4F92"/>
    <w:rsid w:val="005A5FD4"/>
    <w:rsid w:val="005A61A8"/>
    <w:rsid w:val="005A68B1"/>
    <w:rsid w:val="005A6A19"/>
    <w:rsid w:val="005A76D0"/>
    <w:rsid w:val="005A7A09"/>
    <w:rsid w:val="005B096F"/>
    <w:rsid w:val="005B3CD3"/>
    <w:rsid w:val="005B49A2"/>
    <w:rsid w:val="005B4ADF"/>
    <w:rsid w:val="005B4CD7"/>
    <w:rsid w:val="005B5F1F"/>
    <w:rsid w:val="005B63DA"/>
    <w:rsid w:val="005B649E"/>
    <w:rsid w:val="005B7190"/>
    <w:rsid w:val="005C0AFB"/>
    <w:rsid w:val="005C1719"/>
    <w:rsid w:val="005C2F0E"/>
    <w:rsid w:val="005C2FC1"/>
    <w:rsid w:val="005C444B"/>
    <w:rsid w:val="005C5BBD"/>
    <w:rsid w:val="005C7CD6"/>
    <w:rsid w:val="005D01D1"/>
    <w:rsid w:val="005D0C6A"/>
    <w:rsid w:val="005D213C"/>
    <w:rsid w:val="005D2454"/>
    <w:rsid w:val="005D36D3"/>
    <w:rsid w:val="005D41AA"/>
    <w:rsid w:val="005D5143"/>
    <w:rsid w:val="005D5575"/>
    <w:rsid w:val="005D5596"/>
    <w:rsid w:val="005D794D"/>
    <w:rsid w:val="005E142D"/>
    <w:rsid w:val="005E172F"/>
    <w:rsid w:val="005E1CF9"/>
    <w:rsid w:val="005E30EE"/>
    <w:rsid w:val="005E3508"/>
    <w:rsid w:val="005E4DDD"/>
    <w:rsid w:val="005E533C"/>
    <w:rsid w:val="005E589F"/>
    <w:rsid w:val="005E6680"/>
    <w:rsid w:val="005E7B0A"/>
    <w:rsid w:val="005F0412"/>
    <w:rsid w:val="005F1574"/>
    <w:rsid w:val="005F1836"/>
    <w:rsid w:val="005F218D"/>
    <w:rsid w:val="005F2316"/>
    <w:rsid w:val="005F2A95"/>
    <w:rsid w:val="005F3C28"/>
    <w:rsid w:val="005F3F31"/>
    <w:rsid w:val="005F56D7"/>
    <w:rsid w:val="005F6CC2"/>
    <w:rsid w:val="005F7041"/>
    <w:rsid w:val="005F71B4"/>
    <w:rsid w:val="005F7DC4"/>
    <w:rsid w:val="0060094F"/>
    <w:rsid w:val="0060160B"/>
    <w:rsid w:val="006022AE"/>
    <w:rsid w:val="006023B7"/>
    <w:rsid w:val="00602DCC"/>
    <w:rsid w:val="00603B7E"/>
    <w:rsid w:val="006045F3"/>
    <w:rsid w:val="00605021"/>
    <w:rsid w:val="006064A7"/>
    <w:rsid w:val="00610A71"/>
    <w:rsid w:val="0061284F"/>
    <w:rsid w:val="0061352E"/>
    <w:rsid w:val="006137A7"/>
    <w:rsid w:val="0061411D"/>
    <w:rsid w:val="006149B1"/>
    <w:rsid w:val="0061596C"/>
    <w:rsid w:val="00615E2C"/>
    <w:rsid w:val="00616ADA"/>
    <w:rsid w:val="0061703A"/>
    <w:rsid w:val="00617E66"/>
    <w:rsid w:val="00617FF6"/>
    <w:rsid w:val="0062110C"/>
    <w:rsid w:val="00621B0F"/>
    <w:rsid w:val="00622CF8"/>
    <w:rsid w:val="006235DD"/>
    <w:rsid w:val="00623E4C"/>
    <w:rsid w:val="00624522"/>
    <w:rsid w:val="006249DF"/>
    <w:rsid w:val="006255A1"/>
    <w:rsid w:val="006255D6"/>
    <w:rsid w:val="006264C2"/>
    <w:rsid w:val="00626807"/>
    <w:rsid w:val="00626B17"/>
    <w:rsid w:val="00626E0A"/>
    <w:rsid w:val="0063054D"/>
    <w:rsid w:val="00631B5C"/>
    <w:rsid w:val="0063382F"/>
    <w:rsid w:val="00633B42"/>
    <w:rsid w:val="00634709"/>
    <w:rsid w:val="00634766"/>
    <w:rsid w:val="00635146"/>
    <w:rsid w:val="00637919"/>
    <w:rsid w:val="0064009C"/>
    <w:rsid w:val="00640489"/>
    <w:rsid w:val="00641AD0"/>
    <w:rsid w:val="00643FBA"/>
    <w:rsid w:val="00645B7B"/>
    <w:rsid w:val="00646747"/>
    <w:rsid w:val="00650E09"/>
    <w:rsid w:val="00651CEC"/>
    <w:rsid w:val="006525BD"/>
    <w:rsid w:val="0065292F"/>
    <w:rsid w:val="00654808"/>
    <w:rsid w:val="00654C00"/>
    <w:rsid w:val="00654F97"/>
    <w:rsid w:val="006559D9"/>
    <w:rsid w:val="00656104"/>
    <w:rsid w:val="00656F7D"/>
    <w:rsid w:val="00660C42"/>
    <w:rsid w:val="00661101"/>
    <w:rsid w:val="006614CC"/>
    <w:rsid w:val="006617EF"/>
    <w:rsid w:val="00661888"/>
    <w:rsid w:val="00661BD6"/>
    <w:rsid w:val="00662F1F"/>
    <w:rsid w:val="006648F0"/>
    <w:rsid w:val="00665472"/>
    <w:rsid w:val="00665474"/>
    <w:rsid w:val="006654CC"/>
    <w:rsid w:val="0066575B"/>
    <w:rsid w:val="006675CD"/>
    <w:rsid w:val="00670231"/>
    <w:rsid w:val="0067130A"/>
    <w:rsid w:val="00672003"/>
    <w:rsid w:val="00672A0B"/>
    <w:rsid w:val="00672D86"/>
    <w:rsid w:val="00672E5A"/>
    <w:rsid w:val="006733FD"/>
    <w:rsid w:val="00673564"/>
    <w:rsid w:val="006736DF"/>
    <w:rsid w:val="0067414B"/>
    <w:rsid w:val="00675AC0"/>
    <w:rsid w:val="00676104"/>
    <w:rsid w:val="00676766"/>
    <w:rsid w:val="00677DEA"/>
    <w:rsid w:val="00682640"/>
    <w:rsid w:val="00682B58"/>
    <w:rsid w:val="00683389"/>
    <w:rsid w:val="00683414"/>
    <w:rsid w:val="006835BE"/>
    <w:rsid w:val="00684ADF"/>
    <w:rsid w:val="00686700"/>
    <w:rsid w:val="006871FB"/>
    <w:rsid w:val="0068795D"/>
    <w:rsid w:val="00687994"/>
    <w:rsid w:val="006925D3"/>
    <w:rsid w:val="0069260D"/>
    <w:rsid w:val="00692C89"/>
    <w:rsid w:val="006941E6"/>
    <w:rsid w:val="006946DD"/>
    <w:rsid w:val="00695DA2"/>
    <w:rsid w:val="00695F62"/>
    <w:rsid w:val="006962EF"/>
    <w:rsid w:val="006976C1"/>
    <w:rsid w:val="006A0354"/>
    <w:rsid w:val="006A09CA"/>
    <w:rsid w:val="006A0C9C"/>
    <w:rsid w:val="006A1140"/>
    <w:rsid w:val="006A13F0"/>
    <w:rsid w:val="006A1D15"/>
    <w:rsid w:val="006A2F51"/>
    <w:rsid w:val="006A3C40"/>
    <w:rsid w:val="006A48F6"/>
    <w:rsid w:val="006A5616"/>
    <w:rsid w:val="006A571A"/>
    <w:rsid w:val="006A6CB3"/>
    <w:rsid w:val="006A6E0C"/>
    <w:rsid w:val="006A76B9"/>
    <w:rsid w:val="006B001E"/>
    <w:rsid w:val="006B0A72"/>
    <w:rsid w:val="006B1F6A"/>
    <w:rsid w:val="006B218D"/>
    <w:rsid w:val="006B221A"/>
    <w:rsid w:val="006B4447"/>
    <w:rsid w:val="006B4DCC"/>
    <w:rsid w:val="006B5A8D"/>
    <w:rsid w:val="006B7492"/>
    <w:rsid w:val="006B7BBC"/>
    <w:rsid w:val="006B7F5D"/>
    <w:rsid w:val="006B7FAE"/>
    <w:rsid w:val="006C01AB"/>
    <w:rsid w:val="006C0954"/>
    <w:rsid w:val="006C2BD9"/>
    <w:rsid w:val="006C2D8D"/>
    <w:rsid w:val="006C3AC1"/>
    <w:rsid w:val="006C49EF"/>
    <w:rsid w:val="006C664B"/>
    <w:rsid w:val="006C7962"/>
    <w:rsid w:val="006D0304"/>
    <w:rsid w:val="006D21D6"/>
    <w:rsid w:val="006D22E3"/>
    <w:rsid w:val="006D22FE"/>
    <w:rsid w:val="006D2CD8"/>
    <w:rsid w:val="006D2F51"/>
    <w:rsid w:val="006D377F"/>
    <w:rsid w:val="006D5AA7"/>
    <w:rsid w:val="006D5FF7"/>
    <w:rsid w:val="006E01E1"/>
    <w:rsid w:val="006E0F55"/>
    <w:rsid w:val="006E26BD"/>
    <w:rsid w:val="006E3B48"/>
    <w:rsid w:val="006E47CD"/>
    <w:rsid w:val="006E4C92"/>
    <w:rsid w:val="006E5036"/>
    <w:rsid w:val="006E50D8"/>
    <w:rsid w:val="006E528A"/>
    <w:rsid w:val="006E5DCA"/>
    <w:rsid w:val="006E6A48"/>
    <w:rsid w:val="006E6EC3"/>
    <w:rsid w:val="006E6F5D"/>
    <w:rsid w:val="006E70AB"/>
    <w:rsid w:val="006E7E03"/>
    <w:rsid w:val="006F0ED0"/>
    <w:rsid w:val="006F1846"/>
    <w:rsid w:val="006F19C5"/>
    <w:rsid w:val="006F2360"/>
    <w:rsid w:val="006F2474"/>
    <w:rsid w:val="006F291C"/>
    <w:rsid w:val="006F29B1"/>
    <w:rsid w:val="006F32A4"/>
    <w:rsid w:val="006F3DC7"/>
    <w:rsid w:val="006F49F1"/>
    <w:rsid w:val="006F4A95"/>
    <w:rsid w:val="006F52AE"/>
    <w:rsid w:val="006F5309"/>
    <w:rsid w:val="006F53FA"/>
    <w:rsid w:val="006F57CD"/>
    <w:rsid w:val="006F59C5"/>
    <w:rsid w:val="006F614B"/>
    <w:rsid w:val="006F7149"/>
    <w:rsid w:val="006F75D6"/>
    <w:rsid w:val="006F7DC2"/>
    <w:rsid w:val="00700CDA"/>
    <w:rsid w:val="00702F2A"/>
    <w:rsid w:val="007036F2"/>
    <w:rsid w:val="00704EC0"/>
    <w:rsid w:val="00705F60"/>
    <w:rsid w:val="00706127"/>
    <w:rsid w:val="00706ABF"/>
    <w:rsid w:val="00706B26"/>
    <w:rsid w:val="00707B30"/>
    <w:rsid w:val="00707BDF"/>
    <w:rsid w:val="00710AB0"/>
    <w:rsid w:val="00710B3F"/>
    <w:rsid w:val="007111FF"/>
    <w:rsid w:val="00711DD2"/>
    <w:rsid w:val="00712B6B"/>
    <w:rsid w:val="00713EC3"/>
    <w:rsid w:val="00713EFE"/>
    <w:rsid w:val="00714185"/>
    <w:rsid w:val="0071469D"/>
    <w:rsid w:val="00714843"/>
    <w:rsid w:val="007152A6"/>
    <w:rsid w:val="00715AE3"/>
    <w:rsid w:val="00716543"/>
    <w:rsid w:val="00717BE9"/>
    <w:rsid w:val="00720C05"/>
    <w:rsid w:val="007237C7"/>
    <w:rsid w:val="00724922"/>
    <w:rsid w:val="007249C5"/>
    <w:rsid w:val="0072513C"/>
    <w:rsid w:val="0072564B"/>
    <w:rsid w:val="00725699"/>
    <w:rsid w:val="007266C3"/>
    <w:rsid w:val="00726EF9"/>
    <w:rsid w:val="00730C7B"/>
    <w:rsid w:val="00731881"/>
    <w:rsid w:val="0073225F"/>
    <w:rsid w:val="00732A4D"/>
    <w:rsid w:val="007335F2"/>
    <w:rsid w:val="00733C6E"/>
    <w:rsid w:val="00735016"/>
    <w:rsid w:val="00735634"/>
    <w:rsid w:val="00735708"/>
    <w:rsid w:val="00736580"/>
    <w:rsid w:val="00737000"/>
    <w:rsid w:val="007404AE"/>
    <w:rsid w:val="007406A2"/>
    <w:rsid w:val="00740852"/>
    <w:rsid w:val="00740B8D"/>
    <w:rsid w:val="00740F34"/>
    <w:rsid w:val="007419ED"/>
    <w:rsid w:val="00741EA5"/>
    <w:rsid w:val="0074277C"/>
    <w:rsid w:val="007427E0"/>
    <w:rsid w:val="00745A0E"/>
    <w:rsid w:val="00745DEF"/>
    <w:rsid w:val="007465B4"/>
    <w:rsid w:val="00746698"/>
    <w:rsid w:val="00746769"/>
    <w:rsid w:val="00746F10"/>
    <w:rsid w:val="007506AD"/>
    <w:rsid w:val="00751267"/>
    <w:rsid w:val="00752146"/>
    <w:rsid w:val="007528A1"/>
    <w:rsid w:val="007536A3"/>
    <w:rsid w:val="00754933"/>
    <w:rsid w:val="00754C95"/>
    <w:rsid w:val="007550B7"/>
    <w:rsid w:val="00755256"/>
    <w:rsid w:val="007556BF"/>
    <w:rsid w:val="00755E37"/>
    <w:rsid w:val="00755F66"/>
    <w:rsid w:val="0075704F"/>
    <w:rsid w:val="0076083D"/>
    <w:rsid w:val="00760C0E"/>
    <w:rsid w:val="0076129C"/>
    <w:rsid w:val="0076134F"/>
    <w:rsid w:val="007618DB"/>
    <w:rsid w:val="00762D4D"/>
    <w:rsid w:val="00762D9F"/>
    <w:rsid w:val="00763AE7"/>
    <w:rsid w:val="00763CB9"/>
    <w:rsid w:val="007642B8"/>
    <w:rsid w:val="007642FF"/>
    <w:rsid w:val="00765562"/>
    <w:rsid w:val="007661FE"/>
    <w:rsid w:val="007663BF"/>
    <w:rsid w:val="00767F0E"/>
    <w:rsid w:val="00770C22"/>
    <w:rsid w:val="00770F19"/>
    <w:rsid w:val="00773917"/>
    <w:rsid w:val="00773F18"/>
    <w:rsid w:val="007744A1"/>
    <w:rsid w:val="0077523A"/>
    <w:rsid w:val="0077555F"/>
    <w:rsid w:val="00775C71"/>
    <w:rsid w:val="0077696A"/>
    <w:rsid w:val="0077795E"/>
    <w:rsid w:val="00777B96"/>
    <w:rsid w:val="007817EE"/>
    <w:rsid w:val="00781E65"/>
    <w:rsid w:val="00782443"/>
    <w:rsid w:val="00783380"/>
    <w:rsid w:val="007833C2"/>
    <w:rsid w:val="00783F26"/>
    <w:rsid w:val="00784CA1"/>
    <w:rsid w:val="00786CA3"/>
    <w:rsid w:val="00787030"/>
    <w:rsid w:val="00787B81"/>
    <w:rsid w:val="00787C4F"/>
    <w:rsid w:val="007907D8"/>
    <w:rsid w:val="00791775"/>
    <w:rsid w:val="0079203F"/>
    <w:rsid w:val="00792E5B"/>
    <w:rsid w:val="00793137"/>
    <w:rsid w:val="0079340E"/>
    <w:rsid w:val="0079407C"/>
    <w:rsid w:val="00794602"/>
    <w:rsid w:val="00794684"/>
    <w:rsid w:val="007953F8"/>
    <w:rsid w:val="007955B7"/>
    <w:rsid w:val="007965D5"/>
    <w:rsid w:val="007978C2"/>
    <w:rsid w:val="007A09B9"/>
    <w:rsid w:val="007A0A84"/>
    <w:rsid w:val="007A1201"/>
    <w:rsid w:val="007A1D44"/>
    <w:rsid w:val="007A24D5"/>
    <w:rsid w:val="007A28B4"/>
    <w:rsid w:val="007A2BF0"/>
    <w:rsid w:val="007A2E4C"/>
    <w:rsid w:val="007A32AB"/>
    <w:rsid w:val="007A3559"/>
    <w:rsid w:val="007A3568"/>
    <w:rsid w:val="007A49B1"/>
    <w:rsid w:val="007A6B1F"/>
    <w:rsid w:val="007B17F6"/>
    <w:rsid w:val="007B5617"/>
    <w:rsid w:val="007B57E1"/>
    <w:rsid w:val="007B6DF5"/>
    <w:rsid w:val="007B79BD"/>
    <w:rsid w:val="007B7C9C"/>
    <w:rsid w:val="007C0421"/>
    <w:rsid w:val="007C162E"/>
    <w:rsid w:val="007C1C9F"/>
    <w:rsid w:val="007C1ECB"/>
    <w:rsid w:val="007C3007"/>
    <w:rsid w:val="007C54FB"/>
    <w:rsid w:val="007C6E12"/>
    <w:rsid w:val="007C6E3A"/>
    <w:rsid w:val="007C7E9A"/>
    <w:rsid w:val="007D0F02"/>
    <w:rsid w:val="007D12BC"/>
    <w:rsid w:val="007D15DF"/>
    <w:rsid w:val="007D1BBE"/>
    <w:rsid w:val="007D2653"/>
    <w:rsid w:val="007D2995"/>
    <w:rsid w:val="007D3653"/>
    <w:rsid w:val="007D36BB"/>
    <w:rsid w:val="007D47D9"/>
    <w:rsid w:val="007D769B"/>
    <w:rsid w:val="007E015B"/>
    <w:rsid w:val="007E04C0"/>
    <w:rsid w:val="007E1719"/>
    <w:rsid w:val="007E2FD8"/>
    <w:rsid w:val="007E305C"/>
    <w:rsid w:val="007E3291"/>
    <w:rsid w:val="007E4949"/>
    <w:rsid w:val="007E49FB"/>
    <w:rsid w:val="007E563C"/>
    <w:rsid w:val="007E6435"/>
    <w:rsid w:val="007E64E3"/>
    <w:rsid w:val="007E714E"/>
    <w:rsid w:val="007E73D7"/>
    <w:rsid w:val="007F1238"/>
    <w:rsid w:val="007F2998"/>
    <w:rsid w:val="007F2E24"/>
    <w:rsid w:val="007F31DF"/>
    <w:rsid w:val="007F3F97"/>
    <w:rsid w:val="007F425E"/>
    <w:rsid w:val="007F4831"/>
    <w:rsid w:val="007F5F27"/>
    <w:rsid w:val="007F5F8D"/>
    <w:rsid w:val="007F5FC2"/>
    <w:rsid w:val="007F61D1"/>
    <w:rsid w:val="007F717F"/>
    <w:rsid w:val="007F74A2"/>
    <w:rsid w:val="00800546"/>
    <w:rsid w:val="00800F3E"/>
    <w:rsid w:val="008035B7"/>
    <w:rsid w:val="008036B5"/>
    <w:rsid w:val="0080379C"/>
    <w:rsid w:val="00803CBA"/>
    <w:rsid w:val="00804AA4"/>
    <w:rsid w:val="00804CD0"/>
    <w:rsid w:val="008062E8"/>
    <w:rsid w:val="00806905"/>
    <w:rsid w:val="00810980"/>
    <w:rsid w:val="00811FD5"/>
    <w:rsid w:val="00812155"/>
    <w:rsid w:val="00812DC7"/>
    <w:rsid w:val="00812E59"/>
    <w:rsid w:val="00813915"/>
    <w:rsid w:val="00813B1C"/>
    <w:rsid w:val="00813B94"/>
    <w:rsid w:val="00813D93"/>
    <w:rsid w:val="0081552D"/>
    <w:rsid w:val="0081575E"/>
    <w:rsid w:val="00816049"/>
    <w:rsid w:val="008178B7"/>
    <w:rsid w:val="00820D99"/>
    <w:rsid w:val="00823595"/>
    <w:rsid w:val="00823737"/>
    <w:rsid w:val="00823FE7"/>
    <w:rsid w:val="00826235"/>
    <w:rsid w:val="008263A6"/>
    <w:rsid w:val="00826B92"/>
    <w:rsid w:val="00827846"/>
    <w:rsid w:val="00827B63"/>
    <w:rsid w:val="00827BF2"/>
    <w:rsid w:val="00827C5A"/>
    <w:rsid w:val="00831240"/>
    <w:rsid w:val="008314F7"/>
    <w:rsid w:val="008317DC"/>
    <w:rsid w:val="008329E2"/>
    <w:rsid w:val="008331AA"/>
    <w:rsid w:val="00834457"/>
    <w:rsid w:val="00837304"/>
    <w:rsid w:val="00840B6F"/>
    <w:rsid w:val="00841C89"/>
    <w:rsid w:val="0084200F"/>
    <w:rsid w:val="00842C69"/>
    <w:rsid w:val="0084423E"/>
    <w:rsid w:val="00844B97"/>
    <w:rsid w:val="00845624"/>
    <w:rsid w:val="00846A77"/>
    <w:rsid w:val="00846AEA"/>
    <w:rsid w:val="00846E7A"/>
    <w:rsid w:val="00847150"/>
    <w:rsid w:val="00847D70"/>
    <w:rsid w:val="0085015C"/>
    <w:rsid w:val="00851184"/>
    <w:rsid w:val="0085133A"/>
    <w:rsid w:val="00851A87"/>
    <w:rsid w:val="00853BD9"/>
    <w:rsid w:val="00854443"/>
    <w:rsid w:val="00854C3D"/>
    <w:rsid w:val="00855FF6"/>
    <w:rsid w:val="0085632F"/>
    <w:rsid w:val="00857915"/>
    <w:rsid w:val="0086162D"/>
    <w:rsid w:val="00861FE1"/>
    <w:rsid w:val="00862447"/>
    <w:rsid w:val="0086341C"/>
    <w:rsid w:val="0086416C"/>
    <w:rsid w:val="0086586C"/>
    <w:rsid w:val="0086600F"/>
    <w:rsid w:val="008664E1"/>
    <w:rsid w:val="00867314"/>
    <w:rsid w:val="008676FB"/>
    <w:rsid w:val="00870253"/>
    <w:rsid w:val="0087097F"/>
    <w:rsid w:val="00870B8A"/>
    <w:rsid w:val="00870CDC"/>
    <w:rsid w:val="00870D3F"/>
    <w:rsid w:val="0087211C"/>
    <w:rsid w:val="00872F00"/>
    <w:rsid w:val="00873EE2"/>
    <w:rsid w:val="00874003"/>
    <w:rsid w:val="00874353"/>
    <w:rsid w:val="008743C7"/>
    <w:rsid w:val="008758C8"/>
    <w:rsid w:val="00876881"/>
    <w:rsid w:val="0087745B"/>
    <w:rsid w:val="00877509"/>
    <w:rsid w:val="00877781"/>
    <w:rsid w:val="00882138"/>
    <w:rsid w:val="008837B5"/>
    <w:rsid w:val="00883D5A"/>
    <w:rsid w:val="0088615D"/>
    <w:rsid w:val="0088630D"/>
    <w:rsid w:val="00886633"/>
    <w:rsid w:val="008868BD"/>
    <w:rsid w:val="00887152"/>
    <w:rsid w:val="008871B5"/>
    <w:rsid w:val="008878D1"/>
    <w:rsid w:val="0089342C"/>
    <w:rsid w:val="0089364E"/>
    <w:rsid w:val="00894869"/>
    <w:rsid w:val="008948C0"/>
    <w:rsid w:val="00894D65"/>
    <w:rsid w:val="00897405"/>
    <w:rsid w:val="008A03C0"/>
    <w:rsid w:val="008A17EF"/>
    <w:rsid w:val="008A1E86"/>
    <w:rsid w:val="008A2063"/>
    <w:rsid w:val="008A3224"/>
    <w:rsid w:val="008A3814"/>
    <w:rsid w:val="008A4350"/>
    <w:rsid w:val="008A52B1"/>
    <w:rsid w:val="008A6179"/>
    <w:rsid w:val="008B04E4"/>
    <w:rsid w:val="008B0C07"/>
    <w:rsid w:val="008B0EB7"/>
    <w:rsid w:val="008B0ECF"/>
    <w:rsid w:val="008B127D"/>
    <w:rsid w:val="008B1E4D"/>
    <w:rsid w:val="008B2756"/>
    <w:rsid w:val="008B2A84"/>
    <w:rsid w:val="008B2BC7"/>
    <w:rsid w:val="008B4125"/>
    <w:rsid w:val="008B4688"/>
    <w:rsid w:val="008B5607"/>
    <w:rsid w:val="008B6271"/>
    <w:rsid w:val="008B7CED"/>
    <w:rsid w:val="008B7F76"/>
    <w:rsid w:val="008C05AA"/>
    <w:rsid w:val="008C0AE0"/>
    <w:rsid w:val="008C1731"/>
    <w:rsid w:val="008C1768"/>
    <w:rsid w:val="008C205D"/>
    <w:rsid w:val="008C23E1"/>
    <w:rsid w:val="008C34B9"/>
    <w:rsid w:val="008C3CB6"/>
    <w:rsid w:val="008C4721"/>
    <w:rsid w:val="008C490C"/>
    <w:rsid w:val="008C56E4"/>
    <w:rsid w:val="008C5A39"/>
    <w:rsid w:val="008C6A32"/>
    <w:rsid w:val="008C716A"/>
    <w:rsid w:val="008C7608"/>
    <w:rsid w:val="008D0CC2"/>
    <w:rsid w:val="008D0CD3"/>
    <w:rsid w:val="008D1908"/>
    <w:rsid w:val="008D242E"/>
    <w:rsid w:val="008D2AC6"/>
    <w:rsid w:val="008D420B"/>
    <w:rsid w:val="008D48ED"/>
    <w:rsid w:val="008D580C"/>
    <w:rsid w:val="008D61F4"/>
    <w:rsid w:val="008D6505"/>
    <w:rsid w:val="008D6577"/>
    <w:rsid w:val="008D690A"/>
    <w:rsid w:val="008D7280"/>
    <w:rsid w:val="008D7448"/>
    <w:rsid w:val="008E06D0"/>
    <w:rsid w:val="008E071F"/>
    <w:rsid w:val="008E190B"/>
    <w:rsid w:val="008E2187"/>
    <w:rsid w:val="008E22E5"/>
    <w:rsid w:val="008E28CF"/>
    <w:rsid w:val="008E3A62"/>
    <w:rsid w:val="008E3DDA"/>
    <w:rsid w:val="008E4610"/>
    <w:rsid w:val="008E4816"/>
    <w:rsid w:val="008E50BA"/>
    <w:rsid w:val="008E5535"/>
    <w:rsid w:val="008E607F"/>
    <w:rsid w:val="008E60A6"/>
    <w:rsid w:val="008E7D74"/>
    <w:rsid w:val="008F055E"/>
    <w:rsid w:val="008F135F"/>
    <w:rsid w:val="008F186C"/>
    <w:rsid w:val="008F20A0"/>
    <w:rsid w:val="008F24FB"/>
    <w:rsid w:val="008F44B2"/>
    <w:rsid w:val="008F4E08"/>
    <w:rsid w:val="008F5329"/>
    <w:rsid w:val="008F581B"/>
    <w:rsid w:val="008F5DE6"/>
    <w:rsid w:val="008F6868"/>
    <w:rsid w:val="008F6E81"/>
    <w:rsid w:val="008F7A04"/>
    <w:rsid w:val="008F7D22"/>
    <w:rsid w:val="008F7D63"/>
    <w:rsid w:val="009003CF"/>
    <w:rsid w:val="00900822"/>
    <w:rsid w:val="00903108"/>
    <w:rsid w:val="00903E15"/>
    <w:rsid w:val="00904D57"/>
    <w:rsid w:val="009054B3"/>
    <w:rsid w:val="0090759C"/>
    <w:rsid w:val="009076A0"/>
    <w:rsid w:val="00907C1B"/>
    <w:rsid w:val="009109B7"/>
    <w:rsid w:val="0091139E"/>
    <w:rsid w:val="00913255"/>
    <w:rsid w:val="00914B03"/>
    <w:rsid w:val="0091524D"/>
    <w:rsid w:val="0091538A"/>
    <w:rsid w:val="00916DB7"/>
    <w:rsid w:val="00921EC6"/>
    <w:rsid w:val="009237DE"/>
    <w:rsid w:val="00923913"/>
    <w:rsid w:val="009241DF"/>
    <w:rsid w:val="009241EE"/>
    <w:rsid w:val="00924E6D"/>
    <w:rsid w:val="00925338"/>
    <w:rsid w:val="00925A55"/>
    <w:rsid w:val="00925DF1"/>
    <w:rsid w:val="0093120B"/>
    <w:rsid w:val="0093157D"/>
    <w:rsid w:val="009330E5"/>
    <w:rsid w:val="00933A91"/>
    <w:rsid w:val="00934341"/>
    <w:rsid w:val="00934553"/>
    <w:rsid w:val="00934B1E"/>
    <w:rsid w:val="009368DB"/>
    <w:rsid w:val="00937148"/>
    <w:rsid w:val="009378F0"/>
    <w:rsid w:val="0094134F"/>
    <w:rsid w:val="0094343E"/>
    <w:rsid w:val="0094386D"/>
    <w:rsid w:val="00943D52"/>
    <w:rsid w:val="009444FA"/>
    <w:rsid w:val="00945588"/>
    <w:rsid w:val="009461F5"/>
    <w:rsid w:val="00946E29"/>
    <w:rsid w:val="00947464"/>
    <w:rsid w:val="009478F5"/>
    <w:rsid w:val="00947A5A"/>
    <w:rsid w:val="009505F2"/>
    <w:rsid w:val="00950618"/>
    <w:rsid w:val="00950DE2"/>
    <w:rsid w:val="0095185A"/>
    <w:rsid w:val="00951FA5"/>
    <w:rsid w:val="00952045"/>
    <w:rsid w:val="00953431"/>
    <w:rsid w:val="00954F8F"/>
    <w:rsid w:val="00956716"/>
    <w:rsid w:val="00960189"/>
    <w:rsid w:val="00960C10"/>
    <w:rsid w:val="00960E06"/>
    <w:rsid w:val="009612F2"/>
    <w:rsid w:val="00961526"/>
    <w:rsid w:val="00961553"/>
    <w:rsid w:val="009619B8"/>
    <w:rsid w:val="009623C6"/>
    <w:rsid w:val="009628F6"/>
    <w:rsid w:val="00963757"/>
    <w:rsid w:val="00963FDC"/>
    <w:rsid w:val="0096493E"/>
    <w:rsid w:val="00966D69"/>
    <w:rsid w:val="00967D0E"/>
    <w:rsid w:val="00970A7A"/>
    <w:rsid w:val="00972154"/>
    <w:rsid w:val="00973225"/>
    <w:rsid w:val="0097626E"/>
    <w:rsid w:val="009763F8"/>
    <w:rsid w:val="0097672C"/>
    <w:rsid w:val="0097757F"/>
    <w:rsid w:val="00981A5A"/>
    <w:rsid w:val="00981AC1"/>
    <w:rsid w:val="00982503"/>
    <w:rsid w:val="00982B0E"/>
    <w:rsid w:val="00982B73"/>
    <w:rsid w:val="00982D9C"/>
    <w:rsid w:val="00983376"/>
    <w:rsid w:val="009837D4"/>
    <w:rsid w:val="009844A4"/>
    <w:rsid w:val="0098564C"/>
    <w:rsid w:val="009864FA"/>
    <w:rsid w:val="0098656C"/>
    <w:rsid w:val="0098683B"/>
    <w:rsid w:val="00986F53"/>
    <w:rsid w:val="00987B53"/>
    <w:rsid w:val="00987F57"/>
    <w:rsid w:val="0099049F"/>
    <w:rsid w:val="009909F6"/>
    <w:rsid w:val="009915CC"/>
    <w:rsid w:val="009917FF"/>
    <w:rsid w:val="009922ED"/>
    <w:rsid w:val="009929E8"/>
    <w:rsid w:val="00993406"/>
    <w:rsid w:val="009940D5"/>
    <w:rsid w:val="00994424"/>
    <w:rsid w:val="0099487D"/>
    <w:rsid w:val="00995078"/>
    <w:rsid w:val="009956E3"/>
    <w:rsid w:val="00995902"/>
    <w:rsid w:val="00995ED3"/>
    <w:rsid w:val="009965A4"/>
    <w:rsid w:val="009A00B5"/>
    <w:rsid w:val="009A010C"/>
    <w:rsid w:val="009A06D4"/>
    <w:rsid w:val="009A1984"/>
    <w:rsid w:val="009A1E45"/>
    <w:rsid w:val="009A2472"/>
    <w:rsid w:val="009A2DBB"/>
    <w:rsid w:val="009A3BA0"/>
    <w:rsid w:val="009A4FC3"/>
    <w:rsid w:val="009A68AB"/>
    <w:rsid w:val="009A6C85"/>
    <w:rsid w:val="009A7BFD"/>
    <w:rsid w:val="009B0409"/>
    <w:rsid w:val="009B17D3"/>
    <w:rsid w:val="009B23DA"/>
    <w:rsid w:val="009B3B75"/>
    <w:rsid w:val="009B4CED"/>
    <w:rsid w:val="009B4D99"/>
    <w:rsid w:val="009B6185"/>
    <w:rsid w:val="009B7E14"/>
    <w:rsid w:val="009C0158"/>
    <w:rsid w:val="009C0398"/>
    <w:rsid w:val="009C0530"/>
    <w:rsid w:val="009C0AC0"/>
    <w:rsid w:val="009C1EA9"/>
    <w:rsid w:val="009C2395"/>
    <w:rsid w:val="009C3024"/>
    <w:rsid w:val="009C45F7"/>
    <w:rsid w:val="009C5417"/>
    <w:rsid w:val="009C6065"/>
    <w:rsid w:val="009C6105"/>
    <w:rsid w:val="009C7890"/>
    <w:rsid w:val="009C7CA1"/>
    <w:rsid w:val="009D188D"/>
    <w:rsid w:val="009D18BF"/>
    <w:rsid w:val="009D286A"/>
    <w:rsid w:val="009D2D0C"/>
    <w:rsid w:val="009D3971"/>
    <w:rsid w:val="009D3992"/>
    <w:rsid w:val="009D3F1E"/>
    <w:rsid w:val="009D4813"/>
    <w:rsid w:val="009E22EF"/>
    <w:rsid w:val="009E2F98"/>
    <w:rsid w:val="009E39BB"/>
    <w:rsid w:val="009E5F20"/>
    <w:rsid w:val="009E5F42"/>
    <w:rsid w:val="009E6776"/>
    <w:rsid w:val="009F0437"/>
    <w:rsid w:val="009F05F2"/>
    <w:rsid w:val="009F0795"/>
    <w:rsid w:val="009F109D"/>
    <w:rsid w:val="009F3636"/>
    <w:rsid w:val="009F3797"/>
    <w:rsid w:val="009F53BE"/>
    <w:rsid w:val="009F5661"/>
    <w:rsid w:val="009F775E"/>
    <w:rsid w:val="00A008B5"/>
    <w:rsid w:val="00A0132B"/>
    <w:rsid w:val="00A01EF9"/>
    <w:rsid w:val="00A02C1A"/>
    <w:rsid w:val="00A03F85"/>
    <w:rsid w:val="00A048E2"/>
    <w:rsid w:val="00A05D50"/>
    <w:rsid w:val="00A05DE2"/>
    <w:rsid w:val="00A0767A"/>
    <w:rsid w:val="00A0796A"/>
    <w:rsid w:val="00A079E7"/>
    <w:rsid w:val="00A10C70"/>
    <w:rsid w:val="00A10EA5"/>
    <w:rsid w:val="00A1223D"/>
    <w:rsid w:val="00A12765"/>
    <w:rsid w:val="00A12B95"/>
    <w:rsid w:val="00A12DC7"/>
    <w:rsid w:val="00A12E22"/>
    <w:rsid w:val="00A1481D"/>
    <w:rsid w:val="00A15564"/>
    <w:rsid w:val="00A16D2A"/>
    <w:rsid w:val="00A16DDB"/>
    <w:rsid w:val="00A175BB"/>
    <w:rsid w:val="00A17636"/>
    <w:rsid w:val="00A17689"/>
    <w:rsid w:val="00A17741"/>
    <w:rsid w:val="00A17BF9"/>
    <w:rsid w:val="00A2093E"/>
    <w:rsid w:val="00A20E2F"/>
    <w:rsid w:val="00A220D4"/>
    <w:rsid w:val="00A22F3E"/>
    <w:rsid w:val="00A23F17"/>
    <w:rsid w:val="00A24316"/>
    <w:rsid w:val="00A264FA"/>
    <w:rsid w:val="00A3073D"/>
    <w:rsid w:val="00A31E9D"/>
    <w:rsid w:val="00A3233A"/>
    <w:rsid w:val="00A3287E"/>
    <w:rsid w:val="00A32D6C"/>
    <w:rsid w:val="00A34516"/>
    <w:rsid w:val="00A352D6"/>
    <w:rsid w:val="00A353A9"/>
    <w:rsid w:val="00A35F8A"/>
    <w:rsid w:val="00A3669F"/>
    <w:rsid w:val="00A3711A"/>
    <w:rsid w:val="00A37AEE"/>
    <w:rsid w:val="00A40FF2"/>
    <w:rsid w:val="00A419F3"/>
    <w:rsid w:val="00A43059"/>
    <w:rsid w:val="00A43F91"/>
    <w:rsid w:val="00A45283"/>
    <w:rsid w:val="00A45963"/>
    <w:rsid w:val="00A45BE1"/>
    <w:rsid w:val="00A474A8"/>
    <w:rsid w:val="00A50EA9"/>
    <w:rsid w:val="00A5233E"/>
    <w:rsid w:val="00A52954"/>
    <w:rsid w:val="00A53FB6"/>
    <w:rsid w:val="00A543C1"/>
    <w:rsid w:val="00A54860"/>
    <w:rsid w:val="00A54D0B"/>
    <w:rsid w:val="00A54F50"/>
    <w:rsid w:val="00A55281"/>
    <w:rsid w:val="00A553A9"/>
    <w:rsid w:val="00A56423"/>
    <w:rsid w:val="00A56D40"/>
    <w:rsid w:val="00A56F65"/>
    <w:rsid w:val="00A571A1"/>
    <w:rsid w:val="00A57516"/>
    <w:rsid w:val="00A57B44"/>
    <w:rsid w:val="00A616EA"/>
    <w:rsid w:val="00A619C7"/>
    <w:rsid w:val="00A643BE"/>
    <w:rsid w:val="00A64730"/>
    <w:rsid w:val="00A65064"/>
    <w:rsid w:val="00A65153"/>
    <w:rsid w:val="00A65642"/>
    <w:rsid w:val="00A66237"/>
    <w:rsid w:val="00A676A3"/>
    <w:rsid w:val="00A70586"/>
    <w:rsid w:val="00A707E7"/>
    <w:rsid w:val="00A71708"/>
    <w:rsid w:val="00A717A5"/>
    <w:rsid w:val="00A725EF"/>
    <w:rsid w:val="00A725F5"/>
    <w:rsid w:val="00A72EFF"/>
    <w:rsid w:val="00A738EB"/>
    <w:rsid w:val="00A77006"/>
    <w:rsid w:val="00A77162"/>
    <w:rsid w:val="00A77CA9"/>
    <w:rsid w:val="00A8010E"/>
    <w:rsid w:val="00A80233"/>
    <w:rsid w:val="00A80725"/>
    <w:rsid w:val="00A80B64"/>
    <w:rsid w:val="00A8230A"/>
    <w:rsid w:val="00A832DB"/>
    <w:rsid w:val="00A83774"/>
    <w:rsid w:val="00A853E2"/>
    <w:rsid w:val="00A858C5"/>
    <w:rsid w:val="00A865C2"/>
    <w:rsid w:val="00A87A1A"/>
    <w:rsid w:val="00A87F0C"/>
    <w:rsid w:val="00A87FCB"/>
    <w:rsid w:val="00A9099D"/>
    <w:rsid w:val="00A912D4"/>
    <w:rsid w:val="00A91B38"/>
    <w:rsid w:val="00A944FE"/>
    <w:rsid w:val="00A9509A"/>
    <w:rsid w:val="00A952E4"/>
    <w:rsid w:val="00A9536B"/>
    <w:rsid w:val="00A95A05"/>
    <w:rsid w:val="00AA0000"/>
    <w:rsid w:val="00AA065F"/>
    <w:rsid w:val="00AA10AC"/>
    <w:rsid w:val="00AA1EFB"/>
    <w:rsid w:val="00AA2413"/>
    <w:rsid w:val="00AA269E"/>
    <w:rsid w:val="00AA2F8A"/>
    <w:rsid w:val="00AA2FCF"/>
    <w:rsid w:val="00AA366F"/>
    <w:rsid w:val="00AA48F6"/>
    <w:rsid w:val="00AB6425"/>
    <w:rsid w:val="00AB7356"/>
    <w:rsid w:val="00AC0048"/>
    <w:rsid w:val="00AC0A06"/>
    <w:rsid w:val="00AC2710"/>
    <w:rsid w:val="00AC2C98"/>
    <w:rsid w:val="00AC3645"/>
    <w:rsid w:val="00AC398B"/>
    <w:rsid w:val="00AC3B4C"/>
    <w:rsid w:val="00AC40BB"/>
    <w:rsid w:val="00AC4A0F"/>
    <w:rsid w:val="00AC5A1E"/>
    <w:rsid w:val="00AC6910"/>
    <w:rsid w:val="00AC6F02"/>
    <w:rsid w:val="00AD2CAE"/>
    <w:rsid w:val="00AD3B4F"/>
    <w:rsid w:val="00AD3D23"/>
    <w:rsid w:val="00AD4E21"/>
    <w:rsid w:val="00AD5F08"/>
    <w:rsid w:val="00AE26EF"/>
    <w:rsid w:val="00AE3043"/>
    <w:rsid w:val="00AE3932"/>
    <w:rsid w:val="00AE535A"/>
    <w:rsid w:val="00AE60C5"/>
    <w:rsid w:val="00AE69DF"/>
    <w:rsid w:val="00AE6E34"/>
    <w:rsid w:val="00AE7271"/>
    <w:rsid w:val="00AE776F"/>
    <w:rsid w:val="00AF11CF"/>
    <w:rsid w:val="00AF13D0"/>
    <w:rsid w:val="00AF1499"/>
    <w:rsid w:val="00AF160E"/>
    <w:rsid w:val="00AF383A"/>
    <w:rsid w:val="00AF40EA"/>
    <w:rsid w:val="00AF584C"/>
    <w:rsid w:val="00AF590B"/>
    <w:rsid w:val="00AF5A06"/>
    <w:rsid w:val="00AF5ED0"/>
    <w:rsid w:val="00AF63C8"/>
    <w:rsid w:val="00AF7733"/>
    <w:rsid w:val="00B0002A"/>
    <w:rsid w:val="00B013FE"/>
    <w:rsid w:val="00B0221F"/>
    <w:rsid w:val="00B032EC"/>
    <w:rsid w:val="00B0339B"/>
    <w:rsid w:val="00B034C1"/>
    <w:rsid w:val="00B056D8"/>
    <w:rsid w:val="00B0642B"/>
    <w:rsid w:val="00B071A8"/>
    <w:rsid w:val="00B105D9"/>
    <w:rsid w:val="00B113BD"/>
    <w:rsid w:val="00B113D1"/>
    <w:rsid w:val="00B11580"/>
    <w:rsid w:val="00B13707"/>
    <w:rsid w:val="00B13AB6"/>
    <w:rsid w:val="00B13D2D"/>
    <w:rsid w:val="00B141EE"/>
    <w:rsid w:val="00B1458C"/>
    <w:rsid w:val="00B149C3"/>
    <w:rsid w:val="00B15560"/>
    <w:rsid w:val="00B16898"/>
    <w:rsid w:val="00B16A03"/>
    <w:rsid w:val="00B17355"/>
    <w:rsid w:val="00B17654"/>
    <w:rsid w:val="00B17B1F"/>
    <w:rsid w:val="00B17D41"/>
    <w:rsid w:val="00B2016B"/>
    <w:rsid w:val="00B21141"/>
    <w:rsid w:val="00B2161B"/>
    <w:rsid w:val="00B22355"/>
    <w:rsid w:val="00B25AFC"/>
    <w:rsid w:val="00B25CA2"/>
    <w:rsid w:val="00B25EE2"/>
    <w:rsid w:val="00B2642B"/>
    <w:rsid w:val="00B2665A"/>
    <w:rsid w:val="00B276E0"/>
    <w:rsid w:val="00B308C9"/>
    <w:rsid w:val="00B323F6"/>
    <w:rsid w:val="00B32A37"/>
    <w:rsid w:val="00B353BF"/>
    <w:rsid w:val="00B36326"/>
    <w:rsid w:val="00B37091"/>
    <w:rsid w:val="00B40336"/>
    <w:rsid w:val="00B418E1"/>
    <w:rsid w:val="00B42089"/>
    <w:rsid w:val="00B43B47"/>
    <w:rsid w:val="00B43C3B"/>
    <w:rsid w:val="00B454B7"/>
    <w:rsid w:val="00B455A2"/>
    <w:rsid w:val="00B4563B"/>
    <w:rsid w:val="00B46D94"/>
    <w:rsid w:val="00B50029"/>
    <w:rsid w:val="00B5049B"/>
    <w:rsid w:val="00B51860"/>
    <w:rsid w:val="00B5225D"/>
    <w:rsid w:val="00B5244D"/>
    <w:rsid w:val="00B524C4"/>
    <w:rsid w:val="00B52C06"/>
    <w:rsid w:val="00B53317"/>
    <w:rsid w:val="00B54866"/>
    <w:rsid w:val="00B60969"/>
    <w:rsid w:val="00B61224"/>
    <w:rsid w:val="00B6189D"/>
    <w:rsid w:val="00B624C0"/>
    <w:rsid w:val="00B626D6"/>
    <w:rsid w:val="00B644DF"/>
    <w:rsid w:val="00B654DD"/>
    <w:rsid w:val="00B65518"/>
    <w:rsid w:val="00B6567A"/>
    <w:rsid w:val="00B67277"/>
    <w:rsid w:val="00B703A1"/>
    <w:rsid w:val="00B70CA9"/>
    <w:rsid w:val="00B71178"/>
    <w:rsid w:val="00B713F7"/>
    <w:rsid w:val="00B7215A"/>
    <w:rsid w:val="00B73CA7"/>
    <w:rsid w:val="00B74196"/>
    <w:rsid w:val="00B7459C"/>
    <w:rsid w:val="00B75BBC"/>
    <w:rsid w:val="00B7668C"/>
    <w:rsid w:val="00B76B64"/>
    <w:rsid w:val="00B77572"/>
    <w:rsid w:val="00B77F82"/>
    <w:rsid w:val="00B81966"/>
    <w:rsid w:val="00B8453B"/>
    <w:rsid w:val="00B84F4B"/>
    <w:rsid w:val="00B850E7"/>
    <w:rsid w:val="00B85741"/>
    <w:rsid w:val="00B86340"/>
    <w:rsid w:val="00B87549"/>
    <w:rsid w:val="00B90674"/>
    <w:rsid w:val="00B90985"/>
    <w:rsid w:val="00B91981"/>
    <w:rsid w:val="00B91C03"/>
    <w:rsid w:val="00B93AAC"/>
    <w:rsid w:val="00B942DC"/>
    <w:rsid w:val="00B94611"/>
    <w:rsid w:val="00B95985"/>
    <w:rsid w:val="00B95FF8"/>
    <w:rsid w:val="00B961A0"/>
    <w:rsid w:val="00B962B1"/>
    <w:rsid w:val="00B96474"/>
    <w:rsid w:val="00B96A12"/>
    <w:rsid w:val="00B97CC0"/>
    <w:rsid w:val="00BA0498"/>
    <w:rsid w:val="00BA07E6"/>
    <w:rsid w:val="00BA14AC"/>
    <w:rsid w:val="00BA1776"/>
    <w:rsid w:val="00BA2284"/>
    <w:rsid w:val="00BA2514"/>
    <w:rsid w:val="00BA280F"/>
    <w:rsid w:val="00BA35F4"/>
    <w:rsid w:val="00BA423C"/>
    <w:rsid w:val="00BA4525"/>
    <w:rsid w:val="00BA4699"/>
    <w:rsid w:val="00BA572F"/>
    <w:rsid w:val="00BA5D5C"/>
    <w:rsid w:val="00BA6610"/>
    <w:rsid w:val="00BA69EB"/>
    <w:rsid w:val="00BA69EE"/>
    <w:rsid w:val="00BA6CBD"/>
    <w:rsid w:val="00BB1448"/>
    <w:rsid w:val="00BB27E4"/>
    <w:rsid w:val="00BB34D3"/>
    <w:rsid w:val="00BB3D18"/>
    <w:rsid w:val="00BB557E"/>
    <w:rsid w:val="00BB5E3C"/>
    <w:rsid w:val="00BB7C6B"/>
    <w:rsid w:val="00BB7DF7"/>
    <w:rsid w:val="00BC0273"/>
    <w:rsid w:val="00BC08A5"/>
    <w:rsid w:val="00BC13AE"/>
    <w:rsid w:val="00BC13D9"/>
    <w:rsid w:val="00BC1DF0"/>
    <w:rsid w:val="00BC27A7"/>
    <w:rsid w:val="00BC3317"/>
    <w:rsid w:val="00BC4B5B"/>
    <w:rsid w:val="00BC4FD8"/>
    <w:rsid w:val="00BC5F16"/>
    <w:rsid w:val="00BC645E"/>
    <w:rsid w:val="00BC7C6C"/>
    <w:rsid w:val="00BD0230"/>
    <w:rsid w:val="00BD0856"/>
    <w:rsid w:val="00BD1859"/>
    <w:rsid w:val="00BD1930"/>
    <w:rsid w:val="00BD1BD6"/>
    <w:rsid w:val="00BD318A"/>
    <w:rsid w:val="00BD3661"/>
    <w:rsid w:val="00BD4016"/>
    <w:rsid w:val="00BD47D1"/>
    <w:rsid w:val="00BD51EA"/>
    <w:rsid w:val="00BD5690"/>
    <w:rsid w:val="00BD56FD"/>
    <w:rsid w:val="00BD572D"/>
    <w:rsid w:val="00BD6233"/>
    <w:rsid w:val="00BD6F30"/>
    <w:rsid w:val="00BE0B87"/>
    <w:rsid w:val="00BE1822"/>
    <w:rsid w:val="00BE5131"/>
    <w:rsid w:val="00BE531B"/>
    <w:rsid w:val="00BE70CE"/>
    <w:rsid w:val="00BE7375"/>
    <w:rsid w:val="00BE7DF3"/>
    <w:rsid w:val="00BF00E2"/>
    <w:rsid w:val="00BF0255"/>
    <w:rsid w:val="00BF0602"/>
    <w:rsid w:val="00BF0AD7"/>
    <w:rsid w:val="00BF2A30"/>
    <w:rsid w:val="00BF2E56"/>
    <w:rsid w:val="00BF2F43"/>
    <w:rsid w:val="00BF316D"/>
    <w:rsid w:val="00BF3584"/>
    <w:rsid w:val="00BF4E44"/>
    <w:rsid w:val="00BF55D5"/>
    <w:rsid w:val="00BF79F0"/>
    <w:rsid w:val="00C00061"/>
    <w:rsid w:val="00C0094D"/>
    <w:rsid w:val="00C00AFC"/>
    <w:rsid w:val="00C00C5E"/>
    <w:rsid w:val="00C016C7"/>
    <w:rsid w:val="00C01793"/>
    <w:rsid w:val="00C01DAC"/>
    <w:rsid w:val="00C01E89"/>
    <w:rsid w:val="00C0303C"/>
    <w:rsid w:val="00C03533"/>
    <w:rsid w:val="00C036AC"/>
    <w:rsid w:val="00C037EA"/>
    <w:rsid w:val="00C03E9B"/>
    <w:rsid w:val="00C0440A"/>
    <w:rsid w:val="00C05638"/>
    <w:rsid w:val="00C05E7E"/>
    <w:rsid w:val="00C064B1"/>
    <w:rsid w:val="00C0794D"/>
    <w:rsid w:val="00C07EF4"/>
    <w:rsid w:val="00C10BE9"/>
    <w:rsid w:val="00C10E82"/>
    <w:rsid w:val="00C116C4"/>
    <w:rsid w:val="00C12532"/>
    <w:rsid w:val="00C133FD"/>
    <w:rsid w:val="00C14443"/>
    <w:rsid w:val="00C14B81"/>
    <w:rsid w:val="00C16F24"/>
    <w:rsid w:val="00C17C05"/>
    <w:rsid w:val="00C20282"/>
    <w:rsid w:val="00C202D7"/>
    <w:rsid w:val="00C20FC6"/>
    <w:rsid w:val="00C21470"/>
    <w:rsid w:val="00C2157E"/>
    <w:rsid w:val="00C21A0C"/>
    <w:rsid w:val="00C21C2E"/>
    <w:rsid w:val="00C21E48"/>
    <w:rsid w:val="00C22485"/>
    <w:rsid w:val="00C22BC5"/>
    <w:rsid w:val="00C2332A"/>
    <w:rsid w:val="00C239CF"/>
    <w:rsid w:val="00C25413"/>
    <w:rsid w:val="00C25AEF"/>
    <w:rsid w:val="00C26342"/>
    <w:rsid w:val="00C26B9F"/>
    <w:rsid w:val="00C27071"/>
    <w:rsid w:val="00C273F1"/>
    <w:rsid w:val="00C30A71"/>
    <w:rsid w:val="00C32813"/>
    <w:rsid w:val="00C32AE4"/>
    <w:rsid w:val="00C33F2F"/>
    <w:rsid w:val="00C33FA4"/>
    <w:rsid w:val="00C34024"/>
    <w:rsid w:val="00C34BA8"/>
    <w:rsid w:val="00C34D4E"/>
    <w:rsid w:val="00C35535"/>
    <w:rsid w:val="00C37CFA"/>
    <w:rsid w:val="00C409D3"/>
    <w:rsid w:val="00C4189E"/>
    <w:rsid w:val="00C42328"/>
    <w:rsid w:val="00C4250D"/>
    <w:rsid w:val="00C426D0"/>
    <w:rsid w:val="00C4288E"/>
    <w:rsid w:val="00C43988"/>
    <w:rsid w:val="00C439EC"/>
    <w:rsid w:val="00C43EB8"/>
    <w:rsid w:val="00C4429E"/>
    <w:rsid w:val="00C45765"/>
    <w:rsid w:val="00C458E0"/>
    <w:rsid w:val="00C46AD5"/>
    <w:rsid w:val="00C46DDB"/>
    <w:rsid w:val="00C46E3B"/>
    <w:rsid w:val="00C471D8"/>
    <w:rsid w:val="00C4724A"/>
    <w:rsid w:val="00C47374"/>
    <w:rsid w:val="00C47493"/>
    <w:rsid w:val="00C47B6D"/>
    <w:rsid w:val="00C503EA"/>
    <w:rsid w:val="00C5085F"/>
    <w:rsid w:val="00C50E50"/>
    <w:rsid w:val="00C5128B"/>
    <w:rsid w:val="00C51EAD"/>
    <w:rsid w:val="00C53C20"/>
    <w:rsid w:val="00C541DA"/>
    <w:rsid w:val="00C548D4"/>
    <w:rsid w:val="00C54E10"/>
    <w:rsid w:val="00C55463"/>
    <w:rsid w:val="00C5603C"/>
    <w:rsid w:val="00C564A0"/>
    <w:rsid w:val="00C568BD"/>
    <w:rsid w:val="00C56ACA"/>
    <w:rsid w:val="00C5752B"/>
    <w:rsid w:val="00C60FE1"/>
    <w:rsid w:val="00C6126F"/>
    <w:rsid w:val="00C61B6E"/>
    <w:rsid w:val="00C62137"/>
    <w:rsid w:val="00C630D2"/>
    <w:rsid w:val="00C633B7"/>
    <w:rsid w:val="00C63550"/>
    <w:rsid w:val="00C63952"/>
    <w:rsid w:val="00C64946"/>
    <w:rsid w:val="00C663B0"/>
    <w:rsid w:val="00C672F1"/>
    <w:rsid w:val="00C6776E"/>
    <w:rsid w:val="00C700C4"/>
    <w:rsid w:val="00C7087F"/>
    <w:rsid w:val="00C708D1"/>
    <w:rsid w:val="00C712A9"/>
    <w:rsid w:val="00C7140B"/>
    <w:rsid w:val="00C719ED"/>
    <w:rsid w:val="00C71E68"/>
    <w:rsid w:val="00C722BE"/>
    <w:rsid w:val="00C726C6"/>
    <w:rsid w:val="00C72BD7"/>
    <w:rsid w:val="00C731DC"/>
    <w:rsid w:val="00C7348C"/>
    <w:rsid w:val="00C7435C"/>
    <w:rsid w:val="00C75236"/>
    <w:rsid w:val="00C76D9B"/>
    <w:rsid w:val="00C807B8"/>
    <w:rsid w:val="00C81885"/>
    <w:rsid w:val="00C81D7F"/>
    <w:rsid w:val="00C81D97"/>
    <w:rsid w:val="00C84B6A"/>
    <w:rsid w:val="00C851EB"/>
    <w:rsid w:val="00C85C20"/>
    <w:rsid w:val="00C86A89"/>
    <w:rsid w:val="00C86FA1"/>
    <w:rsid w:val="00C9008A"/>
    <w:rsid w:val="00C9022C"/>
    <w:rsid w:val="00C90829"/>
    <w:rsid w:val="00C90F3D"/>
    <w:rsid w:val="00C914AF"/>
    <w:rsid w:val="00C91699"/>
    <w:rsid w:val="00C91D49"/>
    <w:rsid w:val="00C96137"/>
    <w:rsid w:val="00CA00BE"/>
    <w:rsid w:val="00CA07C7"/>
    <w:rsid w:val="00CA0A1B"/>
    <w:rsid w:val="00CA0F88"/>
    <w:rsid w:val="00CA1462"/>
    <w:rsid w:val="00CA1F9C"/>
    <w:rsid w:val="00CA2A3E"/>
    <w:rsid w:val="00CA3A51"/>
    <w:rsid w:val="00CA3A52"/>
    <w:rsid w:val="00CA4367"/>
    <w:rsid w:val="00CA49EE"/>
    <w:rsid w:val="00CA52D9"/>
    <w:rsid w:val="00CA54E9"/>
    <w:rsid w:val="00CA676B"/>
    <w:rsid w:val="00CA73CA"/>
    <w:rsid w:val="00CB02EA"/>
    <w:rsid w:val="00CB1A78"/>
    <w:rsid w:val="00CB1B2B"/>
    <w:rsid w:val="00CB2A28"/>
    <w:rsid w:val="00CB3867"/>
    <w:rsid w:val="00CB3C1F"/>
    <w:rsid w:val="00CB4E39"/>
    <w:rsid w:val="00CB4E78"/>
    <w:rsid w:val="00CB4FD0"/>
    <w:rsid w:val="00CB5230"/>
    <w:rsid w:val="00CB52C5"/>
    <w:rsid w:val="00CB72E2"/>
    <w:rsid w:val="00CC0192"/>
    <w:rsid w:val="00CC0291"/>
    <w:rsid w:val="00CC0878"/>
    <w:rsid w:val="00CC17E5"/>
    <w:rsid w:val="00CC2DF5"/>
    <w:rsid w:val="00CC3F1D"/>
    <w:rsid w:val="00CC5108"/>
    <w:rsid w:val="00CC5196"/>
    <w:rsid w:val="00CC58AE"/>
    <w:rsid w:val="00CD1113"/>
    <w:rsid w:val="00CD18BB"/>
    <w:rsid w:val="00CD1F22"/>
    <w:rsid w:val="00CD2D87"/>
    <w:rsid w:val="00CD500D"/>
    <w:rsid w:val="00CD5AE9"/>
    <w:rsid w:val="00CD612F"/>
    <w:rsid w:val="00CD66CD"/>
    <w:rsid w:val="00CD7166"/>
    <w:rsid w:val="00CD7889"/>
    <w:rsid w:val="00CE1529"/>
    <w:rsid w:val="00CE162A"/>
    <w:rsid w:val="00CE3A37"/>
    <w:rsid w:val="00CE3D7C"/>
    <w:rsid w:val="00CE5466"/>
    <w:rsid w:val="00CE7CEB"/>
    <w:rsid w:val="00CF1F43"/>
    <w:rsid w:val="00CF2E54"/>
    <w:rsid w:val="00CF39AE"/>
    <w:rsid w:val="00CF479F"/>
    <w:rsid w:val="00CF47E8"/>
    <w:rsid w:val="00CF4B28"/>
    <w:rsid w:val="00CF4B59"/>
    <w:rsid w:val="00CF6B1C"/>
    <w:rsid w:val="00CF7383"/>
    <w:rsid w:val="00CF77EE"/>
    <w:rsid w:val="00D00545"/>
    <w:rsid w:val="00D00E10"/>
    <w:rsid w:val="00D013F6"/>
    <w:rsid w:val="00D01709"/>
    <w:rsid w:val="00D01E66"/>
    <w:rsid w:val="00D02300"/>
    <w:rsid w:val="00D02597"/>
    <w:rsid w:val="00D03312"/>
    <w:rsid w:val="00D04579"/>
    <w:rsid w:val="00D04867"/>
    <w:rsid w:val="00D04F06"/>
    <w:rsid w:val="00D052C7"/>
    <w:rsid w:val="00D05E51"/>
    <w:rsid w:val="00D05FFF"/>
    <w:rsid w:val="00D06B6B"/>
    <w:rsid w:val="00D11420"/>
    <w:rsid w:val="00D11C33"/>
    <w:rsid w:val="00D11CF6"/>
    <w:rsid w:val="00D11FDE"/>
    <w:rsid w:val="00D12FA8"/>
    <w:rsid w:val="00D1363A"/>
    <w:rsid w:val="00D13A3A"/>
    <w:rsid w:val="00D14C29"/>
    <w:rsid w:val="00D1583E"/>
    <w:rsid w:val="00D15A1A"/>
    <w:rsid w:val="00D16327"/>
    <w:rsid w:val="00D16ABA"/>
    <w:rsid w:val="00D17FF3"/>
    <w:rsid w:val="00D21271"/>
    <w:rsid w:val="00D21ED1"/>
    <w:rsid w:val="00D22C6B"/>
    <w:rsid w:val="00D232A3"/>
    <w:rsid w:val="00D238E9"/>
    <w:rsid w:val="00D23BE4"/>
    <w:rsid w:val="00D23DF1"/>
    <w:rsid w:val="00D246CD"/>
    <w:rsid w:val="00D24ED6"/>
    <w:rsid w:val="00D257CF"/>
    <w:rsid w:val="00D26603"/>
    <w:rsid w:val="00D27474"/>
    <w:rsid w:val="00D30170"/>
    <w:rsid w:val="00D315BF"/>
    <w:rsid w:val="00D3171B"/>
    <w:rsid w:val="00D32D9D"/>
    <w:rsid w:val="00D3361E"/>
    <w:rsid w:val="00D33C9C"/>
    <w:rsid w:val="00D33F1C"/>
    <w:rsid w:val="00D34553"/>
    <w:rsid w:val="00D3596B"/>
    <w:rsid w:val="00D35BEF"/>
    <w:rsid w:val="00D35E42"/>
    <w:rsid w:val="00D36901"/>
    <w:rsid w:val="00D415E7"/>
    <w:rsid w:val="00D415FA"/>
    <w:rsid w:val="00D42A30"/>
    <w:rsid w:val="00D42AF5"/>
    <w:rsid w:val="00D431B9"/>
    <w:rsid w:val="00D4566A"/>
    <w:rsid w:val="00D46336"/>
    <w:rsid w:val="00D464FC"/>
    <w:rsid w:val="00D500B9"/>
    <w:rsid w:val="00D52E71"/>
    <w:rsid w:val="00D52EEA"/>
    <w:rsid w:val="00D531CA"/>
    <w:rsid w:val="00D53A3A"/>
    <w:rsid w:val="00D54F26"/>
    <w:rsid w:val="00D55C96"/>
    <w:rsid w:val="00D55EEA"/>
    <w:rsid w:val="00D61D9F"/>
    <w:rsid w:val="00D633E6"/>
    <w:rsid w:val="00D63BF0"/>
    <w:rsid w:val="00D63C7A"/>
    <w:rsid w:val="00D65066"/>
    <w:rsid w:val="00D667BB"/>
    <w:rsid w:val="00D66E03"/>
    <w:rsid w:val="00D6726F"/>
    <w:rsid w:val="00D67D8E"/>
    <w:rsid w:val="00D70929"/>
    <w:rsid w:val="00D70AF0"/>
    <w:rsid w:val="00D711C5"/>
    <w:rsid w:val="00D71553"/>
    <w:rsid w:val="00D72571"/>
    <w:rsid w:val="00D75228"/>
    <w:rsid w:val="00D75F0B"/>
    <w:rsid w:val="00D760FC"/>
    <w:rsid w:val="00D768A3"/>
    <w:rsid w:val="00D77714"/>
    <w:rsid w:val="00D77736"/>
    <w:rsid w:val="00D802F1"/>
    <w:rsid w:val="00D805F5"/>
    <w:rsid w:val="00D81AE4"/>
    <w:rsid w:val="00D825D5"/>
    <w:rsid w:val="00D82677"/>
    <w:rsid w:val="00D82B57"/>
    <w:rsid w:val="00D82D4D"/>
    <w:rsid w:val="00D8319E"/>
    <w:rsid w:val="00D85374"/>
    <w:rsid w:val="00D85832"/>
    <w:rsid w:val="00D85D89"/>
    <w:rsid w:val="00D85DC5"/>
    <w:rsid w:val="00D85F3D"/>
    <w:rsid w:val="00D87767"/>
    <w:rsid w:val="00D87E60"/>
    <w:rsid w:val="00D87FDF"/>
    <w:rsid w:val="00D9106B"/>
    <w:rsid w:val="00D92342"/>
    <w:rsid w:val="00D92AF5"/>
    <w:rsid w:val="00D93357"/>
    <w:rsid w:val="00D93491"/>
    <w:rsid w:val="00D93964"/>
    <w:rsid w:val="00D93B4D"/>
    <w:rsid w:val="00D9548B"/>
    <w:rsid w:val="00D96297"/>
    <w:rsid w:val="00D96412"/>
    <w:rsid w:val="00D96890"/>
    <w:rsid w:val="00DA01B0"/>
    <w:rsid w:val="00DA1CE1"/>
    <w:rsid w:val="00DA1F3F"/>
    <w:rsid w:val="00DA3D71"/>
    <w:rsid w:val="00DA3FFC"/>
    <w:rsid w:val="00DA4249"/>
    <w:rsid w:val="00DA46B9"/>
    <w:rsid w:val="00DA53E3"/>
    <w:rsid w:val="00DA5524"/>
    <w:rsid w:val="00DA5542"/>
    <w:rsid w:val="00DA5C2C"/>
    <w:rsid w:val="00DA6280"/>
    <w:rsid w:val="00DA7325"/>
    <w:rsid w:val="00DA7939"/>
    <w:rsid w:val="00DA7DAE"/>
    <w:rsid w:val="00DB006E"/>
    <w:rsid w:val="00DB00D3"/>
    <w:rsid w:val="00DB0A05"/>
    <w:rsid w:val="00DB18F0"/>
    <w:rsid w:val="00DB24A5"/>
    <w:rsid w:val="00DB2B7A"/>
    <w:rsid w:val="00DB2D31"/>
    <w:rsid w:val="00DB3D7C"/>
    <w:rsid w:val="00DB40E8"/>
    <w:rsid w:val="00DB4770"/>
    <w:rsid w:val="00DB4CEE"/>
    <w:rsid w:val="00DB69D2"/>
    <w:rsid w:val="00DB7156"/>
    <w:rsid w:val="00DB753C"/>
    <w:rsid w:val="00DB7934"/>
    <w:rsid w:val="00DB7BCB"/>
    <w:rsid w:val="00DC2064"/>
    <w:rsid w:val="00DC30DC"/>
    <w:rsid w:val="00DC3167"/>
    <w:rsid w:val="00DC36A9"/>
    <w:rsid w:val="00DC40A5"/>
    <w:rsid w:val="00DC50B5"/>
    <w:rsid w:val="00DC5F75"/>
    <w:rsid w:val="00DC6318"/>
    <w:rsid w:val="00DC671A"/>
    <w:rsid w:val="00DC6C04"/>
    <w:rsid w:val="00DC6DDB"/>
    <w:rsid w:val="00DC6E4D"/>
    <w:rsid w:val="00DC7E22"/>
    <w:rsid w:val="00DD0378"/>
    <w:rsid w:val="00DD05C7"/>
    <w:rsid w:val="00DD1C15"/>
    <w:rsid w:val="00DD3506"/>
    <w:rsid w:val="00DD3739"/>
    <w:rsid w:val="00DD45CD"/>
    <w:rsid w:val="00DD5562"/>
    <w:rsid w:val="00DD625E"/>
    <w:rsid w:val="00DD70A6"/>
    <w:rsid w:val="00DD70F2"/>
    <w:rsid w:val="00DD7571"/>
    <w:rsid w:val="00DD7590"/>
    <w:rsid w:val="00DD7E8B"/>
    <w:rsid w:val="00DE0EE9"/>
    <w:rsid w:val="00DE16DA"/>
    <w:rsid w:val="00DE1B66"/>
    <w:rsid w:val="00DE339A"/>
    <w:rsid w:val="00DE3797"/>
    <w:rsid w:val="00DE3D3E"/>
    <w:rsid w:val="00DE3FD9"/>
    <w:rsid w:val="00DE4A6D"/>
    <w:rsid w:val="00DE4B24"/>
    <w:rsid w:val="00DE4DF6"/>
    <w:rsid w:val="00DE59B3"/>
    <w:rsid w:val="00DE59B7"/>
    <w:rsid w:val="00DE66DB"/>
    <w:rsid w:val="00DE69A8"/>
    <w:rsid w:val="00DF0221"/>
    <w:rsid w:val="00DF1307"/>
    <w:rsid w:val="00DF1974"/>
    <w:rsid w:val="00DF1AF6"/>
    <w:rsid w:val="00DF4AA5"/>
    <w:rsid w:val="00DF524B"/>
    <w:rsid w:val="00DF58BE"/>
    <w:rsid w:val="00DF5AEF"/>
    <w:rsid w:val="00DF6438"/>
    <w:rsid w:val="00DF7B7D"/>
    <w:rsid w:val="00E02798"/>
    <w:rsid w:val="00E02B2D"/>
    <w:rsid w:val="00E02EA9"/>
    <w:rsid w:val="00E0338F"/>
    <w:rsid w:val="00E0368A"/>
    <w:rsid w:val="00E0543E"/>
    <w:rsid w:val="00E06026"/>
    <w:rsid w:val="00E07457"/>
    <w:rsid w:val="00E0768C"/>
    <w:rsid w:val="00E10EA9"/>
    <w:rsid w:val="00E11389"/>
    <w:rsid w:val="00E11F47"/>
    <w:rsid w:val="00E12C10"/>
    <w:rsid w:val="00E14B62"/>
    <w:rsid w:val="00E14C56"/>
    <w:rsid w:val="00E14C6C"/>
    <w:rsid w:val="00E1688D"/>
    <w:rsid w:val="00E16A81"/>
    <w:rsid w:val="00E16AEA"/>
    <w:rsid w:val="00E16B96"/>
    <w:rsid w:val="00E16E4E"/>
    <w:rsid w:val="00E173B4"/>
    <w:rsid w:val="00E1788F"/>
    <w:rsid w:val="00E215AE"/>
    <w:rsid w:val="00E230AD"/>
    <w:rsid w:val="00E23F15"/>
    <w:rsid w:val="00E248C6"/>
    <w:rsid w:val="00E24A63"/>
    <w:rsid w:val="00E24AD8"/>
    <w:rsid w:val="00E24F8E"/>
    <w:rsid w:val="00E25839"/>
    <w:rsid w:val="00E26BB5"/>
    <w:rsid w:val="00E26F21"/>
    <w:rsid w:val="00E30571"/>
    <w:rsid w:val="00E30E98"/>
    <w:rsid w:val="00E310EC"/>
    <w:rsid w:val="00E31170"/>
    <w:rsid w:val="00E315E2"/>
    <w:rsid w:val="00E323F7"/>
    <w:rsid w:val="00E33593"/>
    <w:rsid w:val="00E33AB0"/>
    <w:rsid w:val="00E33D59"/>
    <w:rsid w:val="00E3418C"/>
    <w:rsid w:val="00E3454D"/>
    <w:rsid w:val="00E3454F"/>
    <w:rsid w:val="00E3485D"/>
    <w:rsid w:val="00E3558B"/>
    <w:rsid w:val="00E35C85"/>
    <w:rsid w:val="00E35D0D"/>
    <w:rsid w:val="00E40AB7"/>
    <w:rsid w:val="00E4132E"/>
    <w:rsid w:val="00E415D7"/>
    <w:rsid w:val="00E43D7B"/>
    <w:rsid w:val="00E45130"/>
    <w:rsid w:val="00E45438"/>
    <w:rsid w:val="00E45F55"/>
    <w:rsid w:val="00E47D84"/>
    <w:rsid w:val="00E511EB"/>
    <w:rsid w:val="00E51242"/>
    <w:rsid w:val="00E513A2"/>
    <w:rsid w:val="00E515E0"/>
    <w:rsid w:val="00E51E39"/>
    <w:rsid w:val="00E52410"/>
    <w:rsid w:val="00E53A74"/>
    <w:rsid w:val="00E5489C"/>
    <w:rsid w:val="00E566E6"/>
    <w:rsid w:val="00E567A7"/>
    <w:rsid w:val="00E57450"/>
    <w:rsid w:val="00E60104"/>
    <w:rsid w:val="00E60374"/>
    <w:rsid w:val="00E615DE"/>
    <w:rsid w:val="00E633AC"/>
    <w:rsid w:val="00E638D4"/>
    <w:rsid w:val="00E64B79"/>
    <w:rsid w:val="00E64E24"/>
    <w:rsid w:val="00E6680E"/>
    <w:rsid w:val="00E7081F"/>
    <w:rsid w:val="00E715AA"/>
    <w:rsid w:val="00E71990"/>
    <w:rsid w:val="00E75F4A"/>
    <w:rsid w:val="00E76390"/>
    <w:rsid w:val="00E7747F"/>
    <w:rsid w:val="00E80D13"/>
    <w:rsid w:val="00E80E84"/>
    <w:rsid w:val="00E80EBF"/>
    <w:rsid w:val="00E8107B"/>
    <w:rsid w:val="00E817B8"/>
    <w:rsid w:val="00E83511"/>
    <w:rsid w:val="00E83835"/>
    <w:rsid w:val="00E83C25"/>
    <w:rsid w:val="00E83D2E"/>
    <w:rsid w:val="00E848A0"/>
    <w:rsid w:val="00E85010"/>
    <w:rsid w:val="00E8506F"/>
    <w:rsid w:val="00E862E9"/>
    <w:rsid w:val="00E87080"/>
    <w:rsid w:val="00E87479"/>
    <w:rsid w:val="00E878E7"/>
    <w:rsid w:val="00E903C6"/>
    <w:rsid w:val="00E90515"/>
    <w:rsid w:val="00E90D0B"/>
    <w:rsid w:val="00E9148C"/>
    <w:rsid w:val="00E91EA7"/>
    <w:rsid w:val="00E92FAA"/>
    <w:rsid w:val="00E93379"/>
    <w:rsid w:val="00E936F6"/>
    <w:rsid w:val="00E93758"/>
    <w:rsid w:val="00E9405E"/>
    <w:rsid w:val="00E947A0"/>
    <w:rsid w:val="00E94B37"/>
    <w:rsid w:val="00E94F56"/>
    <w:rsid w:val="00E95C96"/>
    <w:rsid w:val="00E96B30"/>
    <w:rsid w:val="00E977EA"/>
    <w:rsid w:val="00EA0732"/>
    <w:rsid w:val="00EA0F06"/>
    <w:rsid w:val="00EA1B6E"/>
    <w:rsid w:val="00EA1F88"/>
    <w:rsid w:val="00EA26B9"/>
    <w:rsid w:val="00EA28E0"/>
    <w:rsid w:val="00EA2EDF"/>
    <w:rsid w:val="00EA3ED9"/>
    <w:rsid w:val="00EA4823"/>
    <w:rsid w:val="00EA565D"/>
    <w:rsid w:val="00EA5852"/>
    <w:rsid w:val="00EA5907"/>
    <w:rsid w:val="00EA6F5F"/>
    <w:rsid w:val="00EA79FF"/>
    <w:rsid w:val="00EA7F12"/>
    <w:rsid w:val="00EB1132"/>
    <w:rsid w:val="00EB1FDB"/>
    <w:rsid w:val="00EB22FA"/>
    <w:rsid w:val="00EB2D52"/>
    <w:rsid w:val="00EB3ACD"/>
    <w:rsid w:val="00EB47A2"/>
    <w:rsid w:val="00EB5378"/>
    <w:rsid w:val="00EB6315"/>
    <w:rsid w:val="00EB6A9D"/>
    <w:rsid w:val="00EB7016"/>
    <w:rsid w:val="00EB79DF"/>
    <w:rsid w:val="00EC0384"/>
    <w:rsid w:val="00EC14C8"/>
    <w:rsid w:val="00EC2399"/>
    <w:rsid w:val="00EC2ACF"/>
    <w:rsid w:val="00EC2C7E"/>
    <w:rsid w:val="00EC2D66"/>
    <w:rsid w:val="00EC5ED3"/>
    <w:rsid w:val="00EC721E"/>
    <w:rsid w:val="00EC7230"/>
    <w:rsid w:val="00EC749C"/>
    <w:rsid w:val="00ED0081"/>
    <w:rsid w:val="00ED1C6F"/>
    <w:rsid w:val="00ED2150"/>
    <w:rsid w:val="00ED4F89"/>
    <w:rsid w:val="00ED5A71"/>
    <w:rsid w:val="00ED5D0B"/>
    <w:rsid w:val="00ED6AF1"/>
    <w:rsid w:val="00ED7D0E"/>
    <w:rsid w:val="00EE0C99"/>
    <w:rsid w:val="00EE38A6"/>
    <w:rsid w:val="00EE3D5D"/>
    <w:rsid w:val="00EE40B7"/>
    <w:rsid w:val="00EE525B"/>
    <w:rsid w:val="00EE5EEF"/>
    <w:rsid w:val="00EE6A55"/>
    <w:rsid w:val="00EF052E"/>
    <w:rsid w:val="00EF0844"/>
    <w:rsid w:val="00EF1226"/>
    <w:rsid w:val="00EF1A10"/>
    <w:rsid w:val="00EF2B05"/>
    <w:rsid w:val="00EF2F8E"/>
    <w:rsid w:val="00EF35E7"/>
    <w:rsid w:val="00EF3B0A"/>
    <w:rsid w:val="00EF3EC6"/>
    <w:rsid w:val="00EF457D"/>
    <w:rsid w:val="00EF4B32"/>
    <w:rsid w:val="00EF568D"/>
    <w:rsid w:val="00EF571D"/>
    <w:rsid w:val="00EF685B"/>
    <w:rsid w:val="00EF6CE1"/>
    <w:rsid w:val="00EF7477"/>
    <w:rsid w:val="00EF7845"/>
    <w:rsid w:val="00EF7A09"/>
    <w:rsid w:val="00F00B14"/>
    <w:rsid w:val="00F00B2E"/>
    <w:rsid w:val="00F01322"/>
    <w:rsid w:val="00F03323"/>
    <w:rsid w:val="00F0382D"/>
    <w:rsid w:val="00F041E4"/>
    <w:rsid w:val="00F0672F"/>
    <w:rsid w:val="00F06896"/>
    <w:rsid w:val="00F07280"/>
    <w:rsid w:val="00F100A9"/>
    <w:rsid w:val="00F10768"/>
    <w:rsid w:val="00F1126B"/>
    <w:rsid w:val="00F113F2"/>
    <w:rsid w:val="00F11BD6"/>
    <w:rsid w:val="00F1243B"/>
    <w:rsid w:val="00F125C1"/>
    <w:rsid w:val="00F12D93"/>
    <w:rsid w:val="00F142D7"/>
    <w:rsid w:val="00F1484A"/>
    <w:rsid w:val="00F14B46"/>
    <w:rsid w:val="00F16B9D"/>
    <w:rsid w:val="00F174D3"/>
    <w:rsid w:val="00F179AB"/>
    <w:rsid w:val="00F201E3"/>
    <w:rsid w:val="00F228BE"/>
    <w:rsid w:val="00F22BF7"/>
    <w:rsid w:val="00F23691"/>
    <w:rsid w:val="00F2412D"/>
    <w:rsid w:val="00F25D1B"/>
    <w:rsid w:val="00F26109"/>
    <w:rsid w:val="00F2672C"/>
    <w:rsid w:val="00F26771"/>
    <w:rsid w:val="00F27DD4"/>
    <w:rsid w:val="00F3063E"/>
    <w:rsid w:val="00F30B3D"/>
    <w:rsid w:val="00F3181F"/>
    <w:rsid w:val="00F33642"/>
    <w:rsid w:val="00F34529"/>
    <w:rsid w:val="00F34C0A"/>
    <w:rsid w:val="00F35A07"/>
    <w:rsid w:val="00F36451"/>
    <w:rsid w:val="00F37AA3"/>
    <w:rsid w:val="00F40C01"/>
    <w:rsid w:val="00F40D04"/>
    <w:rsid w:val="00F40F53"/>
    <w:rsid w:val="00F417F2"/>
    <w:rsid w:val="00F41CE5"/>
    <w:rsid w:val="00F42921"/>
    <w:rsid w:val="00F42ECB"/>
    <w:rsid w:val="00F43530"/>
    <w:rsid w:val="00F46907"/>
    <w:rsid w:val="00F46A08"/>
    <w:rsid w:val="00F47D55"/>
    <w:rsid w:val="00F50C0A"/>
    <w:rsid w:val="00F52F9E"/>
    <w:rsid w:val="00F53007"/>
    <w:rsid w:val="00F535EF"/>
    <w:rsid w:val="00F54A46"/>
    <w:rsid w:val="00F55375"/>
    <w:rsid w:val="00F55E5B"/>
    <w:rsid w:val="00F56404"/>
    <w:rsid w:val="00F5683C"/>
    <w:rsid w:val="00F56B81"/>
    <w:rsid w:val="00F571CA"/>
    <w:rsid w:val="00F60604"/>
    <w:rsid w:val="00F611F2"/>
    <w:rsid w:val="00F614D9"/>
    <w:rsid w:val="00F61B19"/>
    <w:rsid w:val="00F63240"/>
    <w:rsid w:val="00F63DB6"/>
    <w:rsid w:val="00F64300"/>
    <w:rsid w:val="00F66E8E"/>
    <w:rsid w:val="00F6758A"/>
    <w:rsid w:val="00F67946"/>
    <w:rsid w:val="00F70DC3"/>
    <w:rsid w:val="00F72505"/>
    <w:rsid w:val="00F7287A"/>
    <w:rsid w:val="00F7343B"/>
    <w:rsid w:val="00F7367C"/>
    <w:rsid w:val="00F74020"/>
    <w:rsid w:val="00F744CF"/>
    <w:rsid w:val="00F76A33"/>
    <w:rsid w:val="00F76CBE"/>
    <w:rsid w:val="00F77C4F"/>
    <w:rsid w:val="00F80373"/>
    <w:rsid w:val="00F80ABA"/>
    <w:rsid w:val="00F80E2B"/>
    <w:rsid w:val="00F81496"/>
    <w:rsid w:val="00F81ABB"/>
    <w:rsid w:val="00F81B67"/>
    <w:rsid w:val="00F82523"/>
    <w:rsid w:val="00F826DC"/>
    <w:rsid w:val="00F82ECA"/>
    <w:rsid w:val="00F83CA6"/>
    <w:rsid w:val="00F84473"/>
    <w:rsid w:val="00F8476B"/>
    <w:rsid w:val="00F85C30"/>
    <w:rsid w:val="00F86051"/>
    <w:rsid w:val="00F861F9"/>
    <w:rsid w:val="00F866F5"/>
    <w:rsid w:val="00F872C4"/>
    <w:rsid w:val="00F9000F"/>
    <w:rsid w:val="00F90280"/>
    <w:rsid w:val="00F91D94"/>
    <w:rsid w:val="00F939FF"/>
    <w:rsid w:val="00F93C6E"/>
    <w:rsid w:val="00F947D1"/>
    <w:rsid w:val="00F947F1"/>
    <w:rsid w:val="00F95846"/>
    <w:rsid w:val="00F9744A"/>
    <w:rsid w:val="00F979D9"/>
    <w:rsid w:val="00FA2295"/>
    <w:rsid w:val="00FA22F5"/>
    <w:rsid w:val="00FA328E"/>
    <w:rsid w:val="00FA370F"/>
    <w:rsid w:val="00FA3C7B"/>
    <w:rsid w:val="00FA3E38"/>
    <w:rsid w:val="00FA47F6"/>
    <w:rsid w:val="00FA49D5"/>
    <w:rsid w:val="00FA5309"/>
    <w:rsid w:val="00FA53A2"/>
    <w:rsid w:val="00FA5554"/>
    <w:rsid w:val="00FA7F58"/>
    <w:rsid w:val="00FB0DC5"/>
    <w:rsid w:val="00FB1178"/>
    <w:rsid w:val="00FB1300"/>
    <w:rsid w:val="00FB13E1"/>
    <w:rsid w:val="00FB47B2"/>
    <w:rsid w:val="00FB649B"/>
    <w:rsid w:val="00FB6A3D"/>
    <w:rsid w:val="00FB6C6A"/>
    <w:rsid w:val="00FB78E6"/>
    <w:rsid w:val="00FB7F7F"/>
    <w:rsid w:val="00FB7FBD"/>
    <w:rsid w:val="00FC326B"/>
    <w:rsid w:val="00FC6028"/>
    <w:rsid w:val="00FC70F6"/>
    <w:rsid w:val="00FC7973"/>
    <w:rsid w:val="00FD037B"/>
    <w:rsid w:val="00FD0C0C"/>
    <w:rsid w:val="00FD2291"/>
    <w:rsid w:val="00FD248D"/>
    <w:rsid w:val="00FD285E"/>
    <w:rsid w:val="00FD2D6D"/>
    <w:rsid w:val="00FD3302"/>
    <w:rsid w:val="00FD4BE1"/>
    <w:rsid w:val="00FD4F72"/>
    <w:rsid w:val="00FD5915"/>
    <w:rsid w:val="00FD6E7B"/>
    <w:rsid w:val="00FD7005"/>
    <w:rsid w:val="00FD703E"/>
    <w:rsid w:val="00FD76EC"/>
    <w:rsid w:val="00FD7A3D"/>
    <w:rsid w:val="00FE027F"/>
    <w:rsid w:val="00FE03EF"/>
    <w:rsid w:val="00FE0B96"/>
    <w:rsid w:val="00FE1204"/>
    <w:rsid w:val="00FE166C"/>
    <w:rsid w:val="00FE1A4E"/>
    <w:rsid w:val="00FE1A79"/>
    <w:rsid w:val="00FE2406"/>
    <w:rsid w:val="00FE3C07"/>
    <w:rsid w:val="00FE43CB"/>
    <w:rsid w:val="00FE4B1B"/>
    <w:rsid w:val="00FE4F1F"/>
    <w:rsid w:val="00FE6D21"/>
    <w:rsid w:val="00FE72C9"/>
    <w:rsid w:val="00FF0786"/>
    <w:rsid w:val="00FF07E4"/>
    <w:rsid w:val="00FF0C44"/>
    <w:rsid w:val="00FF0DF0"/>
    <w:rsid w:val="00FF22C1"/>
    <w:rsid w:val="00FF25A5"/>
    <w:rsid w:val="00FF4A7A"/>
    <w:rsid w:val="00FF53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0218B8"/>
  <w14:defaultImageDpi w14:val="300"/>
  <w15:docId w15:val="{0150DD14-FE0B-48E1-9DF9-9B511C8FD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바탕" w:hAnsi="Times"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D3992"/>
    <w:rPr>
      <w:rFonts w:ascii="Times New Roman" w:hAnsi="Times New Roman"/>
    </w:rPr>
  </w:style>
  <w:style w:type="paragraph" w:styleId="1">
    <w:name w:val="heading 1"/>
    <w:basedOn w:val="a"/>
    <w:next w:val="a0"/>
    <w:link w:val="1Char"/>
    <w:qFormat/>
    <w:rsid w:val="001A3BF5"/>
    <w:pPr>
      <w:spacing w:line="480" w:lineRule="auto"/>
      <w:jc w:val="center"/>
      <w:outlineLvl w:val="0"/>
    </w:pPr>
    <w:rPr>
      <w:b/>
      <w:szCs w:val="20"/>
    </w:rPr>
  </w:style>
  <w:style w:type="paragraph" w:styleId="2">
    <w:name w:val="heading 2"/>
    <w:basedOn w:val="a"/>
    <w:next w:val="a"/>
    <w:qFormat/>
    <w:rsid w:val="005954D4"/>
    <w:pPr>
      <w:spacing w:line="480" w:lineRule="auto"/>
      <w:outlineLvl w:val="1"/>
    </w:pPr>
    <w:rPr>
      <w:b/>
      <w:szCs w:val="20"/>
    </w:rPr>
  </w:style>
  <w:style w:type="paragraph" w:styleId="3">
    <w:name w:val="heading 3"/>
    <w:basedOn w:val="a"/>
    <w:next w:val="a0"/>
    <w:link w:val="3Char"/>
    <w:unhideWhenUsed/>
    <w:qFormat/>
    <w:rsid w:val="006B221A"/>
    <w:pPr>
      <w:keepNext/>
      <w:keepLines/>
      <w:spacing w:line="480" w:lineRule="auto"/>
      <w:ind w:firstLine="720"/>
      <w:outlineLvl w:val="2"/>
    </w:pPr>
    <w:rPr>
      <w:rFonts w:eastAsiaTheme="majorEastAsia" w:cstheme="majorBidi"/>
      <w:b/>
      <w:bCs/>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1D5854"/>
    <w:pPr>
      <w:spacing w:line="480" w:lineRule="auto"/>
      <w:ind w:firstLine="540"/>
    </w:pPr>
    <w:rPr>
      <w:szCs w:val="20"/>
    </w:rPr>
  </w:style>
  <w:style w:type="paragraph" w:styleId="a4">
    <w:name w:val="header"/>
    <w:basedOn w:val="a"/>
    <w:link w:val="Char0"/>
    <w:uiPriority w:val="99"/>
    <w:pPr>
      <w:tabs>
        <w:tab w:val="center" w:pos="4320"/>
        <w:tab w:val="right" w:pos="8640"/>
      </w:tabs>
    </w:pPr>
    <w:rPr>
      <w:szCs w:val="20"/>
    </w:rPr>
  </w:style>
  <w:style w:type="character" w:styleId="a5">
    <w:name w:val="page number"/>
    <w:basedOn w:val="a1"/>
  </w:style>
  <w:style w:type="character" w:styleId="a6">
    <w:name w:val="Hyperlink"/>
    <w:basedOn w:val="a1"/>
    <w:uiPriority w:val="99"/>
    <w:rPr>
      <w:color w:val="0000FF"/>
      <w:u w:val="single"/>
    </w:rPr>
  </w:style>
  <w:style w:type="character" w:customStyle="1" w:styleId="1Char">
    <w:name w:val="제목 1 Char"/>
    <w:basedOn w:val="a1"/>
    <w:link w:val="1"/>
    <w:rsid w:val="001A3BF5"/>
    <w:rPr>
      <w:rFonts w:ascii="Times New Roman" w:hAnsi="Times New Roman"/>
      <w:b/>
      <w:sz w:val="24"/>
    </w:rPr>
  </w:style>
  <w:style w:type="paragraph" w:styleId="a7">
    <w:name w:val="footer"/>
    <w:basedOn w:val="a"/>
    <w:pPr>
      <w:tabs>
        <w:tab w:val="center" w:pos="4320"/>
        <w:tab w:val="right" w:pos="8640"/>
      </w:tabs>
    </w:pPr>
    <w:rPr>
      <w:szCs w:val="20"/>
    </w:rPr>
  </w:style>
  <w:style w:type="paragraph" w:customStyle="1" w:styleId="Numberedlist">
    <w:name w:val="Numbered list"/>
    <w:basedOn w:val="a"/>
    <w:rsid w:val="001D5854"/>
    <w:pPr>
      <w:numPr>
        <w:numId w:val="12"/>
      </w:numPr>
      <w:spacing w:line="480" w:lineRule="auto"/>
    </w:pPr>
    <w:rPr>
      <w:szCs w:val="20"/>
    </w:rPr>
  </w:style>
  <w:style w:type="character" w:customStyle="1" w:styleId="Char">
    <w:name w:val="본문 Char"/>
    <w:basedOn w:val="a1"/>
    <w:link w:val="a0"/>
    <w:rsid w:val="001D5854"/>
    <w:rPr>
      <w:sz w:val="24"/>
      <w:lang w:val="en-US" w:eastAsia="en-US" w:bidi="ar-SA"/>
    </w:rPr>
  </w:style>
  <w:style w:type="paragraph" w:styleId="a8">
    <w:name w:val="Block Text"/>
    <w:basedOn w:val="a0"/>
    <w:link w:val="Char1"/>
    <w:rsid w:val="00DB3D7C"/>
    <w:pPr>
      <w:ind w:firstLine="0"/>
    </w:pPr>
  </w:style>
  <w:style w:type="paragraph" w:customStyle="1" w:styleId="Quotation">
    <w:name w:val="Quotation"/>
    <w:basedOn w:val="a0"/>
    <w:rsid w:val="00FA7F58"/>
    <w:pPr>
      <w:ind w:left="547" w:firstLine="0"/>
    </w:pPr>
  </w:style>
  <w:style w:type="character" w:customStyle="1" w:styleId="Char1">
    <w:name w:val="블록 텍스트 Char"/>
    <w:basedOn w:val="Char"/>
    <w:link w:val="a8"/>
    <w:rsid w:val="00FA7F58"/>
    <w:rPr>
      <w:sz w:val="24"/>
      <w:lang w:val="en-US" w:eastAsia="en-US" w:bidi="ar-SA"/>
    </w:rPr>
  </w:style>
  <w:style w:type="paragraph" w:customStyle="1" w:styleId="Reference">
    <w:name w:val="Reference"/>
    <w:basedOn w:val="a0"/>
    <w:rsid w:val="00F00B2E"/>
    <w:pPr>
      <w:ind w:left="547" w:hanging="547"/>
    </w:pPr>
  </w:style>
  <w:style w:type="paragraph" w:styleId="a9">
    <w:name w:val="Bibliography"/>
    <w:basedOn w:val="a"/>
    <w:next w:val="a"/>
    <w:uiPriority w:val="37"/>
    <w:unhideWhenUsed/>
    <w:rsid w:val="008B7F76"/>
    <w:pPr>
      <w:tabs>
        <w:tab w:val="left" w:pos="500"/>
        <w:tab w:val="left" w:pos="620"/>
      </w:tabs>
      <w:spacing w:line="480" w:lineRule="auto"/>
      <w:ind w:left="720" w:hanging="720"/>
    </w:pPr>
    <w:rPr>
      <w:szCs w:val="20"/>
    </w:rPr>
  </w:style>
  <w:style w:type="character" w:styleId="aa">
    <w:name w:val="Placeholder Text"/>
    <w:basedOn w:val="a1"/>
    <w:uiPriority w:val="99"/>
    <w:semiHidden/>
    <w:rsid w:val="008B7F76"/>
    <w:rPr>
      <w:color w:val="808080"/>
    </w:rPr>
  </w:style>
  <w:style w:type="paragraph" w:styleId="ab">
    <w:name w:val="Balloon Text"/>
    <w:basedOn w:val="a"/>
    <w:link w:val="Char2"/>
    <w:rsid w:val="008B7F76"/>
    <w:rPr>
      <w:rFonts w:ascii="Lucida Grande" w:hAnsi="Lucida Grande" w:cs="Lucida Grande"/>
      <w:sz w:val="18"/>
      <w:szCs w:val="18"/>
    </w:rPr>
  </w:style>
  <w:style w:type="character" w:customStyle="1" w:styleId="Char2">
    <w:name w:val="풍선 도움말 텍스트 Char"/>
    <w:basedOn w:val="a1"/>
    <w:link w:val="ab"/>
    <w:rsid w:val="008B7F76"/>
    <w:rPr>
      <w:rFonts w:ascii="Lucida Grande" w:hAnsi="Lucida Grande" w:cs="Lucida Grande"/>
      <w:sz w:val="18"/>
      <w:szCs w:val="18"/>
    </w:rPr>
  </w:style>
  <w:style w:type="character" w:styleId="ac">
    <w:name w:val="annotation reference"/>
    <w:basedOn w:val="a1"/>
    <w:uiPriority w:val="99"/>
    <w:rsid w:val="00C47B6D"/>
    <w:rPr>
      <w:sz w:val="18"/>
      <w:szCs w:val="18"/>
    </w:rPr>
  </w:style>
  <w:style w:type="paragraph" w:styleId="ad">
    <w:name w:val="annotation text"/>
    <w:basedOn w:val="a"/>
    <w:link w:val="Char3"/>
    <w:uiPriority w:val="99"/>
    <w:rsid w:val="00C47B6D"/>
  </w:style>
  <w:style w:type="character" w:customStyle="1" w:styleId="Char3">
    <w:name w:val="메모 텍스트 Char"/>
    <w:basedOn w:val="a1"/>
    <w:link w:val="ad"/>
    <w:uiPriority w:val="99"/>
    <w:rsid w:val="00C47B6D"/>
    <w:rPr>
      <w:sz w:val="24"/>
      <w:szCs w:val="24"/>
    </w:rPr>
  </w:style>
  <w:style w:type="paragraph" w:styleId="ae">
    <w:name w:val="annotation subject"/>
    <w:basedOn w:val="ad"/>
    <w:next w:val="ad"/>
    <w:link w:val="Char4"/>
    <w:rsid w:val="00C47B6D"/>
    <w:rPr>
      <w:b/>
      <w:bCs/>
      <w:sz w:val="20"/>
      <w:szCs w:val="20"/>
    </w:rPr>
  </w:style>
  <w:style w:type="character" w:customStyle="1" w:styleId="Char4">
    <w:name w:val="메모 주제 Char"/>
    <w:basedOn w:val="Char3"/>
    <w:link w:val="ae"/>
    <w:rsid w:val="00C47B6D"/>
    <w:rPr>
      <w:b/>
      <w:bCs/>
      <w:sz w:val="24"/>
      <w:szCs w:val="24"/>
    </w:rPr>
  </w:style>
  <w:style w:type="table" w:styleId="af">
    <w:name w:val="Table Grid"/>
    <w:basedOn w:val="a2"/>
    <w:rsid w:val="001818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
    <w:next w:val="a"/>
    <w:unhideWhenUsed/>
    <w:qFormat/>
    <w:rsid w:val="003A36BD"/>
    <w:pPr>
      <w:spacing w:after="200"/>
    </w:pPr>
    <w:rPr>
      <w:bCs/>
      <w:color w:val="000000" w:themeColor="text1"/>
      <w:szCs w:val="18"/>
    </w:rPr>
  </w:style>
  <w:style w:type="paragraph" w:styleId="af1">
    <w:name w:val="List Paragraph"/>
    <w:basedOn w:val="a"/>
    <w:uiPriority w:val="34"/>
    <w:qFormat/>
    <w:rsid w:val="001C4450"/>
    <w:pPr>
      <w:widowControl w:val="0"/>
      <w:wordWrap w:val="0"/>
      <w:autoSpaceDE w:val="0"/>
      <w:autoSpaceDN w:val="0"/>
      <w:ind w:leftChars="400" w:left="800"/>
      <w:jc w:val="both"/>
    </w:pPr>
    <w:rPr>
      <w:rFonts w:ascii="바탕"/>
      <w:kern w:val="2"/>
      <w:sz w:val="20"/>
      <w:lang w:eastAsia="ko-KR"/>
    </w:rPr>
  </w:style>
  <w:style w:type="paragraph" w:customStyle="1" w:styleId="af2">
    <w:name w:val="바탕글"/>
    <w:rsid w:val="001C4450"/>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jc w:val="both"/>
      <w:textAlignment w:val="baseline"/>
    </w:pPr>
    <w:rPr>
      <w:rFonts w:ascii="함초롬바탕" w:eastAsia="함초롬바탕" w:hAnsi="맑은 고딕"/>
      <w:color w:val="000000"/>
      <w:kern w:val="2"/>
      <w:szCs w:val="22"/>
      <w:shd w:val="clear" w:color="000000" w:fill="FFFFFF"/>
      <w:lang w:eastAsia="ko-KR"/>
    </w:rPr>
  </w:style>
  <w:style w:type="paragraph" w:styleId="af3">
    <w:name w:val="Normal (Web)"/>
    <w:basedOn w:val="a"/>
    <w:uiPriority w:val="99"/>
    <w:unhideWhenUsed/>
    <w:rsid w:val="004B6BC3"/>
    <w:pPr>
      <w:spacing w:before="100" w:beforeAutospacing="1" w:after="100" w:afterAutospacing="1"/>
    </w:pPr>
    <w:rPr>
      <w:rFonts w:ascii="굴림" w:eastAsia="굴림" w:hAnsi="굴림" w:cs="굴림"/>
      <w:lang w:eastAsia="ko-KR"/>
    </w:rPr>
  </w:style>
  <w:style w:type="character" w:customStyle="1" w:styleId="Char0">
    <w:name w:val="머리글 Char"/>
    <w:basedOn w:val="a1"/>
    <w:link w:val="a4"/>
    <w:uiPriority w:val="99"/>
    <w:rsid w:val="008E4610"/>
    <w:rPr>
      <w:rFonts w:ascii="Times New Roman" w:hAnsi="Times New Roman"/>
      <w:sz w:val="24"/>
    </w:rPr>
  </w:style>
  <w:style w:type="paragraph" w:styleId="af4">
    <w:name w:val="footnote text"/>
    <w:basedOn w:val="a"/>
    <w:link w:val="Char5"/>
    <w:unhideWhenUsed/>
    <w:rsid w:val="0037499F"/>
    <w:pPr>
      <w:snapToGrid w:val="0"/>
    </w:pPr>
    <w:rPr>
      <w:szCs w:val="20"/>
    </w:rPr>
  </w:style>
  <w:style w:type="character" w:customStyle="1" w:styleId="Char5">
    <w:name w:val="각주 텍스트 Char"/>
    <w:basedOn w:val="a1"/>
    <w:link w:val="af4"/>
    <w:rsid w:val="0037499F"/>
    <w:rPr>
      <w:sz w:val="24"/>
    </w:rPr>
  </w:style>
  <w:style w:type="character" w:styleId="af5">
    <w:name w:val="footnote reference"/>
    <w:basedOn w:val="a1"/>
    <w:unhideWhenUsed/>
    <w:rsid w:val="0037499F"/>
    <w:rPr>
      <w:vertAlign w:val="superscript"/>
    </w:rPr>
  </w:style>
  <w:style w:type="character" w:styleId="af6">
    <w:name w:val="endnote reference"/>
    <w:basedOn w:val="a1"/>
    <w:unhideWhenUsed/>
    <w:rsid w:val="008C1768"/>
    <w:rPr>
      <w:vertAlign w:val="superscript"/>
    </w:rPr>
  </w:style>
  <w:style w:type="paragraph" w:styleId="af7">
    <w:name w:val="Revision"/>
    <w:hidden/>
    <w:uiPriority w:val="99"/>
    <w:semiHidden/>
    <w:rsid w:val="003A36BD"/>
  </w:style>
  <w:style w:type="paragraph" w:styleId="10">
    <w:name w:val="toc 1"/>
    <w:basedOn w:val="a"/>
    <w:next w:val="a"/>
    <w:autoRedefine/>
    <w:uiPriority w:val="39"/>
    <w:unhideWhenUsed/>
    <w:rsid w:val="00ED2150"/>
    <w:rPr>
      <w:szCs w:val="20"/>
    </w:rPr>
  </w:style>
  <w:style w:type="paragraph" w:styleId="20">
    <w:name w:val="toc 2"/>
    <w:basedOn w:val="a"/>
    <w:next w:val="a"/>
    <w:autoRedefine/>
    <w:uiPriority w:val="39"/>
    <w:unhideWhenUsed/>
    <w:rsid w:val="00ED2150"/>
    <w:pPr>
      <w:ind w:left="240"/>
    </w:pPr>
    <w:rPr>
      <w:szCs w:val="20"/>
    </w:rPr>
  </w:style>
  <w:style w:type="paragraph" w:styleId="30">
    <w:name w:val="toc 3"/>
    <w:basedOn w:val="a"/>
    <w:next w:val="a"/>
    <w:autoRedefine/>
    <w:uiPriority w:val="39"/>
    <w:unhideWhenUsed/>
    <w:rsid w:val="00ED2150"/>
    <w:pPr>
      <w:ind w:left="480"/>
    </w:pPr>
    <w:rPr>
      <w:szCs w:val="20"/>
    </w:rPr>
  </w:style>
  <w:style w:type="paragraph" w:styleId="4">
    <w:name w:val="toc 4"/>
    <w:basedOn w:val="a"/>
    <w:next w:val="a"/>
    <w:autoRedefine/>
    <w:unhideWhenUsed/>
    <w:rsid w:val="00ED2150"/>
    <w:pPr>
      <w:ind w:left="720"/>
    </w:pPr>
    <w:rPr>
      <w:szCs w:val="20"/>
    </w:rPr>
  </w:style>
  <w:style w:type="paragraph" w:styleId="5">
    <w:name w:val="toc 5"/>
    <w:basedOn w:val="a"/>
    <w:next w:val="a"/>
    <w:autoRedefine/>
    <w:unhideWhenUsed/>
    <w:rsid w:val="00ED2150"/>
    <w:pPr>
      <w:ind w:left="960"/>
    </w:pPr>
    <w:rPr>
      <w:szCs w:val="20"/>
    </w:rPr>
  </w:style>
  <w:style w:type="paragraph" w:styleId="6">
    <w:name w:val="toc 6"/>
    <w:basedOn w:val="a"/>
    <w:next w:val="a"/>
    <w:autoRedefine/>
    <w:unhideWhenUsed/>
    <w:rsid w:val="00ED2150"/>
    <w:pPr>
      <w:ind w:left="1200"/>
    </w:pPr>
    <w:rPr>
      <w:szCs w:val="20"/>
    </w:rPr>
  </w:style>
  <w:style w:type="paragraph" w:styleId="7">
    <w:name w:val="toc 7"/>
    <w:basedOn w:val="a"/>
    <w:next w:val="a"/>
    <w:autoRedefine/>
    <w:unhideWhenUsed/>
    <w:rsid w:val="00ED2150"/>
    <w:pPr>
      <w:ind w:left="1440"/>
    </w:pPr>
    <w:rPr>
      <w:szCs w:val="20"/>
    </w:rPr>
  </w:style>
  <w:style w:type="paragraph" w:styleId="8">
    <w:name w:val="toc 8"/>
    <w:basedOn w:val="a"/>
    <w:next w:val="a"/>
    <w:autoRedefine/>
    <w:unhideWhenUsed/>
    <w:rsid w:val="00ED2150"/>
    <w:pPr>
      <w:ind w:left="1680"/>
    </w:pPr>
    <w:rPr>
      <w:szCs w:val="20"/>
    </w:rPr>
  </w:style>
  <w:style w:type="paragraph" w:styleId="9">
    <w:name w:val="toc 9"/>
    <w:basedOn w:val="a"/>
    <w:next w:val="a"/>
    <w:autoRedefine/>
    <w:unhideWhenUsed/>
    <w:rsid w:val="00ED2150"/>
    <w:pPr>
      <w:ind w:left="1920"/>
    </w:pPr>
    <w:rPr>
      <w:szCs w:val="20"/>
    </w:rPr>
  </w:style>
  <w:style w:type="paragraph" w:styleId="af8">
    <w:name w:val="Document Map"/>
    <w:basedOn w:val="a"/>
    <w:link w:val="Char6"/>
    <w:semiHidden/>
    <w:unhideWhenUsed/>
    <w:rsid w:val="00202E4E"/>
    <w:rPr>
      <w:rFonts w:ascii="Lucida Grande" w:hAnsi="Lucida Grande" w:cs="Lucida Grande"/>
    </w:rPr>
  </w:style>
  <w:style w:type="character" w:customStyle="1" w:styleId="Char6">
    <w:name w:val="문서 구조 Char"/>
    <w:basedOn w:val="a1"/>
    <w:link w:val="af8"/>
    <w:semiHidden/>
    <w:rsid w:val="00202E4E"/>
    <w:rPr>
      <w:rFonts w:ascii="Lucida Grande" w:hAnsi="Lucida Grande" w:cs="Lucida Grande"/>
      <w:sz w:val="24"/>
      <w:szCs w:val="24"/>
    </w:rPr>
  </w:style>
  <w:style w:type="character" w:customStyle="1" w:styleId="3Char">
    <w:name w:val="제목 3 Char"/>
    <w:basedOn w:val="a1"/>
    <w:link w:val="3"/>
    <w:rsid w:val="006B221A"/>
    <w:rPr>
      <w:rFonts w:ascii="Times New Roman" w:eastAsiaTheme="majorEastAsia" w:hAnsi="Times New Roman" w:cstheme="majorBidi"/>
      <w:b/>
      <w:bCs/>
      <w:sz w:val="24"/>
    </w:rPr>
  </w:style>
  <w:style w:type="paragraph" w:styleId="af9">
    <w:name w:val="endnote text"/>
    <w:basedOn w:val="a"/>
    <w:link w:val="Char7"/>
    <w:unhideWhenUsed/>
    <w:rsid w:val="00126499"/>
  </w:style>
  <w:style w:type="character" w:customStyle="1" w:styleId="Char7">
    <w:name w:val="미주 텍스트 Char"/>
    <w:basedOn w:val="a1"/>
    <w:link w:val="af9"/>
    <w:rsid w:val="00126499"/>
    <w:rPr>
      <w:rFonts w:ascii="Times New Roman" w:hAnsi="Times New Roman"/>
    </w:rPr>
  </w:style>
  <w:style w:type="character" w:styleId="afa">
    <w:name w:val="Subtle Emphasis"/>
    <w:basedOn w:val="a1"/>
    <w:uiPriority w:val="19"/>
    <w:qFormat/>
    <w:rsid w:val="00C5603C"/>
    <w:rPr>
      <w:i/>
      <w:iCs/>
      <w:color w:val="404040" w:themeColor="text1" w:themeTint="BF"/>
    </w:rPr>
  </w:style>
  <w:style w:type="table" w:customStyle="1" w:styleId="11">
    <w:name w:val="표 구분선1"/>
    <w:basedOn w:val="a2"/>
    <w:next w:val="af"/>
    <w:rsid w:val="006867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a1"/>
    <w:link w:val="SourceCode"/>
    <w:rsid w:val="00CD7889"/>
    <w:rPr>
      <w:rFonts w:ascii="Consolas" w:hAnsi="Consolas"/>
      <w:sz w:val="22"/>
      <w:shd w:val="clear" w:color="auto" w:fill="F8F8F8"/>
    </w:rPr>
  </w:style>
  <w:style w:type="paragraph" w:customStyle="1" w:styleId="SourceCode">
    <w:name w:val="Source Code"/>
    <w:basedOn w:val="a"/>
    <w:link w:val="VerbatimChar"/>
    <w:rsid w:val="00CD7889"/>
    <w:pPr>
      <w:shd w:val="clear" w:color="auto" w:fill="F8F8F8"/>
      <w:wordWrap w:val="0"/>
      <w:spacing w:after="200"/>
    </w:pPr>
    <w:rPr>
      <w:rFonts w:ascii="Consolas" w:hAnsi="Consolas"/>
      <w:sz w:val="22"/>
    </w:rPr>
  </w:style>
  <w:style w:type="character" w:customStyle="1" w:styleId="KeywordTok">
    <w:name w:val="KeywordTok"/>
    <w:basedOn w:val="VerbatimChar"/>
    <w:rsid w:val="00CD7889"/>
    <w:rPr>
      <w:rFonts w:ascii="Consolas" w:hAnsi="Consolas"/>
      <w:b/>
      <w:color w:val="204A87"/>
      <w:sz w:val="22"/>
      <w:shd w:val="clear" w:color="auto" w:fill="F8F8F8"/>
    </w:rPr>
  </w:style>
  <w:style w:type="character" w:customStyle="1" w:styleId="DataTypeTok">
    <w:name w:val="DataTypeTok"/>
    <w:basedOn w:val="VerbatimChar"/>
    <w:rsid w:val="00CD7889"/>
    <w:rPr>
      <w:rFonts w:ascii="Consolas" w:hAnsi="Consolas"/>
      <w:color w:val="204A87"/>
      <w:sz w:val="22"/>
      <w:shd w:val="clear" w:color="auto" w:fill="F8F8F8"/>
    </w:rPr>
  </w:style>
  <w:style w:type="character" w:customStyle="1" w:styleId="DecValTok">
    <w:name w:val="DecValTok"/>
    <w:basedOn w:val="VerbatimChar"/>
    <w:rsid w:val="00CD7889"/>
    <w:rPr>
      <w:rFonts w:ascii="Consolas" w:hAnsi="Consolas"/>
      <w:color w:val="0000CF"/>
      <w:sz w:val="22"/>
      <w:shd w:val="clear" w:color="auto" w:fill="F8F8F8"/>
    </w:rPr>
  </w:style>
  <w:style w:type="character" w:customStyle="1" w:styleId="FloatTok">
    <w:name w:val="FloatTok"/>
    <w:basedOn w:val="VerbatimChar"/>
    <w:rsid w:val="00CD7889"/>
    <w:rPr>
      <w:rFonts w:ascii="Consolas" w:hAnsi="Consolas"/>
      <w:color w:val="0000CF"/>
      <w:sz w:val="22"/>
      <w:shd w:val="clear" w:color="auto" w:fill="F8F8F8"/>
    </w:rPr>
  </w:style>
  <w:style w:type="character" w:customStyle="1" w:styleId="StringTok">
    <w:name w:val="StringTok"/>
    <w:basedOn w:val="VerbatimChar"/>
    <w:rsid w:val="00CD7889"/>
    <w:rPr>
      <w:rFonts w:ascii="Consolas" w:hAnsi="Consolas"/>
      <w:color w:val="4E9A06"/>
      <w:sz w:val="22"/>
      <w:shd w:val="clear" w:color="auto" w:fill="F8F8F8"/>
    </w:rPr>
  </w:style>
  <w:style w:type="character" w:customStyle="1" w:styleId="OtherTok">
    <w:name w:val="OtherTok"/>
    <w:basedOn w:val="VerbatimChar"/>
    <w:rsid w:val="00CD7889"/>
    <w:rPr>
      <w:rFonts w:ascii="Consolas" w:hAnsi="Consolas"/>
      <w:color w:val="8F5902"/>
      <w:sz w:val="22"/>
      <w:shd w:val="clear" w:color="auto" w:fill="F8F8F8"/>
    </w:rPr>
  </w:style>
  <w:style w:type="character" w:customStyle="1" w:styleId="ControlFlowTok">
    <w:name w:val="ControlFlowTok"/>
    <w:basedOn w:val="VerbatimChar"/>
    <w:rsid w:val="00CD7889"/>
    <w:rPr>
      <w:rFonts w:ascii="Consolas" w:hAnsi="Consolas"/>
      <w:b/>
      <w:color w:val="204A87"/>
      <w:sz w:val="22"/>
      <w:shd w:val="clear" w:color="auto" w:fill="F8F8F8"/>
    </w:rPr>
  </w:style>
  <w:style w:type="character" w:customStyle="1" w:styleId="OperatorTok">
    <w:name w:val="OperatorTok"/>
    <w:basedOn w:val="VerbatimChar"/>
    <w:rsid w:val="00CD7889"/>
    <w:rPr>
      <w:rFonts w:ascii="Consolas" w:hAnsi="Consolas"/>
      <w:b/>
      <w:color w:val="CE5C00"/>
      <w:sz w:val="22"/>
      <w:shd w:val="clear" w:color="auto" w:fill="F8F8F8"/>
    </w:rPr>
  </w:style>
  <w:style w:type="character" w:customStyle="1" w:styleId="NormalTok">
    <w:name w:val="NormalTok"/>
    <w:basedOn w:val="VerbatimChar"/>
    <w:rsid w:val="00CD7889"/>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774095">
      <w:bodyDiv w:val="1"/>
      <w:marLeft w:val="0"/>
      <w:marRight w:val="0"/>
      <w:marTop w:val="0"/>
      <w:marBottom w:val="0"/>
      <w:divBdr>
        <w:top w:val="none" w:sz="0" w:space="0" w:color="auto"/>
        <w:left w:val="none" w:sz="0" w:space="0" w:color="auto"/>
        <w:bottom w:val="none" w:sz="0" w:space="0" w:color="auto"/>
        <w:right w:val="none" w:sz="0" w:space="0" w:color="auto"/>
      </w:divBdr>
      <w:divsChild>
        <w:div w:id="1301417241">
          <w:marLeft w:val="0"/>
          <w:marRight w:val="0"/>
          <w:marTop w:val="0"/>
          <w:marBottom w:val="0"/>
          <w:divBdr>
            <w:top w:val="none" w:sz="0" w:space="0" w:color="auto"/>
            <w:left w:val="none" w:sz="0" w:space="0" w:color="auto"/>
            <w:bottom w:val="none" w:sz="0" w:space="0" w:color="auto"/>
            <w:right w:val="none" w:sz="0" w:space="0" w:color="auto"/>
          </w:divBdr>
          <w:divsChild>
            <w:div w:id="291253079">
              <w:marLeft w:val="0"/>
              <w:marRight w:val="0"/>
              <w:marTop w:val="0"/>
              <w:marBottom w:val="0"/>
              <w:divBdr>
                <w:top w:val="none" w:sz="0" w:space="0" w:color="auto"/>
                <w:left w:val="none" w:sz="0" w:space="0" w:color="auto"/>
                <w:bottom w:val="none" w:sz="0" w:space="0" w:color="auto"/>
                <w:right w:val="none" w:sz="0" w:space="0" w:color="auto"/>
              </w:divBdr>
              <w:divsChild>
                <w:div w:id="145675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53182">
      <w:bodyDiv w:val="1"/>
      <w:marLeft w:val="0"/>
      <w:marRight w:val="0"/>
      <w:marTop w:val="0"/>
      <w:marBottom w:val="0"/>
      <w:divBdr>
        <w:top w:val="none" w:sz="0" w:space="0" w:color="auto"/>
        <w:left w:val="none" w:sz="0" w:space="0" w:color="auto"/>
        <w:bottom w:val="none" w:sz="0" w:space="0" w:color="auto"/>
        <w:right w:val="none" w:sz="0" w:space="0" w:color="auto"/>
      </w:divBdr>
      <w:divsChild>
        <w:div w:id="207958201">
          <w:marLeft w:val="0"/>
          <w:marRight w:val="0"/>
          <w:marTop w:val="0"/>
          <w:marBottom w:val="0"/>
          <w:divBdr>
            <w:top w:val="none" w:sz="0" w:space="0" w:color="auto"/>
            <w:left w:val="none" w:sz="0" w:space="0" w:color="auto"/>
            <w:bottom w:val="none" w:sz="0" w:space="0" w:color="auto"/>
            <w:right w:val="none" w:sz="0" w:space="0" w:color="auto"/>
          </w:divBdr>
        </w:div>
        <w:div w:id="1096706439">
          <w:marLeft w:val="0"/>
          <w:marRight w:val="0"/>
          <w:marTop w:val="0"/>
          <w:marBottom w:val="0"/>
          <w:divBdr>
            <w:top w:val="none" w:sz="0" w:space="0" w:color="auto"/>
            <w:left w:val="none" w:sz="0" w:space="0" w:color="auto"/>
            <w:bottom w:val="none" w:sz="0" w:space="0" w:color="auto"/>
            <w:right w:val="none" w:sz="0" w:space="0" w:color="auto"/>
          </w:divBdr>
        </w:div>
        <w:div w:id="1727139297">
          <w:marLeft w:val="0"/>
          <w:marRight w:val="0"/>
          <w:marTop w:val="0"/>
          <w:marBottom w:val="0"/>
          <w:divBdr>
            <w:top w:val="none" w:sz="0" w:space="0" w:color="auto"/>
            <w:left w:val="none" w:sz="0" w:space="0" w:color="auto"/>
            <w:bottom w:val="none" w:sz="0" w:space="0" w:color="auto"/>
            <w:right w:val="none" w:sz="0" w:space="0" w:color="auto"/>
          </w:divBdr>
        </w:div>
      </w:divsChild>
    </w:div>
    <w:div w:id="138504290">
      <w:bodyDiv w:val="1"/>
      <w:marLeft w:val="0"/>
      <w:marRight w:val="0"/>
      <w:marTop w:val="0"/>
      <w:marBottom w:val="0"/>
      <w:divBdr>
        <w:top w:val="none" w:sz="0" w:space="0" w:color="auto"/>
        <w:left w:val="none" w:sz="0" w:space="0" w:color="auto"/>
        <w:bottom w:val="none" w:sz="0" w:space="0" w:color="auto"/>
        <w:right w:val="none" w:sz="0" w:space="0" w:color="auto"/>
      </w:divBdr>
    </w:div>
    <w:div w:id="162480432">
      <w:bodyDiv w:val="1"/>
      <w:marLeft w:val="0"/>
      <w:marRight w:val="0"/>
      <w:marTop w:val="0"/>
      <w:marBottom w:val="0"/>
      <w:divBdr>
        <w:top w:val="none" w:sz="0" w:space="0" w:color="auto"/>
        <w:left w:val="none" w:sz="0" w:space="0" w:color="auto"/>
        <w:bottom w:val="none" w:sz="0" w:space="0" w:color="auto"/>
        <w:right w:val="none" w:sz="0" w:space="0" w:color="auto"/>
      </w:divBdr>
    </w:div>
    <w:div w:id="269818160">
      <w:bodyDiv w:val="1"/>
      <w:marLeft w:val="0"/>
      <w:marRight w:val="0"/>
      <w:marTop w:val="0"/>
      <w:marBottom w:val="0"/>
      <w:divBdr>
        <w:top w:val="none" w:sz="0" w:space="0" w:color="auto"/>
        <w:left w:val="none" w:sz="0" w:space="0" w:color="auto"/>
        <w:bottom w:val="none" w:sz="0" w:space="0" w:color="auto"/>
        <w:right w:val="none" w:sz="0" w:space="0" w:color="auto"/>
      </w:divBdr>
    </w:div>
    <w:div w:id="275794687">
      <w:bodyDiv w:val="1"/>
      <w:marLeft w:val="0"/>
      <w:marRight w:val="0"/>
      <w:marTop w:val="0"/>
      <w:marBottom w:val="0"/>
      <w:divBdr>
        <w:top w:val="none" w:sz="0" w:space="0" w:color="auto"/>
        <w:left w:val="none" w:sz="0" w:space="0" w:color="auto"/>
        <w:bottom w:val="none" w:sz="0" w:space="0" w:color="auto"/>
        <w:right w:val="none" w:sz="0" w:space="0" w:color="auto"/>
      </w:divBdr>
      <w:divsChild>
        <w:div w:id="1432555278">
          <w:marLeft w:val="0"/>
          <w:marRight w:val="0"/>
          <w:marTop w:val="0"/>
          <w:marBottom w:val="0"/>
          <w:divBdr>
            <w:top w:val="none" w:sz="0" w:space="0" w:color="auto"/>
            <w:left w:val="none" w:sz="0" w:space="0" w:color="auto"/>
            <w:bottom w:val="none" w:sz="0" w:space="0" w:color="auto"/>
            <w:right w:val="none" w:sz="0" w:space="0" w:color="auto"/>
          </w:divBdr>
          <w:divsChild>
            <w:div w:id="86640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4574">
      <w:bodyDiv w:val="1"/>
      <w:marLeft w:val="0"/>
      <w:marRight w:val="0"/>
      <w:marTop w:val="0"/>
      <w:marBottom w:val="0"/>
      <w:divBdr>
        <w:top w:val="none" w:sz="0" w:space="0" w:color="auto"/>
        <w:left w:val="none" w:sz="0" w:space="0" w:color="auto"/>
        <w:bottom w:val="none" w:sz="0" w:space="0" w:color="auto"/>
        <w:right w:val="none" w:sz="0" w:space="0" w:color="auto"/>
      </w:divBdr>
    </w:div>
    <w:div w:id="333456506">
      <w:bodyDiv w:val="1"/>
      <w:marLeft w:val="0"/>
      <w:marRight w:val="0"/>
      <w:marTop w:val="0"/>
      <w:marBottom w:val="0"/>
      <w:divBdr>
        <w:top w:val="none" w:sz="0" w:space="0" w:color="auto"/>
        <w:left w:val="none" w:sz="0" w:space="0" w:color="auto"/>
        <w:bottom w:val="none" w:sz="0" w:space="0" w:color="auto"/>
        <w:right w:val="none" w:sz="0" w:space="0" w:color="auto"/>
      </w:divBdr>
      <w:divsChild>
        <w:div w:id="193927624">
          <w:marLeft w:val="480"/>
          <w:marRight w:val="0"/>
          <w:marTop w:val="0"/>
          <w:marBottom w:val="0"/>
          <w:divBdr>
            <w:top w:val="none" w:sz="0" w:space="0" w:color="auto"/>
            <w:left w:val="none" w:sz="0" w:space="0" w:color="auto"/>
            <w:bottom w:val="none" w:sz="0" w:space="0" w:color="auto"/>
            <w:right w:val="none" w:sz="0" w:space="0" w:color="auto"/>
          </w:divBdr>
          <w:divsChild>
            <w:div w:id="192691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17423">
      <w:bodyDiv w:val="1"/>
      <w:marLeft w:val="0"/>
      <w:marRight w:val="0"/>
      <w:marTop w:val="0"/>
      <w:marBottom w:val="0"/>
      <w:divBdr>
        <w:top w:val="none" w:sz="0" w:space="0" w:color="auto"/>
        <w:left w:val="none" w:sz="0" w:space="0" w:color="auto"/>
        <w:bottom w:val="none" w:sz="0" w:space="0" w:color="auto"/>
        <w:right w:val="none" w:sz="0" w:space="0" w:color="auto"/>
      </w:divBdr>
    </w:div>
    <w:div w:id="490801650">
      <w:bodyDiv w:val="1"/>
      <w:marLeft w:val="0"/>
      <w:marRight w:val="0"/>
      <w:marTop w:val="0"/>
      <w:marBottom w:val="0"/>
      <w:divBdr>
        <w:top w:val="none" w:sz="0" w:space="0" w:color="auto"/>
        <w:left w:val="none" w:sz="0" w:space="0" w:color="auto"/>
        <w:bottom w:val="none" w:sz="0" w:space="0" w:color="auto"/>
        <w:right w:val="none" w:sz="0" w:space="0" w:color="auto"/>
      </w:divBdr>
    </w:div>
    <w:div w:id="682708481">
      <w:bodyDiv w:val="1"/>
      <w:marLeft w:val="0"/>
      <w:marRight w:val="0"/>
      <w:marTop w:val="0"/>
      <w:marBottom w:val="0"/>
      <w:divBdr>
        <w:top w:val="none" w:sz="0" w:space="0" w:color="auto"/>
        <w:left w:val="none" w:sz="0" w:space="0" w:color="auto"/>
        <w:bottom w:val="none" w:sz="0" w:space="0" w:color="auto"/>
        <w:right w:val="none" w:sz="0" w:space="0" w:color="auto"/>
      </w:divBdr>
      <w:divsChild>
        <w:div w:id="154150579">
          <w:marLeft w:val="0"/>
          <w:marRight w:val="0"/>
          <w:marTop w:val="0"/>
          <w:marBottom w:val="0"/>
          <w:divBdr>
            <w:top w:val="none" w:sz="0" w:space="0" w:color="auto"/>
            <w:left w:val="none" w:sz="0" w:space="0" w:color="auto"/>
            <w:bottom w:val="none" w:sz="0" w:space="0" w:color="auto"/>
            <w:right w:val="none" w:sz="0" w:space="0" w:color="auto"/>
          </w:divBdr>
          <w:divsChild>
            <w:div w:id="104714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278286">
      <w:bodyDiv w:val="1"/>
      <w:marLeft w:val="0"/>
      <w:marRight w:val="0"/>
      <w:marTop w:val="0"/>
      <w:marBottom w:val="0"/>
      <w:divBdr>
        <w:top w:val="none" w:sz="0" w:space="0" w:color="auto"/>
        <w:left w:val="none" w:sz="0" w:space="0" w:color="auto"/>
        <w:bottom w:val="none" w:sz="0" w:space="0" w:color="auto"/>
        <w:right w:val="none" w:sz="0" w:space="0" w:color="auto"/>
      </w:divBdr>
    </w:div>
    <w:div w:id="697857122">
      <w:bodyDiv w:val="1"/>
      <w:marLeft w:val="0"/>
      <w:marRight w:val="0"/>
      <w:marTop w:val="0"/>
      <w:marBottom w:val="0"/>
      <w:divBdr>
        <w:top w:val="none" w:sz="0" w:space="0" w:color="auto"/>
        <w:left w:val="none" w:sz="0" w:space="0" w:color="auto"/>
        <w:bottom w:val="none" w:sz="0" w:space="0" w:color="auto"/>
        <w:right w:val="none" w:sz="0" w:space="0" w:color="auto"/>
      </w:divBdr>
    </w:div>
    <w:div w:id="721683671">
      <w:bodyDiv w:val="1"/>
      <w:marLeft w:val="0"/>
      <w:marRight w:val="0"/>
      <w:marTop w:val="0"/>
      <w:marBottom w:val="0"/>
      <w:divBdr>
        <w:top w:val="none" w:sz="0" w:space="0" w:color="auto"/>
        <w:left w:val="none" w:sz="0" w:space="0" w:color="auto"/>
        <w:bottom w:val="none" w:sz="0" w:space="0" w:color="auto"/>
        <w:right w:val="none" w:sz="0" w:space="0" w:color="auto"/>
      </w:divBdr>
      <w:divsChild>
        <w:div w:id="74786378">
          <w:marLeft w:val="0"/>
          <w:marRight w:val="0"/>
          <w:marTop w:val="0"/>
          <w:marBottom w:val="0"/>
          <w:divBdr>
            <w:top w:val="none" w:sz="0" w:space="0" w:color="auto"/>
            <w:left w:val="none" w:sz="0" w:space="0" w:color="auto"/>
            <w:bottom w:val="none" w:sz="0" w:space="0" w:color="auto"/>
            <w:right w:val="none" w:sz="0" w:space="0" w:color="auto"/>
          </w:divBdr>
          <w:divsChild>
            <w:div w:id="123618736">
              <w:marLeft w:val="0"/>
              <w:marRight w:val="60"/>
              <w:marTop w:val="0"/>
              <w:marBottom w:val="0"/>
              <w:divBdr>
                <w:top w:val="none" w:sz="0" w:space="0" w:color="auto"/>
                <w:left w:val="none" w:sz="0" w:space="0" w:color="auto"/>
                <w:bottom w:val="none" w:sz="0" w:space="0" w:color="auto"/>
                <w:right w:val="none" w:sz="0" w:space="0" w:color="auto"/>
              </w:divBdr>
              <w:divsChild>
                <w:div w:id="113449646">
                  <w:marLeft w:val="0"/>
                  <w:marRight w:val="0"/>
                  <w:marTop w:val="0"/>
                  <w:marBottom w:val="120"/>
                  <w:divBdr>
                    <w:top w:val="single" w:sz="6" w:space="0" w:color="C0C0C0"/>
                    <w:left w:val="single" w:sz="6" w:space="0" w:color="D9D9D9"/>
                    <w:bottom w:val="single" w:sz="6" w:space="0" w:color="D9D9D9"/>
                    <w:right w:val="single" w:sz="6" w:space="0" w:color="D9D9D9"/>
                  </w:divBdr>
                  <w:divsChild>
                    <w:div w:id="665211026">
                      <w:marLeft w:val="0"/>
                      <w:marRight w:val="0"/>
                      <w:marTop w:val="0"/>
                      <w:marBottom w:val="0"/>
                      <w:divBdr>
                        <w:top w:val="none" w:sz="0" w:space="0" w:color="auto"/>
                        <w:left w:val="none" w:sz="0" w:space="0" w:color="auto"/>
                        <w:bottom w:val="none" w:sz="0" w:space="0" w:color="auto"/>
                        <w:right w:val="none" w:sz="0" w:space="0" w:color="auto"/>
                      </w:divBdr>
                    </w:div>
                    <w:div w:id="790128928">
                      <w:marLeft w:val="0"/>
                      <w:marRight w:val="0"/>
                      <w:marTop w:val="0"/>
                      <w:marBottom w:val="0"/>
                      <w:divBdr>
                        <w:top w:val="none" w:sz="0" w:space="0" w:color="auto"/>
                        <w:left w:val="none" w:sz="0" w:space="0" w:color="auto"/>
                        <w:bottom w:val="none" w:sz="0" w:space="0" w:color="auto"/>
                        <w:right w:val="none" w:sz="0" w:space="0" w:color="auto"/>
                      </w:divBdr>
                    </w:div>
                  </w:divsChild>
                </w:div>
                <w:div w:id="222836767">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458647698">
          <w:marLeft w:val="0"/>
          <w:marRight w:val="0"/>
          <w:marTop w:val="0"/>
          <w:marBottom w:val="0"/>
          <w:divBdr>
            <w:top w:val="none" w:sz="0" w:space="0" w:color="auto"/>
            <w:left w:val="none" w:sz="0" w:space="0" w:color="auto"/>
            <w:bottom w:val="none" w:sz="0" w:space="0" w:color="auto"/>
            <w:right w:val="none" w:sz="0" w:space="0" w:color="auto"/>
          </w:divBdr>
          <w:divsChild>
            <w:div w:id="1169373367">
              <w:marLeft w:val="60"/>
              <w:marRight w:val="0"/>
              <w:marTop w:val="0"/>
              <w:marBottom w:val="0"/>
              <w:divBdr>
                <w:top w:val="none" w:sz="0" w:space="0" w:color="auto"/>
                <w:left w:val="none" w:sz="0" w:space="0" w:color="auto"/>
                <w:bottom w:val="none" w:sz="0" w:space="0" w:color="auto"/>
                <w:right w:val="none" w:sz="0" w:space="0" w:color="auto"/>
              </w:divBdr>
              <w:divsChild>
                <w:div w:id="105733151">
                  <w:marLeft w:val="0"/>
                  <w:marRight w:val="0"/>
                  <w:marTop w:val="0"/>
                  <w:marBottom w:val="0"/>
                  <w:divBdr>
                    <w:top w:val="none" w:sz="0" w:space="0" w:color="auto"/>
                    <w:left w:val="none" w:sz="0" w:space="0" w:color="auto"/>
                    <w:bottom w:val="none" w:sz="0" w:space="0" w:color="auto"/>
                    <w:right w:val="none" w:sz="0" w:space="0" w:color="auto"/>
                  </w:divBdr>
                  <w:divsChild>
                    <w:div w:id="1903445801">
                      <w:marLeft w:val="0"/>
                      <w:marRight w:val="0"/>
                      <w:marTop w:val="0"/>
                      <w:marBottom w:val="120"/>
                      <w:divBdr>
                        <w:top w:val="single" w:sz="6" w:space="0" w:color="F5F5F5"/>
                        <w:left w:val="single" w:sz="6" w:space="0" w:color="F5F5F5"/>
                        <w:bottom w:val="single" w:sz="6" w:space="0" w:color="F5F5F5"/>
                        <w:right w:val="single" w:sz="6" w:space="0" w:color="F5F5F5"/>
                      </w:divBdr>
                      <w:divsChild>
                        <w:div w:id="1634554502">
                          <w:marLeft w:val="0"/>
                          <w:marRight w:val="0"/>
                          <w:marTop w:val="0"/>
                          <w:marBottom w:val="0"/>
                          <w:divBdr>
                            <w:top w:val="none" w:sz="0" w:space="0" w:color="auto"/>
                            <w:left w:val="none" w:sz="0" w:space="0" w:color="auto"/>
                            <w:bottom w:val="none" w:sz="0" w:space="0" w:color="auto"/>
                            <w:right w:val="none" w:sz="0" w:space="0" w:color="auto"/>
                          </w:divBdr>
                          <w:divsChild>
                            <w:div w:id="193327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4821286">
      <w:bodyDiv w:val="1"/>
      <w:marLeft w:val="0"/>
      <w:marRight w:val="0"/>
      <w:marTop w:val="0"/>
      <w:marBottom w:val="0"/>
      <w:divBdr>
        <w:top w:val="none" w:sz="0" w:space="0" w:color="auto"/>
        <w:left w:val="none" w:sz="0" w:space="0" w:color="auto"/>
        <w:bottom w:val="none" w:sz="0" w:space="0" w:color="auto"/>
        <w:right w:val="none" w:sz="0" w:space="0" w:color="auto"/>
      </w:divBdr>
    </w:div>
    <w:div w:id="973214726">
      <w:bodyDiv w:val="1"/>
      <w:marLeft w:val="0"/>
      <w:marRight w:val="0"/>
      <w:marTop w:val="0"/>
      <w:marBottom w:val="0"/>
      <w:divBdr>
        <w:top w:val="none" w:sz="0" w:space="0" w:color="auto"/>
        <w:left w:val="none" w:sz="0" w:space="0" w:color="auto"/>
        <w:bottom w:val="none" w:sz="0" w:space="0" w:color="auto"/>
        <w:right w:val="none" w:sz="0" w:space="0" w:color="auto"/>
      </w:divBdr>
      <w:divsChild>
        <w:div w:id="140729643">
          <w:marLeft w:val="0"/>
          <w:marRight w:val="0"/>
          <w:marTop w:val="0"/>
          <w:marBottom w:val="0"/>
          <w:divBdr>
            <w:top w:val="none" w:sz="0" w:space="0" w:color="auto"/>
            <w:left w:val="none" w:sz="0" w:space="0" w:color="auto"/>
            <w:bottom w:val="none" w:sz="0" w:space="0" w:color="auto"/>
            <w:right w:val="none" w:sz="0" w:space="0" w:color="auto"/>
          </w:divBdr>
        </w:div>
        <w:div w:id="687102210">
          <w:marLeft w:val="0"/>
          <w:marRight w:val="0"/>
          <w:marTop w:val="0"/>
          <w:marBottom w:val="0"/>
          <w:divBdr>
            <w:top w:val="none" w:sz="0" w:space="0" w:color="auto"/>
            <w:left w:val="none" w:sz="0" w:space="0" w:color="auto"/>
            <w:bottom w:val="none" w:sz="0" w:space="0" w:color="auto"/>
            <w:right w:val="none" w:sz="0" w:space="0" w:color="auto"/>
          </w:divBdr>
        </w:div>
        <w:div w:id="1205097376">
          <w:marLeft w:val="0"/>
          <w:marRight w:val="0"/>
          <w:marTop w:val="0"/>
          <w:marBottom w:val="0"/>
          <w:divBdr>
            <w:top w:val="none" w:sz="0" w:space="0" w:color="auto"/>
            <w:left w:val="none" w:sz="0" w:space="0" w:color="auto"/>
            <w:bottom w:val="none" w:sz="0" w:space="0" w:color="auto"/>
            <w:right w:val="none" w:sz="0" w:space="0" w:color="auto"/>
          </w:divBdr>
        </w:div>
        <w:div w:id="1297446303">
          <w:marLeft w:val="0"/>
          <w:marRight w:val="0"/>
          <w:marTop w:val="0"/>
          <w:marBottom w:val="0"/>
          <w:divBdr>
            <w:top w:val="none" w:sz="0" w:space="0" w:color="auto"/>
            <w:left w:val="none" w:sz="0" w:space="0" w:color="auto"/>
            <w:bottom w:val="none" w:sz="0" w:space="0" w:color="auto"/>
            <w:right w:val="none" w:sz="0" w:space="0" w:color="auto"/>
          </w:divBdr>
        </w:div>
        <w:div w:id="1559435699">
          <w:marLeft w:val="0"/>
          <w:marRight w:val="0"/>
          <w:marTop w:val="0"/>
          <w:marBottom w:val="0"/>
          <w:divBdr>
            <w:top w:val="none" w:sz="0" w:space="0" w:color="auto"/>
            <w:left w:val="none" w:sz="0" w:space="0" w:color="auto"/>
            <w:bottom w:val="none" w:sz="0" w:space="0" w:color="auto"/>
            <w:right w:val="none" w:sz="0" w:space="0" w:color="auto"/>
          </w:divBdr>
        </w:div>
        <w:div w:id="1807971847">
          <w:marLeft w:val="0"/>
          <w:marRight w:val="0"/>
          <w:marTop w:val="0"/>
          <w:marBottom w:val="0"/>
          <w:divBdr>
            <w:top w:val="none" w:sz="0" w:space="0" w:color="auto"/>
            <w:left w:val="none" w:sz="0" w:space="0" w:color="auto"/>
            <w:bottom w:val="none" w:sz="0" w:space="0" w:color="auto"/>
            <w:right w:val="none" w:sz="0" w:space="0" w:color="auto"/>
          </w:divBdr>
        </w:div>
        <w:div w:id="19584147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3850188">
              <w:marLeft w:val="0"/>
              <w:marRight w:val="0"/>
              <w:marTop w:val="0"/>
              <w:marBottom w:val="0"/>
              <w:divBdr>
                <w:top w:val="none" w:sz="0" w:space="0" w:color="auto"/>
                <w:left w:val="none" w:sz="0" w:space="0" w:color="auto"/>
                <w:bottom w:val="none" w:sz="0" w:space="0" w:color="auto"/>
                <w:right w:val="none" w:sz="0" w:space="0" w:color="auto"/>
              </w:divBdr>
              <w:divsChild>
                <w:div w:id="5100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090706">
      <w:bodyDiv w:val="1"/>
      <w:marLeft w:val="0"/>
      <w:marRight w:val="0"/>
      <w:marTop w:val="0"/>
      <w:marBottom w:val="0"/>
      <w:divBdr>
        <w:top w:val="none" w:sz="0" w:space="0" w:color="auto"/>
        <w:left w:val="none" w:sz="0" w:space="0" w:color="auto"/>
        <w:bottom w:val="none" w:sz="0" w:space="0" w:color="auto"/>
        <w:right w:val="none" w:sz="0" w:space="0" w:color="auto"/>
      </w:divBdr>
      <w:divsChild>
        <w:div w:id="1181627584">
          <w:marLeft w:val="0"/>
          <w:marRight w:val="0"/>
          <w:marTop w:val="0"/>
          <w:marBottom w:val="0"/>
          <w:divBdr>
            <w:top w:val="none" w:sz="0" w:space="0" w:color="auto"/>
            <w:left w:val="none" w:sz="0" w:space="0" w:color="auto"/>
            <w:bottom w:val="none" w:sz="0" w:space="0" w:color="auto"/>
            <w:right w:val="none" w:sz="0" w:space="0" w:color="auto"/>
          </w:divBdr>
          <w:divsChild>
            <w:div w:id="883979938">
              <w:marLeft w:val="0"/>
              <w:marRight w:val="0"/>
              <w:marTop w:val="0"/>
              <w:marBottom w:val="0"/>
              <w:divBdr>
                <w:top w:val="none" w:sz="0" w:space="0" w:color="auto"/>
                <w:left w:val="none" w:sz="0" w:space="0" w:color="auto"/>
                <w:bottom w:val="none" w:sz="0" w:space="0" w:color="auto"/>
                <w:right w:val="none" w:sz="0" w:space="0" w:color="auto"/>
              </w:divBdr>
              <w:divsChild>
                <w:div w:id="162981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126485">
      <w:bodyDiv w:val="1"/>
      <w:marLeft w:val="0"/>
      <w:marRight w:val="0"/>
      <w:marTop w:val="0"/>
      <w:marBottom w:val="0"/>
      <w:divBdr>
        <w:top w:val="none" w:sz="0" w:space="0" w:color="auto"/>
        <w:left w:val="none" w:sz="0" w:space="0" w:color="auto"/>
        <w:bottom w:val="none" w:sz="0" w:space="0" w:color="auto"/>
        <w:right w:val="none" w:sz="0" w:space="0" w:color="auto"/>
      </w:divBdr>
    </w:div>
    <w:div w:id="1102652177">
      <w:bodyDiv w:val="1"/>
      <w:marLeft w:val="0"/>
      <w:marRight w:val="0"/>
      <w:marTop w:val="0"/>
      <w:marBottom w:val="0"/>
      <w:divBdr>
        <w:top w:val="none" w:sz="0" w:space="0" w:color="auto"/>
        <w:left w:val="none" w:sz="0" w:space="0" w:color="auto"/>
        <w:bottom w:val="none" w:sz="0" w:space="0" w:color="auto"/>
        <w:right w:val="none" w:sz="0" w:space="0" w:color="auto"/>
      </w:divBdr>
    </w:div>
    <w:div w:id="1130824547">
      <w:bodyDiv w:val="1"/>
      <w:marLeft w:val="0"/>
      <w:marRight w:val="0"/>
      <w:marTop w:val="0"/>
      <w:marBottom w:val="0"/>
      <w:divBdr>
        <w:top w:val="none" w:sz="0" w:space="0" w:color="auto"/>
        <w:left w:val="none" w:sz="0" w:space="0" w:color="auto"/>
        <w:bottom w:val="none" w:sz="0" w:space="0" w:color="auto"/>
        <w:right w:val="none" w:sz="0" w:space="0" w:color="auto"/>
      </w:divBdr>
      <w:divsChild>
        <w:div w:id="183906663">
          <w:marLeft w:val="480"/>
          <w:marRight w:val="0"/>
          <w:marTop w:val="0"/>
          <w:marBottom w:val="0"/>
          <w:divBdr>
            <w:top w:val="none" w:sz="0" w:space="0" w:color="auto"/>
            <w:left w:val="none" w:sz="0" w:space="0" w:color="auto"/>
            <w:bottom w:val="none" w:sz="0" w:space="0" w:color="auto"/>
            <w:right w:val="none" w:sz="0" w:space="0" w:color="auto"/>
          </w:divBdr>
          <w:divsChild>
            <w:div w:id="72633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67465">
      <w:bodyDiv w:val="1"/>
      <w:marLeft w:val="0"/>
      <w:marRight w:val="0"/>
      <w:marTop w:val="0"/>
      <w:marBottom w:val="0"/>
      <w:divBdr>
        <w:top w:val="none" w:sz="0" w:space="0" w:color="auto"/>
        <w:left w:val="none" w:sz="0" w:space="0" w:color="auto"/>
        <w:bottom w:val="none" w:sz="0" w:space="0" w:color="auto"/>
        <w:right w:val="none" w:sz="0" w:space="0" w:color="auto"/>
      </w:divBdr>
    </w:div>
    <w:div w:id="1449203392">
      <w:bodyDiv w:val="1"/>
      <w:marLeft w:val="0"/>
      <w:marRight w:val="0"/>
      <w:marTop w:val="0"/>
      <w:marBottom w:val="0"/>
      <w:divBdr>
        <w:top w:val="none" w:sz="0" w:space="0" w:color="auto"/>
        <w:left w:val="none" w:sz="0" w:space="0" w:color="auto"/>
        <w:bottom w:val="none" w:sz="0" w:space="0" w:color="auto"/>
        <w:right w:val="none" w:sz="0" w:space="0" w:color="auto"/>
      </w:divBdr>
      <w:divsChild>
        <w:div w:id="2120367954">
          <w:marLeft w:val="0"/>
          <w:marRight w:val="0"/>
          <w:marTop w:val="0"/>
          <w:marBottom w:val="0"/>
          <w:divBdr>
            <w:top w:val="none" w:sz="0" w:space="0" w:color="auto"/>
            <w:left w:val="none" w:sz="0" w:space="0" w:color="auto"/>
            <w:bottom w:val="none" w:sz="0" w:space="0" w:color="auto"/>
            <w:right w:val="none" w:sz="0" w:space="0" w:color="auto"/>
          </w:divBdr>
          <w:divsChild>
            <w:div w:id="1438523027">
              <w:marLeft w:val="0"/>
              <w:marRight w:val="0"/>
              <w:marTop w:val="0"/>
              <w:marBottom w:val="0"/>
              <w:divBdr>
                <w:top w:val="none" w:sz="0" w:space="0" w:color="auto"/>
                <w:left w:val="none" w:sz="0" w:space="0" w:color="auto"/>
                <w:bottom w:val="none" w:sz="0" w:space="0" w:color="auto"/>
                <w:right w:val="none" w:sz="0" w:space="0" w:color="auto"/>
              </w:divBdr>
              <w:divsChild>
                <w:div w:id="181714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303190">
      <w:bodyDiv w:val="1"/>
      <w:marLeft w:val="0"/>
      <w:marRight w:val="0"/>
      <w:marTop w:val="0"/>
      <w:marBottom w:val="0"/>
      <w:divBdr>
        <w:top w:val="none" w:sz="0" w:space="0" w:color="auto"/>
        <w:left w:val="none" w:sz="0" w:space="0" w:color="auto"/>
        <w:bottom w:val="none" w:sz="0" w:space="0" w:color="auto"/>
        <w:right w:val="none" w:sz="0" w:space="0" w:color="auto"/>
      </w:divBdr>
    </w:div>
    <w:div w:id="1549144721">
      <w:bodyDiv w:val="1"/>
      <w:marLeft w:val="0"/>
      <w:marRight w:val="0"/>
      <w:marTop w:val="0"/>
      <w:marBottom w:val="0"/>
      <w:divBdr>
        <w:top w:val="none" w:sz="0" w:space="0" w:color="auto"/>
        <w:left w:val="none" w:sz="0" w:space="0" w:color="auto"/>
        <w:bottom w:val="none" w:sz="0" w:space="0" w:color="auto"/>
        <w:right w:val="none" w:sz="0" w:space="0" w:color="auto"/>
      </w:divBdr>
    </w:div>
    <w:div w:id="1615743303">
      <w:bodyDiv w:val="1"/>
      <w:marLeft w:val="0"/>
      <w:marRight w:val="0"/>
      <w:marTop w:val="0"/>
      <w:marBottom w:val="0"/>
      <w:divBdr>
        <w:top w:val="none" w:sz="0" w:space="0" w:color="auto"/>
        <w:left w:val="none" w:sz="0" w:space="0" w:color="auto"/>
        <w:bottom w:val="none" w:sz="0" w:space="0" w:color="auto"/>
        <w:right w:val="none" w:sz="0" w:space="0" w:color="auto"/>
      </w:divBdr>
    </w:div>
    <w:div w:id="1655989838">
      <w:bodyDiv w:val="1"/>
      <w:marLeft w:val="0"/>
      <w:marRight w:val="0"/>
      <w:marTop w:val="0"/>
      <w:marBottom w:val="0"/>
      <w:divBdr>
        <w:top w:val="none" w:sz="0" w:space="0" w:color="auto"/>
        <w:left w:val="none" w:sz="0" w:space="0" w:color="auto"/>
        <w:bottom w:val="none" w:sz="0" w:space="0" w:color="auto"/>
        <w:right w:val="none" w:sz="0" w:space="0" w:color="auto"/>
      </w:divBdr>
      <w:divsChild>
        <w:div w:id="1831094940">
          <w:marLeft w:val="480"/>
          <w:marRight w:val="0"/>
          <w:marTop w:val="0"/>
          <w:marBottom w:val="0"/>
          <w:divBdr>
            <w:top w:val="none" w:sz="0" w:space="0" w:color="auto"/>
            <w:left w:val="none" w:sz="0" w:space="0" w:color="auto"/>
            <w:bottom w:val="none" w:sz="0" w:space="0" w:color="auto"/>
            <w:right w:val="none" w:sz="0" w:space="0" w:color="auto"/>
          </w:divBdr>
          <w:divsChild>
            <w:div w:id="107309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135489">
      <w:bodyDiv w:val="1"/>
      <w:marLeft w:val="0"/>
      <w:marRight w:val="0"/>
      <w:marTop w:val="0"/>
      <w:marBottom w:val="0"/>
      <w:divBdr>
        <w:top w:val="none" w:sz="0" w:space="0" w:color="auto"/>
        <w:left w:val="none" w:sz="0" w:space="0" w:color="auto"/>
        <w:bottom w:val="none" w:sz="0" w:space="0" w:color="auto"/>
        <w:right w:val="none" w:sz="0" w:space="0" w:color="auto"/>
      </w:divBdr>
      <w:divsChild>
        <w:div w:id="1273828226">
          <w:marLeft w:val="480"/>
          <w:marRight w:val="0"/>
          <w:marTop w:val="0"/>
          <w:marBottom w:val="0"/>
          <w:divBdr>
            <w:top w:val="none" w:sz="0" w:space="0" w:color="auto"/>
            <w:left w:val="none" w:sz="0" w:space="0" w:color="auto"/>
            <w:bottom w:val="none" w:sz="0" w:space="0" w:color="auto"/>
            <w:right w:val="none" w:sz="0" w:space="0" w:color="auto"/>
          </w:divBdr>
          <w:divsChild>
            <w:div w:id="18785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360914">
      <w:bodyDiv w:val="1"/>
      <w:marLeft w:val="0"/>
      <w:marRight w:val="0"/>
      <w:marTop w:val="0"/>
      <w:marBottom w:val="0"/>
      <w:divBdr>
        <w:top w:val="none" w:sz="0" w:space="0" w:color="auto"/>
        <w:left w:val="none" w:sz="0" w:space="0" w:color="auto"/>
        <w:bottom w:val="none" w:sz="0" w:space="0" w:color="auto"/>
        <w:right w:val="none" w:sz="0" w:space="0" w:color="auto"/>
      </w:divBdr>
    </w:div>
    <w:div w:id="1731927154">
      <w:bodyDiv w:val="1"/>
      <w:marLeft w:val="0"/>
      <w:marRight w:val="0"/>
      <w:marTop w:val="0"/>
      <w:marBottom w:val="0"/>
      <w:divBdr>
        <w:top w:val="none" w:sz="0" w:space="0" w:color="auto"/>
        <w:left w:val="none" w:sz="0" w:space="0" w:color="auto"/>
        <w:bottom w:val="none" w:sz="0" w:space="0" w:color="auto"/>
        <w:right w:val="none" w:sz="0" w:space="0" w:color="auto"/>
      </w:divBdr>
      <w:divsChild>
        <w:div w:id="1910967736">
          <w:marLeft w:val="0"/>
          <w:marRight w:val="0"/>
          <w:marTop w:val="0"/>
          <w:marBottom w:val="0"/>
          <w:divBdr>
            <w:top w:val="none" w:sz="0" w:space="0" w:color="auto"/>
            <w:left w:val="none" w:sz="0" w:space="0" w:color="auto"/>
            <w:bottom w:val="none" w:sz="0" w:space="0" w:color="auto"/>
            <w:right w:val="none" w:sz="0" w:space="0" w:color="auto"/>
          </w:divBdr>
          <w:divsChild>
            <w:div w:id="212946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364125">
      <w:bodyDiv w:val="1"/>
      <w:marLeft w:val="0"/>
      <w:marRight w:val="0"/>
      <w:marTop w:val="0"/>
      <w:marBottom w:val="0"/>
      <w:divBdr>
        <w:top w:val="none" w:sz="0" w:space="0" w:color="auto"/>
        <w:left w:val="none" w:sz="0" w:space="0" w:color="auto"/>
        <w:bottom w:val="none" w:sz="0" w:space="0" w:color="auto"/>
        <w:right w:val="none" w:sz="0" w:space="0" w:color="auto"/>
      </w:divBdr>
      <w:divsChild>
        <w:div w:id="1098721402">
          <w:marLeft w:val="0"/>
          <w:marRight w:val="0"/>
          <w:marTop w:val="0"/>
          <w:marBottom w:val="0"/>
          <w:divBdr>
            <w:top w:val="none" w:sz="0" w:space="0" w:color="auto"/>
            <w:left w:val="none" w:sz="0" w:space="0" w:color="auto"/>
            <w:bottom w:val="none" w:sz="0" w:space="0" w:color="auto"/>
            <w:right w:val="none" w:sz="0" w:space="0" w:color="auto"/>
          </w:divBdr>
          <w:divsChild>
            <w:div w:id="1148278281">
              <w:marLeft w:val="0"/>
              <w:marRight w:val="0"/>
              <w:marTop w:val="0"/>
              <w:marBottom w:val="0"/>
              <w:divBdr>
                <w:top w:val="none" w:sz="0" w:space="0" w:color="auto"/>
                <w:left w:val="none" w:sz="0" w:space="0" w:color="auto"/>
                <w:bottom w:val="none" w:sz="0" w:space="0" w:color="auto"/>
                <w:right w:val="none" w:sz="0" w:space="0" w:color="auto"/>
              </w:divBdr>
              <w:divsChild>
                <w:div w:id="123936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064134">
      <w:bodyDiv w:val="1"/>
      <w:marLeft w:val="0"/>
      <w:marRight w:val="0"/>
      <w:marTop w:val="0"/>
      <w:marBottom w:val="0"/>
      <w:divBdr>
        <w:top w:val="none" w:sz="0" w:space="0" w:color="auto"/>
        <w:left w:val="none" w:sz="0" w:space="0" w:color="auto"/>
        <w:bottom w:val="none" w:sz="0" w:space="0" w:color="auto"/>
        <w:right w:val="none" w:sz="0" w:space="0" w:color="auto"/>
      </w:divBdr>
      <w:divsChild>
        <w:div w:id="1682899027">
          <w:marLeft w:val="0"/>
          <w:marRight w:val="0"/>
          <w:marTop w:val="0"/>
          <w:marBottom w:val="0"/>
          <w:divBdr>
            <w:top w:val="none" w:sz="0" w:space="0" w:color="auto"/>
            <w:left w:val="none" w:sz="0" w:space="0" w:color="auto"/>
            <w:bottom w:val="none" w:sz="0" w:space="0" w:color="auto"/>
            <w:right w:val="none" w:sz="0" w:space="0" w:color="auto"/>
          </w:divBdr>
          <w:divsChild>
            <w:div w:id="1389454712">
              <w:marLeft w:val="0"/>
              <w:marRight w:val="0"/>
              <w:marTop w:val="0"/>
              <w:marBottom w:val="0"/>
              <w:divBdr>
                <w:top w:val="none" w:sz="0" w:space="0" w:color="auto"/>
                <w:left w:val="none" w:sz="0" w:space="0" w:color="auto"/>
                <w:bottom w:val="none" w:sz="0" w:space="0" w:color="auto"/>
                <w:right w:val="none" w:sz="0" w:space="0" w:color="auto"/>
              </w:divBdr>
              <w:divsChild>
                <w:div w:id="38083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075866">
      <w:bodyDiv w:val="1"/>
      <w:marLeft w:val="0"/>
      <w:marRight w:val="0"/>
      <w:marTop w:val="0"/>
      <w:marBottom w:val="0"/>
      <w:divBdr>
        <w:top w:val="none" w:sz="0" w:space="0" w:color="auto"/>
        <w:left w:val="none" w:sz="0" w:space="0" w:color="auto"/>
        <w:bottom w:val="none" w:sz="0" w:space="0" w:color="auto"/>
        <w:right w:val="none" w:sz="0" w:space="0" w:color="auto"/>
      </w:divBdr>
    </w:div>
    <w:div w:id="1921677097">
      <w:bodyDiv w:val="1"/>
      <w:marLeft w:val="0"/>
      <w:marRight w:val="0"/>
      <w:marTop w:val="0"/>
      <w:marBottom w:val="0"/>
      <w:divBdr>
        <w:top w:val="none" w:sz="0" w:space="0" w:color="auto"/>
        <w:left w:val="none" w:sz="0" w:space="0" w:color="auto"/>
        <w:bottom w:val="none" w:sz="0" w:space="0" w:color="auto"/>
        <w:right w:val="none" w:sz="0" w:space="0" w:color="auto"/>
      </w:divBdr>
      <w:divsChild>
        <w:div w:id="1088649798">
          <w:marLeft w:val="480"/>
          <w:marRight w:val="0"/>
          <w:marTop w:val="0"/>
          <w:marBottom w:val="0"/>
          <w:divBdr>
            <w:top w:val="none" w:sz="0" w:space="0" w:color="auto"/>
            <w:left w:val="none" w:sz="0" w:space="0" w:color="auto"/>
            <w:bottom w:val="none" w:sz="0" w:space="0" w:color="auto"/>
            <w:right w:val="none" w:sz="0" w:space="0" w:color="auto"/>
          </w:divBdr>
          <w:divsChild>
            <w:div w:id="85642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879663">
      <w:bodyDiv w:val="1"/>
      <w:marLeft w:val="0"/>
      <w:marRight w:val="0"/>
      <w:marTop w:val="0"/>
      <w:marBottom w:val="0"/>
      <w:divBdr>
        <w:top w:val="none" w:sz="0" w:space="0" w:color="auto"/>
        <w:left w:val="none" w:sz="0" w:space="0" w:color="auto"/>
        <w:bottom w:val="none" w:sz="0" w:space="0" w:color="auto"/>
        <w:right w:val="none" w:sz="0" w:space="0" w:color="auto"/>
      </w:divBdr>
      <w:divsChild>
        <w:div w:id="559053772">
          <w:marLeft w:val="480"/>
          <w:marRight w:val="0"/>
          <w:marTop w:val="0"/>
          <w:marBottom w:val="0"/>
          <w:divBdr>
            <w:top w:val="none" w:sz="0" w:space="0" w:color="auto"/>
            <w:left w:val="none" w:sz="0" w:space="0" w:color="auto"/>
            <w:bottom w:val="none" w:sz="0" w:space="0" w:color="auto"/>
            <w:right w:val="none" w:sz="0" w:space="0" w:color="auto"/>
          </w:divBdr>
          <w:divsChild>
            <w:div w:id="186806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45333">
      <w:bodyDiv w:val="1"/>
      <w:marLeft w:val="0"/>
      <w:marRight w:val="0"/>
      <w:marTop w:val="0"/>
      <w:marBottom w:val="0"/>
      <w:divBdr>
        <w:top w:val="none" w:sz="0" w:space="0" w:color="auto"/>
        <w:left w:val="none" w:sz="0" w:space="0" w:color="auto"/>
        <w:bottom w:val="none" w:sz="0" w:space="0" w:color="auto"/>
        <w:right w:val="none" w:sz="0" w:space="0" w:color="auto"/>
      </w:divBdr>
      <w:divsChild>
        <w:div w:id="1538809792">
          <w:marLeft w:val="0"/>
          <w:marRight w:val="0"/>
          <w:marTop w:val="0"/>
          <w:marBottom w:val="0"/>
          <w:divBdr>
            <w:top w:val="none" w:sz="0" w:space="0" w:color="auto"/>
            <w:left w:val="none" w:sz="0" w:space="0" w:color="auto"/>
            <w:bottom w:val="none" w:sz="0" w:space="0" w:color="auto"/>
            <w:right w:val="none" w:sz="0" w:space="0" w:color="auto"/>
          </w:divBdr>
          <w:divsChild>
            <w:div w:id="1362320126">
              <w:marLeft w:val="0"/>
              <w:marRight w:val="0"/>
              <w:marTop w:val="0"/>
              <w:marBottom w:val="0"/>
              <w:divBdr>
                <w:top w:val="none" w:sz="0" w:space="0" w:color="auto"/>
                <w:left w:val="none" w:sz="0" w:space="0" w:color="auto"/>
                <w:bottom w:val="none" w:sz="0" w:space="0" w:color="auto"/>
                <w:right w:val="none" w:sz="0" w:space="0" w:color="auto"/>
              </w:divBdr>
              <w:divsChild>
                <w:div w:id="170867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47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77DF21-A572-4E33-8B10-2E02F8EE4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511</Words>
  <Characters>2914</Characters>
  <Application>Microsoft Office Word</Application>
  <DocSecurity>0</DocSecurity>
  <Lines>24</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vanguard university</Company>
  <LinksUpToDate>false</LinksUpToDate>
  <CharactersWithSpaces>3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o Rönkkö</dc:creator>
  <cp:keywords/>
  <dc:description/>
  <cp:lastModifiedBy>cho eunseong</cp:lastModifiedBy>
  <cp:revision>8</cp:revision>
  <cp:lastPrinted>2018-07-04T01:43:00Z</cp:lastPrinted>
  <dcterms:created xsi:type="dcterms:W3CDTF">2018-08-24T06:16:00Z</dcterms:created>
  <dcterms:modified xsi:type="dcterms:W3CDTF">2019-06-30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y fmtid="{D5CDD505-2E9C-101B-9397-08002B2CF9AE}" pid="3" name="ZOTERO_PREF_1">
    <vt:lpwstr>&lt;data data-version="3" zotero-version="5.0.55"&gt;&lt;session id="NezmKcqf"/&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 name="dontAskDelayCitationUpdates" value="true"/&gt;&lt;/prefs&gt;&lt;/data&g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marketing</vt:lpwstr>
  </property>
  <property fmtid="{D5CDD505-2E9C-101B-9397-08002B2CF9AE}" pid="20" name="Mendeley Recent Style Name 7_1">
    <vt:lpwstr>Journal of Marketing</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y fmtid="{D5CDD505-2E9C-101B-9397-08002B2CF9AE}" pid="25" name="Mendeley Document_1">
    <vt:lpwstr>True</vt:lpwstr>
  </property>
  <property fmtid="{D5CDD505-2E9C-101B-9397-08002B2CF9AE}" pid="26" name="Mendeley Unique User Id_1">
    <vt:lpwstr>b3ef2f98-6e67-34bb-981a-63b6dbb72f13</vt:lpwstr>
  </property>
  <property fmtid="{D5CDD505-2E9C-101B-9397-08002B2CF9AE}" pid="27" name="Mendeley Citation Style_1">
    <vt:lpwstr>http://www.zotero.org/styles/apa</vt:lpwstr>
  </property>
</Properties>
</file>